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33CD32" w14:textId="77777777" w:rsidR="00C47A2E" w:rsidRDefault="00C47A2E" w:rsidP="005F11E3">
      <w:pPr>
        <w:spacing w:after="0" w:line="276" w:lineRule="auto"/>
        <w:jc w:val="right"/>
        <w:rPr>
          <w:rFonts w:cs="Times New Roman"/>
          <w:b/>
          <w:bCs/>
          <w:sz w:val="28"/>
          <w:szCs w:val="28"/>
        </w:rPr>
      </w:pPr>
    </w:p>
    <w:p w14:paraId="0C430547" w14:textId="6953B7FA" w:rsidR="00BA5901" w:rsidRPr="00962494" w:rsidRDefault="00C47A2E" w:rsidP="005F11E3">
      <w:pPr>
        <w:spacing w:after="0" w:line="276" w:lineRule="auto"/>
        <w:jc w:val="right"/>
        <w:rPr>
          <w:rFonts w:cs="Times New Roman"/>
          <w:b/>
          <w:bCs/>
          <w:sz w:val="28"/>
          <w:szCs w:val="28"/>
        </w:rPr>
      </w:pPr>
      <w:r w:rsidRPr="00C47A2E">
        <w:rPr>
          <w:rFonts w:cs="Times New Roman"/>
          <w:b/>
          <w:bCs/>
          <w:noProof/>
          <w:sz w:val="28"/>
          <w:szCs w:val="28"/>
          <w:lang w:val="pl-PL" w:eastAsia="pl-PL"/>
        </w:rPr>
        <w:drawing>
          <wp:inline distT="0" distB="0" distL="0" distR="0" wp14:anchorId="4BC5D03B" wp14:editId="7ED23C2D">
            <wp:extent cx="1936244" cy="476131"/>
            <wp:effectExtent l="0" t="0" r="6985" b="635"/>
            <wp:docPr id="388" name="Obraz 13" descr="C:\Users\Katarzyna\Downloads\ncbr_logo_z_czerwonym_napisem_eng_q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 13" descr="C:\Users\Katarzyna\Downloads\ncbr_logo_z_czerwonym_napisem_eng_q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244" cy="476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F11E3" w:rsidRPr="00B6523B">
        <w:rPr>
          <w:noProof/>
          <w:lang w:val="pl-PL" w:eastAsia="pl-PL"/>
        </w:rPr>
        <w:drawing>
          <wp:anchor distT="0" distB="0" distL="114300" distR="114300" simplePos="0" relativeHeight="251658286" behindDoc="0" locked="0" layoutInCell="1" allowOverlap="1" wp14:anchorId="0B05AC09" wp14:editId="480C29C2">
            <wp:simplePos x="0" y="0"/>
            <wp:positionH relativeFrom="column">
              <wp:posOffset>114300</wp:posOffset>
            </wp:positionH>
            <wp:positionV relativeFrom="paragraph">
              <wp:posOffset>-487680</wp:posOffset>
            </wp:positionV>
            <wp:extent cx="1203960" cy="1340643"/>
            <wp:effectExtent l="0" t="0" r="0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1340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5B74E5" w14:textId="77777777" w:rsidR="00C47A2E" w:rsidRDefault="00C47A2E" w:rsidP="005F11E3">
      <w:pPr>
        <w:pStyle w:val="Bezodstpw"/>
        <w:jc w:val="right"/>
        <w:rPr>
          <w:rFonts w:ascii="Times New Roman" w:hAnsi="Times New Roman"/>
          <w:lang w:val="en-GB"/>
        </w:rPr>
      </w:pPr>
    </w:p>
    <w:p w14:paraId="69A05A6B" w14:textId="77777777" w:rsidR="00A85AB2" w:rsidRDefault="00A85AB2" w:rsidP="005F11E3">
      <w:pPr>
        <w:pStyle w:val="Bezodstpw"/>
        <w:jc w:val="right"/>
        <w:rPr>
          <w:rFonts w:ascii="Times New Roman" w:hAnsi="Times New Roman"/>
          <w:lang w:val="en-GB"/>
        </w:rPr>
      </w:pPr>
    </w:p>
    <w:p w14:paraId="37D26189" w14:textId="77777777" w:rsidR="00A85AB2" w:rsidRDefault="00A85AB2" w:rsidP="005F11E3">
      <w:pPr>
        <w:pStyle w:val="Bezodstpw"/>
        <w:jc w:val="right"/>
        <w:rPr>
          <w:rFonts w:ascii="Times New Roman" w:hAnsi="Times New Roman"/>
          <w:lang w:val="en-GB"/>
        </w:rPr>
      </w:pPr>
    </w:p>
    <w:p w14:paraId="6301F9F4" w14:textId="656A2CA5" w:rsidR="00611AEA" w:rsidRPr="00DF3A5F" w:rsidRDefault="00DF3A5F" w:rsidP="005F11E3">
      <w:pPr>
        <w:pStyle w:val="Bezodstpw"/>
        <w:jc w:val="right"/>
        <w:rPr>
          <w:rFonts w:ascii="Times New Roman" w:hAnsi="Times New Roman"/>
          <w:lang w:val="en-GB"/>
        </w:rPr>
      </w:pPr>
      <w:proofErr w:type="spellStart"/>
      <w:r>
        <w:rPr>
          <w:rFonts w:ascii="Times New Roman" w:hAnsi="Times New Roman"/>
          <w:lang w:val="en-GB"/>
        </w:rPr>
        <w:t>Gdańsk</w:t>
      </w:r>
      <w:proofErr w:type="spellEnd"/>
      <w:r w:rsidR="00611AEA" w:rsidRPr="00DF3A5F">
        <w:rPr>
          <w:rFonts w:ascii="Times New Roman" w:hAnsi="Times New Roman"/>
          <w:lang w:val="en-GB"/>
        </w:rPr>
        <w:t xml:space="preserve">, </w:t>
      </w:r>
      <w:r w:rsidR="00852788" w:rsidRPr="00DF3A5F">
        <w:rPr>
          <w:rFonts w:ascii="Times New Roman" w:hAnsi="Times New Roman"/>
          <w:lang w:val="en-GB"/>
        </w:rPr>
        <w:t>3</w:t>
      </w:r>
      <w:r w:rsidR="00BF5118" w:rsidRPr="00DF3A5F">
        <w:rPr>
          <w:rFonts w:ascii="Times New Roman" w:hAnsi="Times New Roman"/>
          <w:lang w:val="en-GB"/>
        </w:rPr>
        <w:t>0</w:t>
      </w:r>
      <w:r w:rsidR="00E64D87" w:rsidRPr="00DF3A5F">
        <w:rPr>
          <w:rFonts w:ascii="Times New Roman" w:hAnsi="Times New Roman"/>
          <w:vertAlign w:val="superscript"/>
          <w:lang w:val="en-GB"/>
        </w:rPr>
        <w:t>th</w:t>
      </w:r>
      <w:r w:rsidR="00611AEA" w:rsidRPr="00DF3A5F">
        <w:rPr>
          <w:rFonts w:ascii="Times New Roman" w:hAnsi="Times New Roman"/>
          <w:vertAlign w:val="superscript"/>
          <w:lang w:val="en-GB"/>
        </w:rPr>
        <w:t xml:space="preserve"> </w:t>
      </w:r>
      <w:r w:rsidR="00BF5118" w:rsidRPr="00DF3A5F">
        <w:rPr>
          <w:rFonts w:ascii="Times New Roman" w:hAnsi="Times New Roman"/>
          <w:lang w:val="en-GB"/>
        </w:rPr>
        <w:t xml:space="preserve"> April</w:t>
      </w:r>
      <w:r w:rsidR="00611AEA" w:rsidRPr="00DF3A5F">
        <w:rPr>
          <w:rFonts w:ascii="Times New Roman" w:hAnsi="Times New Roman"/>
          <w:lang w:val="en-GB"/>
        </w:rPr>
        <w:t xml:space="preserve"> 202</w:t>
      </w:r>
      <w:r w:rsidR="00E64D87" w:rsidRPr="00DF3A5F">
        <w:rPr>
          <w:rFonts w:ascii="Times New Roman" w:hAnsi="Times New Roman"/>
          <w:lang w:val="en-GB"/>
        </w:rPr>
        <w:t>1</w:t>
      </w:r>
    </w:p>
    <w:p w14:paraId="5DDF03D2" w14:textId="07A19E3D" w:rsidR="00611AEA" w:rsidRPr="00962494" w:rsidRDefault="00611AEA" w:rsidP="005F11E3">
      <w:pPr>
        <w:pStyle w:val="Bezodstpw"/>
        <w:jc w:val="right"/>
        <w:rPr>
          <w:rFonts w:ascii="Times New Roman" w:hAnsi="Times New Roman"/>
          <w:lang w:val="en-GB"/>
        </w:rPr>
      </w:pPr>
      <w:r w:rsidRPr="00962494">
        <w:rPr>
          <w:rFonts w:ascii="Times New Roman" w:hAnsi="Times New Roman"/>
          <w:lang w:val="en-GB"/>
        </w:rPr>
        <w:t xml:space="preserve">POLNOR CCS </w:t>
      </w:r>
      <w:r w:rsidR="003251F3" w:rsidRPr="00962494">
        <w:rPr>
          <w:rFonts w:ascii="Times New Roman" w:hAnsi="Times New Roman"/>
          <w:lang w:val="en-GB"/>
        </w:rPr>
        <w:t>nCO</w:t>
      </w:r>
      <w:r w:rsidR="003251F3" w:rsidRPr="00962494">
        <w:rPr>
          <w:rFonts w:ascii="Times New Roman" w:hAnsi="Times New Roman"/>
          <w:vertAlign w:val="subscript"/>
          <w:lang w:val="en-GB"/>
        </w:rPr>
        <w:t>2</w:t>
      </w:r>
      <w:r w:rsidR="003251F3" w:rsidRPr="00962494">
        <w:rPr>
          <w:rFonts w:ascii="Times New Roman" w:hAnsi="Times New Roman"/>
          <w:lang w:val="en-GB"/>
        </w:rPr>
        <w:t>PP</w:t>
      </w:r>
    </w:p>
    <w:p w14:paraId="0014A359" w14:textId="77777777" w:rsidR="00611AEA" w:rsidRPr="00B6523B" w:rsidRDefault="00611AEA" w:rsidP="00B6523B">
      <w:pPr>
        <w:pStyle w:val="Autorzy"/>
        <w:jc w:val="left"/>
        <w:rPr>
          <w:sz w:val="28"/>
        </w:rPr>
      </w:pPr>
    </w:p>
    <w:p w14:paraId="39D6E35D" w14:textId="448DC250" w:rsidR="00611AEA" w:rsidRDefault="00DF3A5F" w:rsidP="00FC6362">
      <w:pPr>
        <w:spacing w:after="120" w:line="240" w:lineRule="auto"/>
        <w:jc w:val="right"/>
        <w:rPr>
          <w:rFonts w:cs="Times New Roman"/>
          <w:b/>
          <w:bCs/>
          <w:sz w:val="20"/>
          <w:szCs w:val="20"/>
          <w:vertAlign w:val="superscript"/>
        </w:rPr>
      </w:pPr>
      <w:r>
        <w:rPr>
          <w:b/>
          <w:bCs/>
          <w:szCs w:val="24"/>
        </w:rPr>
        <w:t>Name</w:t>
      </w:r>
      <w:r w:rsidR="00611AEA" w:rsidRPr="008D0D17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SURNAME</w:t>
      </w:r>
      <w:r w:rsidR="008D0D17" w:rsidRPr="008D0D17">
        <w:rPr>
          <w:rFonts w:cs="Times New Roman"/>
          <w:b/>
          <w:bCs/>
          <w:sz w:val="20"/>
          <w:szCs w:val="20"/>
          <w:vertAlign w:val="superscript"/>
        </w:rPr>
        <w:t>1</w:t>
      </w:r>
      <w:r w:rsidR="00611AEA" w:rsidRPr="008D0D17">
        <w:rPr>
          <w:b/>
          <w:bCs/>
          <w:szCs w:val="24"/>
        </w:rPr>
        <w:t xml:space="preserve">, </w:t>
      </w:r>
      <w:r>
        <w:rPr>
          <w:b/>
          <w:bCs/>
          <w:szCs w:val="24"/>
        </w:rPr>
        <w:t>Name</w:t>
      </w:r>
      <w:r w:rsidR="00FD41BB" w:rsidRPr="008D0D17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SURNAME</w:t>
      </w:r>
      <w:r w:rsidR="008D0D17" w:rsidRPr="008D0D17">
        <w:rPr>
          <w:rFonts w:cs="Times New Roman"/>
          <w:b/>
          <w:bCs/>
          <w:sz w:val="20"/>
          <w:szCs w:val="20"/>
          <w:vertAlign w:val="superscript"/>
        </w:rPr>
        <w:t>2</w:t>
      </w:r>
      <w:r w:rsidR="00FD41BB" w:rsidRPr="008D0D17">
        <w:rPr>
          <w:b/>
          <w:bCs/>
          <w:szCs w:val="24"/>
        </w:rPr>
        <w:t xml:space="preserve">, </w:t>
      </w:r>
      <w:bookmarkStart w:id="0" w:name="_Hlk71703131"/>
      <w:r>
        <w:rPr>
          <w:b/>
          <w:bCs/>
          <w:szCs w:val="24"/>
        </w:rPr>
        <w:t>Name</w:t>
      </w:r>
      <w:r w:rsidRPr="008D0D17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SURNAME</w:t>
      </w:r>
      <w:r>
        <w:rPr>
          <w:rFonts w:cs="Times New Roman"/>
          <w:b/>
          <w:bCs/>
          <w:sz w:val="20"/>
          <w:szCs w:val="20"/>
          <w:vertAlign w:val="superscript"/>
        </w:rPr>
        <w:t>3</w:t>
      </w:r>
      <w:r w:rsidR="00D761A3" w:rsidRPr="008D0D17">
        <w:rPr>
          <w:b/>
          <w:bCs/>
          <w:szCs w:val="24"/>
        </w:rPr>
        <w:t xml:space="preserve">, </w:t>
      </w:r>
      <w:r w:rsidR="00FC6362">
        <w:rPr>
          <w:b/>
          <w:bCs/>
          <w:szCs w:val="24"/>
        </w:rPr>
        <w:br/>
      </w:r>
      <w:r>
        <w:rPr>
          <w:b/>
          <w:bCs/>
          <w:szCs w:val="24"/>
        </w:rPr>
        <w:t>Name</w:t>
      </w:r>
      <w:r w:rsidRPr="008D0D17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SURNAME</w:t>
      </w:r>
      <w:r>
        <w:rPr>
          <w:rFonts w:cs="Times New Roman"/>
          <w:b/>
          <w:bCs/>
          <w:sz w:val="20"/>
          <w:szCs w:val="20"/>
          <w:vertAlign w:val="superscript"/>
        </w:rPr>
        <w:t>4</w:t>
      </w:r>
      <w:r w:rsidR="00177046" w:rsidRPr="008D0D17">
        <w:rPr>
          <w:b/>
          <w:bCs/>
          <w:szCs w:val="24"/>
        </w:rPr>
        <w:t xml:space="preserve">, </w:t>
      </w:r>
      <w:r>
        <w:rPr>
          <w:b/>
          <w:bCs/>
          <w:szCs w:val="24"/>
        </w:rPr>
        <w:t>Name</w:t>
      </w:r>
      <w:r w:rsidRPr="008D0D17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SURNAME</w:t>
      </w:r>
      <w:r w:rsidRPr="008D0D17">
        <w:rPr>
          <w:rFonts w:cs="Times New Roman"/>
          <w:b/>
          <w:bCs/>
          <w:sz w:val="20"/>
          <w:szCs w:val="20"/>
          <w:vertAlign w:val="superscript"/>
        </w:rPr>
        <w:t>2</w:t>
      </w:r>
      <w:r w:rsidR="00611AEA" w:rsidRPr="008D0D17">
        <w:rPr>
          <w:b/>
          <w:bCs/>
          <w:szCs w:val="24"/>
        </w:rPr>
        <w:t xml:space="preserve">, </w:t>
      </w:r>
      <w:r>
        <w:rPr>
          <w:b/>
          <w:bCs/>
          <w:szCs w:val="24"/>
        </w:rPr>
        <w:t>Name</w:t>
      </w:r>
      <w:r w:rsidRPr="008D0D17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SURNAME</w:t>
      </w:r>
      <w:r>
        <w:rPr>
          <w:rFonts w:cs="Times New Roman"/>
          <w:b/>
          <w:bCs/>
          <w:sz w:val="20"/>
          <w:szCs w:val="20"/>
          <w:vertAlign w:val="superscript"/>
        </w:rPr>
        <w:t>4</w:t>
      </w:r>
      <w:r w:rsidR="003F4D0D" w:rsidRPr="008D0D17">
        <w:rPr>
          <w:b/>
          <w:bCs/>
          <w:szCs w:val="24"/>
        </w:rPr>
        <w:t xml:space="preserve">, </w:t>
      </w:r>
      <w:r>
        <w:rPr>
          <w:b/>
          <w:bCs/>
          <w:szCs w:val="24"/>
        </w:rPr>
        <w:t>Name</w:t>
      </w:r>
      <w:r w:rsidRPr="008D0D17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SURNAME</w:t>
      </w:r>
      <w:r>
        <w:rPr>
          <w:rFonts w:cs="Times New Roman"/>
          <w:b/>
          <w:bCs/>
          <w:sz w:val="20"/>
          <w:szCs w:val="20"/>
          <w:vertAlign w:val="superscript"/>
        </w:rPr>
        <w:t>1</w:t>
      </w:r>
      <w:r w:rsidR="00177046" w:rsidRPr="008D0D17">
        <w:rPr>
          <w:b/>
          <w:bCs/>
          <w:szCs w:val="24"/>
        </w:rPr>
        <w:t xml:space="preserve">, </w:t>
      </w:r>
      <w:r w:rsidR="00FC6362">
        <w:rPr>
          <w:b/>
          <w:bCs/>
          <w:szCs w:val="24"/>
        </w:rPr>
        <w:br/>
      </w:r>
      <w:bookmarkEnd w:id="0"/>
    </w:p>
    <w:p w14:paraId="45DE2484" w14:textId="6C35165A" w:rsidR="00DF3A5F" w:rsidRDefault="00DF3A5F" w:rsidP="00FC6362">
      <w:pPr>
        <w:spacing w:after="120" w:line="240" w:lineRule="auto"/>
        <w:jc w:val="right"/>
        <w:rPr>
          <w:rFonts w:cs="Times New Roman"/>
          <w:b/>
          <w:bCs/>
          <w:sz w:val="20"/>
          <w:szCs w:val="20"/>
          <w:vertAlign w:val="superscript"/>
        </w:rPr>
      </w:pPr>
    </w:p>
    <w:p w14:paraId="734D7C4D" w14:textId="22D569CE" w:rsidR="00DF3A5F" w:rsidRDefault="00DF3A5F" w:rsidP="00FC6362">
      <w:pPr>
        <w:spacing w:after="120" w:line="240" w:lineRule="auto"/>
        <w:jc w:val="right"/>
        <w:rPr>
          <w:rFonts w:cs="Times New Roman"/>
          <w:b/>
          <w:bCs/>
          <w:sz w:val="20"/>
          <w:szCs w:val="20"/>
          <w:vertAlign w:val="superscript"/>
        </w:rPr>
      </w:pPr>
    </w:p>
    <w:p w14:paraId="435731E9" w14:textId="77777777" w:rsidR="008D0D17" w:rsidRDefault="008D0D17" w:rsidP="008D0D17">
      <w:pPr>
        <w:pStyle w:val="Autorzy"/>
        <w:ind w:left="426"/>
        <w:jc w:val="right"/>
        <w:rPr>
          <w:sz w:val="18"/>
          <w:szCs w:val="18"/>
          <w:vertAlign w:val="superscript"/>
        </w:rPr>
      </w:pPr>
    </w:p>
    <w:p w14:paraId="0322A2DF" w14:textId="5DD0638B" w:rsidR="008D0D17" w:rsidRPr="00E4614F" w:rsidRDefault="008D0D17" w:rsidP="008D0D17">
      <w:pPr>
        <w:spacing w:after="60" w:line="240" w:lineRule="auto"/>
        <w:jc w:val="right"/>
        <w:rPr>
          <w:rFonts w:cs="Times New Roman"/>
          <w:sz w:val="18"/>
          <w:szCs w:val="18"/>
        </w:rPr>
      </w:pPr>
      <w:bookmarkStart w:id="1" w:name="_Hlk71703044"/>
      <w:r>
        <w:rPr>
          <w:rFonts w:cs="Times New Roman"/>
          <w:sz w:val="18"/>
          <w:szCs w:val="18"/>
          <w:vertAlign w:val="superscript"/>
        </w:rPr>
        <w:t>1</w:t>
      </w:r>
      <w:r w:rsidR="00DF3A5F">
        <w:rPr>
          <w:rFonts w:cs="Times New Roman"/>
          <w:sz w:val="18"/>
          <w:szCs w:val="18"/>
        </w:rPr>
        <w:t>Affilation</w:t>
      </w:r>
    </w:p>
    <w:p w14:paraId="62CEF5B7" w14:textId="4BCE2C49" w:rsidR="008D0D17" w:rsidRPr="00E4614F" w:rsidRDefault="008D0D17" w:rsidP="008D0D17">
      <w:pPr>
        <w:spacing w:after="60" w:line="240" w:lineRule="auto"/>
        <w:jc w:val="right"/>
        <w:rPr>
          <w:rFonts w:cs="Times New Roman"/>
          <w:sz w:val="18"/>
          <w:szCs w:val="18"/>
          <w:lang w:val="en-US"/>
        </w:rPr>
      </w:pPr>
    </w:p>
    <w:p w14:paraId="38B549DF" w14:textId="3BE83D66" w:rsidR="008D0D17" w:rsidRDefault="008D0D17" w:rsidP="008D0D17">
      <w:pPr>
        <w:spacing w:after="60" w:line="240" w:lineRule="auto"/>
        <w:jc w:val="right"/>
        <w:rPr>
          <w:rFonts w:cs="Times New Roman"/>
          <w:sz w:val="18"/>
          <w:szCs w:val="18"/>
          <w:lang w:val="en-US"/>
        </w:rPr>
      </w:pPr>
    </w:p>
    <w:p w14:paraId="75264F6F" w14:textId="52F05A25" w:rsidR="008D0D17" w:rsidRPr="008D0D17" w:rsidRDefault="008D0D17" w:rsidP="008D0D17">
      <w:pPr>
        <w:spacing w:after="60" w:line="480" w:lineRule="auto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  <w:vertAlign w:val="superscript"/>
        </w:rPr>
        <w:t>2</w:t>
      </w:r>
      <w:r w:rsidR="00DF3A5F">
        <w:rPr>
          <w:rFonts w:cs="Times New Roman"/>
          <w:sz w:val="18"/>
          <w:szCs w:val="18"/>
        </w:rPr>
        <w:t>Affiliation</w:t>
      </w:r>
    </w:p>
    <w:p w14:paraId="59C25D05" w14:textId="5F2E592F" w:rsidR="008D0D17" w:rsidRPr="004A46F5" w:rsidRDefault="008D0D17" w:rsidP="008D0D17">
      <w:pPr>
        <w:spacing w:after="60" w:line="240" w:lineRule="auto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  <w:vertAlign w:val="superscript"/>
        </w:rPr>
        <w:t>3</w:t>
      </w:r>
      <w:r w:rsidR="00DF3A5F">
        <w:rPr>
          <w:rFonts w:cs="Times New Roman"/>
          <w:sz w:val="18"/>
          <w:szCs w:val="18"/>
        </w:rPr>
        <w:t>Affiliation</w:t>
      </w:r>
    </w:p>
    <w:p w14:paraId="107760DC" w14:textId="479C4D53" w:rsidR="008D0D17" w:rsidRPr="004A46F5" w:rsidRDefault="008D0D17" w:rsidP="008D0D17">
      <w:pPr>
        <w:spacing w:after="60" w:line="240" w:lineRule="auto"/>
        <w:jc w:val="right"/>
        <w:rPr>
          <w:rFonts w:cs="Times New Roman"/>
          <w:sz w:val="18"/>
          <w:szCs w:val="18"/>
        </w:rPr>
      </w:pPr>
    </w:p>
    <w:bookmarkEnd w:id="1"/>
    <w:p w14:paraId="4ECB9BCE" w14:textId="5AA5CA21" w:rsidR="008D0D17" w:rsidRDefault="008D0D17" w:rsidP="008D0D17">
      <w:pPr>
        <w:spacing w:after="60" w:line="240" w:lineRule="auto"/>
        <w:jc w:val="right"/>
        <w:rPr>
          <w:rFonts w:cs="Times New Roman"/>
          <w:sz w:val="18"/>
          <w:szCs w:val="18"/>
        </w:rPr>
      </w:pPr>
    </w:p>
    <w:p w14:paraId="5363B7F6" w14:textId="589B34D1" w:rsidR="008D0D17" w:rsidRDefault="008D0D17" w:rsidP="008D0D17">
      <w:pPr>
        <w:spacing w:after="60" w:line="240" w:lineRule="auto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  <w:vertAlign w:val="superscript"/>
        </w:rPr>
        <w:t>4</w:t>
      </w:r>
      <w:r w:rsidR="00DF3A5F" w:rsidRPr="00DF3A5F">
        <w:rPr>
          <w:rFonts w:cs="Times New Roman"/>
          <w:sz w:val="18"/>
          <w:szCs w:val="18"/>
        </w:rPr>
        <w:t>Aff</w:t>
      </w:r>
      <w:r w:rsidR="00DF3A5F">
        <w:rPr>
          <w:rFonts w:cs="Times New Roman"/>
          <w:sz w:val="18"/>
          <w:szCs w:val="18"/>
        </w:rPr>
        <w:t>iliation</w:t>
      </w:r>
    </w:p>
    <w:p w14:paraId="5FB3DDBD" w14:textId="77777777" w:rsidR="00DF3A5F" w:rsidRPr="00E4614F" w:rsidRDefault="00DF3A5F" w:rsidP="008D0D17">
      <w:pPr>
        <w:spacing w:after="60" w:line="240" w:lineRule="auto"/>
        <w:jc w:val="right"/>
        <w:rPr>
          <w:rFonts w:cs="Times New Roman"/>
          <w:sz w:val="18"/>
          <w:szCs w:val="18"/>
        </w:rPr>
      </w:pPr>
    </w:p>
    <w:p w14:paraId="4EE5E404" w14:textId="6928EB43" w:rsidR="008D0D17" w:rsidRDefault="008D0D17" w:rsidP="008D0D17">
      <w:pPr>
        <w:spacing w:after="60" w:line="240" w:lineRule="auto"/>
        <w:jc w:val="right"/>
        <w:rPr>
          <w:rFonts w:cs="Times New Roman"/>
          <w:sz w:val="18"/>
          <w:szCs w:val="18"/>
        </w:rPr>
      </w:pPr>
    </w:p>
    <w:p w14:paraId="646940FF" w14:textId="77777777" w:rsidR="008D0D17" w:rsidRPr="0010050B" w:rsidRDefault="008D0D17" w:rsidP="008D0D17">
      <w:pPr>
        <w:pStyle w:val="Autorzy"/>
        <w:ind w:left="0"/>
        <w:jc w:val="left"/>
        <w:rPr>
          <w:sz w:val="28"/>
          <w:szCs w:val="28"/>
          <w:lang w:val="en-US"/>
        </w:rPr>
      </w:pPr>
    </w:p>
    <w:p w14:paraId="3318922A" w14:textId="56E969FB" w:rsidR="00611AEA" w:rsidRDefault="00DF3A5F" w:rsidP="009019E3">
      <w:pPr>
        <w:spacing w:line="240" w:lineRule="auto"/>
        <w:rPr>
          <w:rFonts w:eastAsia="Times New Roman" w:cs="Times New Roman"/>
          <w:b/>
          <w:bCs/>
          <w:sz w:val="32"/>
          <w:szCs w:val="32"/>
          <w:lang w:eastAsia="pl-PL"/>
        </w:rPr>
      </w:pPr>
      <w:r>
        <w:rPr>
          <w:rFonts w:eastAsia="Times New Roman" w:cs="Times New Roman"/>
          <w:b/>
          <w:bCs/>
          <w:sz w:val="32"/>
          <w:szCs w:val="32"/>
          <w:lang w:eastAsia="pl-PL"/>
        </w:rPr>
        <w:t>Title</w:t>
      </w:r>
    </w:p>
    <w:p w14:paraId="53939C2C" w14:textId="51512DBE" w:rsidR="00DF3A5F" w:rsidRDefault="00DF3A5F" w:rsidP="009019E3">
      <w:pPr>
        <w:spacing w:line="240" w:lineRule="auto"/>
        <w:rPr>
          <w:rFonts w:eastAsia="Times New Roman" w:cs="Times New Roman"/>
          <w:b/>
          <w:bCs/>
          <w:sz w:val="32"/>
          <w:szCs w:val="32"/>
          <w:lang w:eastAsia="pl-PL"/>
        </w:rPr>
      </w:pPr>
    </w:p>
    <w:p w14:paraId="1D8BC9A6" w14:textId="5E5EC1FB" w:rsidR="00DF3A5F" w:rsidRDefault="00DF3A5F" w:rsidP="009019E3">
      <w:pPr>
        <w:spacing w:line="240" w:lineRule="auto"/>
        <w:rPr>
          <w:rFonts w:eastAsia="Times New Roman" w:cs="Times New Roman"/>
          <w:b/>
          <w:bCs/>
          <w:sz w:val="32"/>
          <w:szCs w:val="32"/>
          <w:lang w:eastAsia="pl-PL"/>
        </w:rPr>
      </w:pPr>
    </w:p>
    <w:p w14:paraId="137CA3AE" w14:textId="2F9FFB24" w:rsidR="00FC6362" w:rsidRDefault="00FC6362" w:rsidP="009019E3">
      <w:pPr>
        <w:spacing w:line="240" w:lineRule="auto"/>
      </w:pPr>
      <w:bookmarkStart w:id="2" w:name="_Hlk71703514"/>
    </w:p>
    <w:p w14:paraId="50AC2BF3" w14:textId="2CD77544" w:rsidR="00611AEA" w:rsidRPr="007561ED" w:rsidRDefault="00C4170C" w:rsidP="00FC6362">
      <w:pPr>
        <w:spacing w:line="240" w:lineRule="auto"/>
        <w:jc w:val="center"/>
      </w:pPr>
      <w:r w:rsidRPr="007561ED">
        <w:rPr>
          <w:b/>
        </w:rPr>
        <w:t xml:space="preserve">WP </w:t>
      </w:r>
      <w:r w:rsidR="00DF3A5F">
        <w:rPr>
          <w:b/>
        </w:rPr>
        <w:t>X</w:t>
      </w:r>
      <w:r w:rsidRPr="007561ED">
        <w:rPr>
          <w:b/>
        </w:rPr>
        <w:t xml:space="preserve"> Task </w:t>
      </w:r>
      <w:r w:rsidR="00DF3A5F">
        <w:rPr>
          <w:b/>
        </w:rPr>
        <w:t>X</w:t>
      </w:r>
      <w:r w:rsidRPr="007561ED">
        <w:rPr>
          <w:b/>
        </w:rPr>
        <w:t xml:space="preserve"> </w:t>
      </w:r>
      <w:r w:rsidR="00A85AB2">
        <w:rPr>
          <w:b/>
          <w:bCs/>
        </w:rPr>
        <w:t xml:space="preserve"> </w:t>
      </w:r>
      <w:r w:rsidR="00A85AB2">
        <w:rPr>
          <w:noProof/>
          <w:lang w:val="pl-PL" w:eastAsia="pl-PL"/>
        </w:rPr>
        <w:drawing>
          <wp:inline distT="0" distB="0" distL="0" distR="0" wp14:anchorId="34C3B440" wp14:editId="52E6D4CA">
            <wp:extent cx="904875" cy="233028"/>
            <wp:effectExtent l="0" t="0" r="0" b="0"/>
            <wp:docPr id="1024" name="Obraz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793" b="36455"/>
                    <a:stretch/>
                  </pic:blipFill>
                  <pic:spPr bwMode="auto">
                    <a:xfrm>
                      <a:off x="0" y="0"/>
                      <a:ext cx="945904" cy="24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F14A3" w:rsidRPr="002F14A3">
        <w:rPr>
          <w:b/>
          <w:bCs/>
        </w:rPr>
        <w:t xml:space="preserve"> </w:t>
      </w:r>
      <w:r w:rsidR="002F14A3" w:rsidRPr="00FD00D7">
        <w:rPr>
          <w:b/>
          <w:bCs/>
        </w:rPr>
        <w:t>Rep</w:t>
      </w:r>
      <w:r w:rsidR="002F14A3">
        <w:rPr>
          <w:b/>
          <w:bCs/>
        </w:rPr>
        <w:t>ort</w:t>
      </w:r>
      <w:r w:rsidR="002F14A3" w:rsidRPr="00FD00D7">
        <w:rPr>
          <w:b/>
          <w:bCs/>
        </w:rPr>
        <w:t xml:space="preserve"> </w:t>
      </w:r>
      <w:r w:rsidR="002F14A3">
        <w:rPr>
          <w:b/>
          <w:bCs/>
        </w:rPr>
        <w:t>N</w:t>
      </w:r>
      <w:r w:rsidR="002F14A3" w:rsidRPr="00FD00D7">
        <w:rPr>
          <w:b/>
          <w:bCs/>
        </w:rPr>
        <w:t>o</w:t>
      </w:r>
      <w:r w:rsidR="002F14A3">
        <w:rPr>
          <w:b/>
          <w:bCs/>
        </w:rPr>
        <w:t>.</w:t>
      </w:r>
      <w:r w:rsidR="002F14A3" w:rsidRPr="00FD00D7">
        <w:rPr>
          <w:b/>
          <w:bCs/>
        </w:rPr>
        <w:t xml:space="preserve"> </w:t>
      </w:r>
      <w:r w:rsidR="00DF3A5F">
        <w:rPr>
          <w:b/>
          <w:bCs/>
        </w:rPr>
        <w:t>X</w:t>
      </w:r>
    </w:p>
    <w:p w14:paraId="75A57F87" w14:textId="09EAA56C" w:rsidR="00FC6362" w:rsidRDefault="00FC6362" w:rsidP="00FC6362">
      <w:pPr>
        <w:spacing w:line="240" w:lineRule="auto"/>
        <w:jc w:val="center"/>
        <w:rPr>
          <w:b/>
        </w:rPr>
      </w:pPr>
    </w:p>
    <w:p w14:paraId="09D8DEA8" w14:textId="1444B9AD" w:rsidR="00FC6362" w:rsidRDefault="005F40FE" w:rsidP="005F40FE">
      <w:pPr>
        <w:tabs>
          <w:tab w:val="left" w:pos="5016"/>
        </w:tabs>
        <w:spacing w:line="240" w:lineRule="auto"/>
        <w:jc w:val="left"/>
        <w:rPr>
          <w:b/>
        </w:rPr>
      </w:pPr>
      <w:r>
        <w:rPr>
          <w:b/>
        </w:rPr>
        <w:tab/>
      </w:r>
    </w:p>
    <w:p w14:paraId="27EE4F0E" w14:textId="77777777" w:rsidR="00FC6362" w:rsidRDefault="00FC6362" w:rsidP="00FC6362">
      <w:pPr>
        <w:spacing w:line="240" w:lineRule="auto"/>
        <w:jc w:val="center"/>
        <w:rPr>
          <w:b/>
        </w:rPr>
      </w:pPr>
    </w:p>
    <w:p w14:paraId="32E670E9" w14:textId="70CDB830" w:rsidR="00FC6362" w:rsidRDefault="00FC6362" w:rsidP="00FC6362">
      <w:pPr>
        <w:jc w:val="right"/>
        <w:rPr>
          <w:b/>
        </w:rPr>
      </w:pPr>
      <w:r w:rsidRPr="009019E3">
        <w:rPr>
          <w:b/>
          <w:bCs/>
          <w:sz w:val="22"/>
        </w:rPr>
        <w:t xml:space="preserve">Principal Investigator: prof. </w:t>
      </w:r>
      <w:proofErr w:type="spellStart"/>
      <w:r w:rsidRPr="009019E3">
        <w:rPr>
          <w:b/>
          <w:bCs/>
          <w:sz w:val="22"/>
        </w:rPr>
        <w:t>Dariusz</w:t>
      </w:r>
      <w:proofErr w:type="spellEnd"/>
      <w:r w:rsidRPr="009019E3">
        <w:rPr>
          <w:b/>
          <w:bCs/>
          <w:sz w:val="22"/>
        </w:rPr>
        <w:t xml:space="preserve"> Mikielewicz</w:t>
      </w:r>
      <w:r>
        <w:rPr>
          <w:b/>
          <w:bCs/>
          <w:sz w:val="22"/>
        </w:rPr>
        <w:t xml:space="preserve"> – GDA</w:t>
      </w:r>
      <w:r w:rsidRPr="00FC6362">
        <w:rPr>
          <w:b/>
          <w:bCs/>
          <w:sz w:val="22"/>
        </w:rPr>
        <w:t>Ń</w:t>
      </w:r>
      <w:r>
        <w:rPr>
          <w:b/>
          <w:bCs/>
          <w:sz w:val="22"/>
        </w:rPr>
        <w:t>SK TECH</w:t>
      </w:r>
    </w:p>
    <w:p w14:paraId="02DD96B1" w14:textId="77777777" w:rsidR="00FC6362" w:rsidRDefault="00FC6362" w:rsidP="00FC6362">
      <w:pPr>
        <w:spacing w:line="240" w:lineRule="auto"/>
        <w:jc w:val="center"/>
        <w:rPr>
          <w:b/>
        </w:rPr>
      </w:pPr>
    </w:p>
    <w:p w14:paraId="1D134121" w14:textId="41D0A5F3" w:rsidR="00611AEA" w:rsidRDefault="00DF3A5F" w:rsidP="00FC6362">
      <w:pPr>
        <w:spacing w:line="240" w:lineRule="auto"/>
        <w:jc w:val="center"/>
        <w:rPr>
          <w:b/>
        </w:rPr>
      </w:pPr>
      <w:proofErr w:type="spellStart"/>
      <w:r>
        <w:rPr>
          <w:b/>
        </w:rPr>
        <w:t>Gdańsk</w:t>
      </w:r>
      <w:proofErr w:type="spellEnd"/>
      <w:r w:rsidR="00611AEA" w:rsidRPr="007561ED">
        <w:rPr>
          <w:b/>
        </w:rPr>
        <w:t xml:space="preserve">, </w:t>
      </w:r>
      <w:r w:rsidR="00E64D87" w:rsidRPr="007561ED">
        <w:rPr>
          <w:b/>
        </w:rPr>
        <w:t>2021</w:t>
      </w:r>
    </w:p>
    <w:p w14:paraId="4A989319" w14:textId="08FB89FA" w:rsidR="006B2B5A" w:rsidRDefault="00FC6362" w:rsidP="00DF3A5F">
      <w:pPr>
        <w:pStyle w:val="Nagwek1"/>
        <w:rPr>
          <w:rFonts w:cs="Times New Roman"/>
        </w:rPr>
      </w:pPr>
      <w:bookmarkStart w:id="3" w:name="_Toc83186526"/>
      <w:bookmarkEnd w:id="2"/>
      <w:r w:rsidRPr="009019E3">
        <w:rPr>
          <w:noProof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8600" behindDoc="0" locked="0" layoutInCell="1" allowOverlap="1" wp14:anchorId="716CD713" wp14:editId="21678E9A">
                <wp:simplePos x="0" y="0"/>
                <wp:positionH relativeFrom="column">
                  <wp:posOffset>2656205</wp:posOffset>
                </wp:positionH>
                <wp:positionV relativeFrom="paragraph">
                  <wp:posOffset>81973</wp:posOffset>
                </wp:positionV>
                <wp:extent cx="3667125" cy="685800"/>
                <wp:effectExtent l="0" t="0" r="0" b="0"/>
                <wp:wrapNone/>
                <wp:docPr id="389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6858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C7E258B" w14:textId="77777777" w:rsidR="003515AF" w:rsidRPr="00C47A2E" w:rsidRDefault="003515AF" w:rsidP="00FC6362">
                            <w:pPr>
                              <w:kinsoku w:val="0"/>
                              <w:overflowPunct w:val="0"/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 xml:space="preserve">Project Contract:  </w:t>
                            </w:r>
                            <w:r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pt-BR"/>
                              </w:rPr>
                              <w:t xml:space="preserve">NOR/POLNORCCS/NEGATIVE-CO2-PP/0009/2019-00 </w:t>
                            </w:r>
                            <w:r>
                              <w:rPr>
                                <w:rFonts w:ascii="Calibri" w:hAnsi="Calibri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9"/>
                                <w:szCs w:val="19"/>
                              </w:rPr>
                              <w:t xml:space="preserve">nCO2PP - </w:t>
                            </w:r>
                            <w:r>
                              <w:rPr>
                                <w:rFonts w:ascii="Calibri" w:hAnsi="Calibri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pt-BR"/>
                              </w:rPr>
                              <w:t>Negative CO</w:t>
                            </w:r>
                            <w:r w:rsidRPr="00383115">
                              <w:rPr>
                                <w:rFonts w:ascii="Calibri" w:hAnsi="Calibri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9"/>
                                <w:szCs w:val="19"/>
                                <w:vertAlign w:val="subscript"/>
                                <w:lang w:val="pt-BR"/>
                              </w:rPr>
                              <w:t>2</w:t>
                            </w:r>
                            <w:r>
                              <w:rPr>
                                <w:rFonts w:ascii="Calibri" w:hAnsi="Calibri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pt-BR"/>
                              </w:rPr>
                              <w:t xml:space="preserve"> emission gas power plant</w:t>
                            </w:r>
                            <w:r>
                              <w:rPr>
                                <w:rFonts w:ascii="Calibri" w:hAnsi="Calibri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9"/>
                                <w:szCs w:val="19"/>
                              </w:rPr>
                              <w:br/>
                            </w:r>
                            <w:r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</w:rPr>
                              <w:t xml:space="preserve">- </w:t>
                            </w:r>
                            <w:r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pt-BR"/>
                              </w:rPr>
                              <w:t xml:space="preserve">project co-financed by </w:t>
                            </w:r>
                            <w:r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>Programme "</w:t>
                            </w:r>
                            <w:proofErr w:type="spellStart"/>
                            <w:r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>Appli</w:t>
                            </w:r>
                            <w:proofErr w:type="spellEnd"/>
                            <w:r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Calibri" w:hAnsi="Calibri" w:cs="Arial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 xml:space="preserve">d research"                    under the Norwegian Financial Mechanisms 2014 – 2021.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CD713" id="Prostokąt 4" o:spid="_x0000_s1026" style="position:absolute;left:0;text-align:left;margin-left:209.15pt;margin-top:6.45pt;width:288.75pt;height:54pt;z-index:251658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" filled="f" stroked="f">
                <v:textbox>
                  <w:txbxContent>
                    <w:p w14:paraId="7C7E258B" w14:textId="77777777" w:rsidR="003515AF" w:rsidRPr="00C47A2E" w:rsidRDefault="003515AF" w:rsidP="00FC6362">
                      <w:pPr>
                        <w:kinsoku w:val="0"/>
                        <w:overflowPunct w:val="0"/>
                        <w:spacing w:line="240" w:lineRule="auto"/>
                        <w:jc w:val="center"/>
                        <w:textAlignment w:val="baseline"/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</w:pPr>
                      <w:r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 xml:space="preserve">Project Contract:  </w:t>
                      </w:r>
                      <w:r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  <w:lang w:val="pt-BR"/>
                        </w:rPr>
                        <w:t xml:space="preserve">NOR/POLNORCCS/NEGATIVE-CO2-PP/0009/2019-00 </w:t>
                      </w:r>
                      <w:r>
                        <w:rPr>
                          <w:rFonts w:ascii="Calibri" w:hAnsi="Calibri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9"/>
                          <w:szCs w:val="19"/>
                        </w:rPr>
                        <w:t xml:space="preserve">nCO2PP - </w:t>
                      </w:r>
                      <w:r>
                        <w:rPr>
                          <w:rFonts w:ascii="Calibri" w:hAnsi="Calibri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9"/>
                          <w:szCs w:val="19"/>
                          <w:lang w:val="pt-BR"/>
                        </w:rPr>
                        <w:t>Negative CO</w:t>
                      </w:r>
                      <w:r w:rsidRPr="00383115">
                        <w:rPr>
                          <w:rFonts w:ascii="Calibri" w:hAnsi="Calibri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9"/>
                          <w:szCs w:val="19"/>
                          <w:vertAlign w:val="subscript"/>
                          <w:lang w:val="pt-BR"/>
                        </w:rPr>
                        <w:t>2</w:t>
                      </w:r>
                      <w:r>
                        <w:rPr>
                          <w:rFonts w:ascii="Calibri" w:hAnsi="Calibri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9"/>
                          <w:szCs w:val="19"/>
                          <w:lang w:val="pt-BR"/>
                        </w:rPr>
                        <w:t xml:space="preserve"> emission gas power plant</w:t>
                      </w:r>
                      <w:r>
                        <w:rPr>
                          <w:rFonts w:ascii="Calibri" w:hAnsi="Calibri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9"/>
                          <w:szCs w:val="19"/>
                        </w:rPr>
                        <w:br/>
                      </w:r>
                      <w:r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</w:rPr>
                        <w:t xml:space="preserve">- </w:t>
                      </w:r>
                      <w:r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  <w:lang w:val="pt-BR"/>
                        </w:rPr>
                        <w:t xml:space="preserve">project co-financed by </w:t>
                      </w:r>
                      <w:r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>Programme "</w:t>
                      </w:r>
                      <w:proofErr w:type="spellStart"/>
                      <w:r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>Appli</w:t>
                      </w:r>
                      <w:proofErr w:type="spellEnd"/>
                      <w:r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Calibri" w:hAnsi="Calibri" w:cs="Arial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 xml:space="preserve">d research"                    under the Norwegian Financial Mechanisms 2014 – 2021. </w:t>
                      </w:r>
                    </w:p>
                  </w:txbxContent>
                </v:textbox>
              </v:rect>
            </w:pict>
          </mc:Fallback>
        </mc:AlternateContent>
      </w:r>
      <w:r w:rsidRPr="00C47A2E">
        <w:rPr>
          <w:noProof/>
          <w:lang w:val="pl-PL"/>
        </w:rPr>
        <w:drawing>
          <wp:anchor distT="0" distB="0" distL="114300" distR="114300" simplePos="0" relativeHeight="251658599" behindDoc="0" locked="0" layoutInCell="1" allowOverlap="1" wp14:anchorId="19F3DBAF" wp14:editId="3AD834CB">
            <wp:simplePos x="0" y="0"/>
            <wp:positionH relativeFrom="column">
              <wp:posOffset>-46355</wp:posOffset>
            </wp:positionH>
            <wp:positionV relativeFrom="paragraph">
              <wp:posOffset>84917</wp:posOffset>
            </wp:positionV>
            <wp:extent cx="2705100" cy="507365"/>
            <wp:effectExtent l="0" t="0" r="0" b="6985"/>
            <wp:wrapNone/>
            <wp:docPr id="1025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Obraz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507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3"/>
      <w:r w:rsidR="00091DD2" w:rsidRPr="00962494">
        <w:rPr>
          <w:rFonts w:cs="Times New Roman"/>
        </w:rPr>
        <w:br w:type="page"/>
      </w:r>
      <w:bookmarkStart w:id="4" w:name="_GoBack"/>
      <w:bookmarkEnd w:id="4"/>
    </w:p>
    <w:sdt>
      <w:sdtPr>
        <w:rPr>
          <w:b/>
          <w:szCs w:val="24"/>
        </w:rPr>
        <w:id w:val="697813241"/>
        <w:docPartObj>
          <w:docPartGallery w:val="Table of Contents"/>
          <w:docPartUnique/>
        </w:docPartObj>
      </w:sdtPr>
      <w:sdtEndPr>
        <w:rPr>
          <w:b w:val="0"/>
          <w:bCs/>
          <w:sz w:val="20"/>
          <w:szCs w:val="20"/>
        </w:rPr>
      </w:sdtEndPr>
      <w:sdtContent>
        <w:p w14:paraId="47FA899B" w14:textId="24AE379F" w:rsidR="00091DD2" w:rsidRPr="00D3489C" w:rsidRDefault="00091DD2" w:rsidP="00691061">
          <w:pPr>
            <w:jc w:val="left"/>
            <w:rPr>
              <w:rFonts w:cs="Times New Roman"/>
              <w:szCs w:val="24"/>
            </w:rPr>
          </w:pPr>
          <w:r w:rsidRPr="00D3489C">
            <w:rPr>
              <w:rFonts w:cs="Times New Roman"/>
              <w:szCs w:val="24"/>
            </w:rPr>
            <w:t>Content</w:t>
          </w:r>
        </w:p>
        <w:p w14:paraId="7EF65D72" w14:textId="3658E5EE" w:rsidR="002D4082" w:rsidRDefault="00091DD2">
          <w:pPr>
            <w:pStyle w:val="Spistreci1"/>
            <w:rPr>
              <w:rFonts w:asciiTheme="minorHAnsi" w:eastAsiaTheme="minorEastAsia" w:hAnsiTheme="minorHAnsi"/>
              <w:noProof/>
              <w:sz w:val="22"/>
              <w:lang w:val="pl-PL" w:eastAsia="pl-PL"/>
            </w:rPr>
          </w:pPr>
          <w:r w:rsidRPr="00D3489C">
            <w:rPr>
              <w:rFonts w:cs="Times New Roman"/>
              <w:szCs w:val="24"/>
            </w:rPr>
            <w:fldChar w:fldCharType="begin"/>
          </w:r>
          <w:r w:rsidRPr="00D3489C">
            <w:rPr>
              <w:rFonts w:cs="Times New Roman"/>
              <w:szCs w:val="24"/>
            </w:rPr>
            <w:instrText xml:space="preserve"> TOC \o "1-3" \h \z \u </w:instrText>
          </w:r>
          <w:r w:rsidRPr="00D3489C">
            <w:rPr>
              <w:rFonts w:cs="Times New Roman"/>
              <w:szCs w:val="24"/>
            </w:rPr>
            <w:fldChar w:fldCharType="separate"/>
          </w:r>
          <w:hyperlink w:anchor="_Toc83186526" w:history="1">
            <w:r w:rsidR="002D4082" w:rsidRPr="00EA7CDD">
              <w:rPr>
                <w:rStyle w:val="Hipercze"/>
                <w:rFonts w:cs="Times New Roman"/>
                <w:noProof/>
              </w:rPr>
              <w:t>1</w:t>
            </w:r>
            <w:r w:rsidR="002D4082">
              <w:rPr>
                <w:rFonts w:asciiTheme="minorHAnsi" w:eastAsiaTheme="minorEastAsia" w:hAnsiTheme="minorHAnsi"/>
                <w:noProof/>
                <w:sz w:val="22"/>
                <w:lang w:val="pl-PL" w:eastAsia="pl-PL"/>
              </w:rPr>
              <w:tab/>
            </w:r>
            <w:r w:rsidR="002D4082">
              <w:rPr>
                <w:noProof/>
                <w:webHidden/>
              </w:rPr>
              <w:tab/>
            </w:r>
            <w:r w:rsidR="002D4082">
              <w:rPr>
                <w:noProof/>
                <w:webHidden/>
              </w:rPr>
              <w:fldChar w:fldCharType="begin"/>
            </w:r>
            <w:r w:rsidR="002D4082">
              <w:rPr>
                <w:noProof/>
                <w:webHidden/>
              </w:rPr>
              <w:instrText xml:space="preserve"> PAGEREF _Toc83186526 \h </w:instrText>
            </w:r>
            <w:r w:rsidR="002D4082">
              <w:rPr>
                <w:noProof/>
                <w:webHidden/>
              </w:rPr>
            </w:r>
            <w:r w:rsidR="002D4082">
              <w:rPr>
                <w:noProof/>
                <w:webHidden/>
              </w:rPr>
              <w:fldChar w:fldCharType="separate"/>
            </w:r>
            <w:r w:rsidR="002D4082">
              <w:rPr>
                <w:noProof/>
                <w:webHidden/>
              </w:rPr>
              <w:t>1</w:t>
            </w:r>
            <w:r w:rsidR="002D4082">
              <w:rPr>
                <w:noProof/>
                <w:webHidden/>
              </w:rPr>
              <w:fldChar w:fldCharType="end"/>
            </w:r>
          </w:hyperlink>
        </w:p>
        <w:p w14:paraId="4C6BD686" w14:textId="268859C7" w:rsidR="002D4082" w:rsidRDefault="002D4082">
          <w:pPr>
            <w:pStyle w:val="Spistreci1"/>
            <w:rPr>
              <w:rFonts w:asciiTheme="minorHAnsi" w:eastAsiaTheme="minorEastAsia" w:hAnsiTheme="minorHAnsi"/>
              <w:noProof/>
              <w:sz w:val="22"/>
              <w:lang w:val="pl-PL" w:eastAsia="pl-PL"/>
            </w:rPr>
          </w:pPr>
          <w:hyperlink w:anchor="_Toc83186527" w:history="1">
            <w:r w:rsidRPr="00EA7CDD">
              <w:rPr>
                <w:rStyle w:val="Hipercze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 w:val="22"/>
                <w:lang w:val="pl-PL" w:eastAsia="pl-PL"/>
              </w:rPr>
              <w:tab/>
            </w:r>
            <w:r w:rsidRPr="00EA7CDD">
              <w:rPr>
                <w:rStyle w:val="Hipercze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6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1B31C" w14:textId="4C675E20" w:rsidR="002D4082" w:rsidRDefault="002D408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pl-PL" w:eastAsia="pl-PL"/>
            </w:rPr>
          </w:pPr>
          <w:hyperlink w:anchor="_Toc83186528" w:history="1">
            <w:r w:rsidRPr="00EA7CDD">
              <w:rPr>
                <w:rStyle w:val="Hipercze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lang w:val="pl-PL" w:eastAsia="pl-PL"/>
              </w:rPr>
              <w:tab/>
            </w:r>
            <w:r w:rsidRPr="00EA7CDD">
              <w:rPr>
                <w:rStyle w:val="Hipercze"/>
                <w:noProof/>
              </w:rPr>
              <w:t>Aims and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1309C" w14:textId="09D12001" w:rsidR="002D4082" w:rsidRDefault="002D4082">
          <w:pPr>
            <w:pStyle w:val="Spistreci1"/>
            <w:rPr>
              <w:rFonts w:asciiTheme="minorHAnsi" w:eastAsiaTheme="minorEastAsia" w:hAnsiTheme="minorHAnsi"/>
              <w:noProof/>
              <w:sz w:val="22"/>
              <w:lang w:val="pl-PL" w:eastAsia="pl-PL"/>
            </w:rPr>
          </w:pPr>
          <w:hyperlink w:anchor="_Toc83186529" w:history="1">
            <w:r w:rsidRPr="00EA7CDD">
              <w:rPr>
                <w:rStyle w:val="Hipercze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lang w:val="pl-PL" w:eastAsia="pl-PL"/>
              </w:rPr>
              <w:tab/>
            </w:r>
            <w:r w:rsidRPr="00EA7CDD">
              <w:rPr>
                <w:rStyle w:val="Hipercze"/>
                <w:noProof/>
              </w:rPr>
              <w:t>Chap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298AF" w14:textId="2313EEFD" w:rsidR="002D4082" w:rsidRDefault="002D408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pl-PL" w:eastAsia="pl-PL"/>
            </w:rPr>
          </w:pPr>
          <w:hyperlink w:anchor="_Toc83186530" w:history="1">
            <w:r w:rsidRPr="00EA7CDD">
              <w:rPr>
                <w:rStyle w:val="Hipercze"/>
                <w:noProof/>
                <w:lang w:eastAsia="pl-PL"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lang w:val="pl-PL" w:eastAsia="pl-PL"/>
              </w:rPr>
              <w:tab/>
            </w:r>
            <w:r w:rsidRPr="00EA7CDD">
              <w:rPr>
                <w:rStyle w:val="Hipercze"/>
                <w:noProof/>
              </w:rPr>
              <w:t>Subchap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8140B" w14:textId="43B76DAC" w:rsidR="002D4082" w:rsidRDefault="002D4082">
          <w:pPr>
            <w:pStyle w:val="Spistreci1"/>
            <w:rPr>
              <w:rFonts w:asciiTheme="minorHAnsi" w:eastAsiaTheme="minorEastAsia" w:hAnsiTheme="minorHAnsi"/>
              <w:noProof/>
              <w:sz w:val="22"/>
              <w:lang w:val="pl-PL" w:eastAsia="pl-PL"/>
            </w:rPr>
          </w:pPr>
          <w:hyperlink w:anchor="_Toc83186531" w:history="1">
            <w:r w:rsidRPr="00EA7CDD">
              <w:rPr>
                <w:rStyle w:val="Hipercze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lang w:val="pl-PL" w:eastAsia="pl-PL"/>
              </w:rPr>
              <w:tab/>
            </w:r>
            <w:r w:rsidRPr="00EA7CDD">
              <w:rPr>
                <w:rStyle w:val="Hipercze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6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5B2C0" w14:textId="0AB3AD94" w:rsidR="002D4082" w:rsidRDefault="002D4082">
          <w:pPr>
            <w:pStyle w:val="Spistreci1"/>
            <w:rPr>
              <w:rFonts w:asciiTheme="minorHAnsi" w:eastAsiaTheme="minorEastAsia" w:hAnsiTheme="minorHAnsi"/>
              <w:noProof/>
              <w:sz w:val="22"/>
              <w:lang w:val="pl-PL" w:eastAsia="pl-PL"/>
            </w:rPr>
          </w:pPr>
          <w:hyperlink w:anchor="_Toc83186532" w:history="1">
            <w:r w:rsidRPr="00EA7CDD">
              <w:rPr>
                <w:rStyle w:val="Hipercze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  <w:lang w:val="pl-PL" w:eastAsia="pl-PL"/>
              </w:rPr>
              <w:tab/>
            </w:r>
            <w:r w:rsidRPr="00EA7CDD">
              <w:rPr>
                <w:rStyle w:val="Hipercze"/>
                <w:noProof/>
              </w:rPr>
              <w:t>Acknowledg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6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757E7" w14:textId="6FB24498" w:rsidR="002D4082" w:rsidRDefault="002D4082">
          <w:pPr>
            <w:pStyle w:val="Spistreci1"/>
            <w:rPr>
              <w:rFonts w:asciiTheme="minorHAnsi" w:eastAsiaTheme="minorEastAsia" w:hAnsiTheme="minorHAnsi"/>
              <w:noProof/>
              <w:sz w:val="22"/>
              <w:lang w:val="pl-PL" w:eastAsia="pl-PL"/>
            </w:rPr>
          </w:pPr>
          <w:hyperlink w:anchor="_Toc83186533" w:history="1">
            <w:r w:rsidRPr="00EA7CDD">
              <w:rPr>
                <w:rStyle w:val="Hipercze"/>
                <w:noProof/>
                <w:lang w:val="en-US"/>
              </w:rPr>
              <w:t>5</w:t>
            </w:r>
            <w:r>
              <w:rPr>
                <w:rFonts w:asciiTheme="minorHAnsi" w:eastAsiaTheme="minorEastAsia" w:hAnsiTheme="minorHAnsi"/>
                <w:noProof/>
                <w:sz w:val="22"/>
                <w:lang w:val="pl-PL" w:eastAsia="pl-PL"/>
              </w:rPr>
              <w:tab/>
            </w:r>
            <w:r w:rsidRPr="00EA7CDD">
              <w:rPr>
                <w:rStyle w:val="Hipercze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86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DE13D" w14:textId="178F64A3" w:rsidR="00091DD2" w:rsidRPr="00962494" w:rsidRDefault="00091DD2" w:rsidP="00691061">
          <w:pPr>
            <w:rPr>
              <w:sz w:val="20"/>
              <w:szCs w:val="20"/>
            </w:rPr>
          </w:pPr>
          <w:r w:rsidRPr="00D3489C">
            <w:rPr>
              <w:rFonts w:cs="Times New Roman"/>
              <w:b/>
              <w:bCs/>
              <w:szCs w:val="24"/>
            </w:rPr>
            <w:fldChar w:fldCharType="end"/>
          </w:r>
        </w:p>
      </w:sdtContent>
    </w:sdt>
    <w:p w14:paraId="37FCA8B5" w14:textId="3F18DF78" w:rsidR="000F60E6" w:rsidRPr="00962494" w:rsidRDefault="000F60E6" w:rsidP="000F60E6">
      <w:pPr>
        <w:rPr>
          <w:rFonts w:eastAsiaTheme="minorEastAsia" w:cs="Times New Roman"/>
          <w:b/>
          <w:bCs/>
          <w:sz w:val="28"/>
          <w:szCs w:val="28"/>
        </w:rPr>
      </w:pPr>
      <w:r w:rsidRPr="00962494">
        <w:rPr>
          <w:rFonts w:cs="Times New Roman"/>
          <w:szCs w:val="24"/>
        </w:rPr>
        <w:br w:type="page"/>
      </w:r>
    </w:p>
    <w:p w14:paraId="72E103D7" w14:textId="77777777" w:rsidR="000F60E6" w:rsidRPr="00962494" w:rsidRDefault="000F60E6" w:rsidP="00DF3A5F">
      <w:pPr>
        <w:pStyle w:val="Nagwek1"/>
        <w:numPr>
          <w:ilvl w:val="0"/>
          <w:numId w:val="50"/>
        </w:numPr>
      </w:pPr>
      <w:bookmarkStart w:id="5" w:name="_Toc60930827"/>
      <w:bookmarkStart w:id="6" w:name="_Toc83186527"/>
      <w:r w:rsidRPr="00DF3A5F">
        <w:lastRenderedPageBreak/>
        <w:t>Introduction</w:t>
      </w:r>
      <w:bookmarkEnd w:id="5"/>
      <w:bookmarkEnd w:id="6"/>
    </w:p>
    <w:p w14:paraId="3D5D3203" w14:textId="54626296" w:rsidR="000F60E6" w:rsidRDefault="000F60E6" w:rsidP="00AA08E6">
      <w:pPr>
        <w:ind w:firstLine="708"/>
        <w:rPr>
          <w:szCs w:val="24"/>
        </w:rPr>
      </w:pPr>
      <w:r w:rsidRPr="00962494">
        <w:rPr>
          <w:szCs w:val="24"/>
        </w:rPr>
        <w:t>This report was carried out for the project "Negative CO</w:t>
      </w:r>
      <w:r w:rsidRPr="00962494">
        <w:rPr>
          <w:szCs w:val="24"/>
          <w:vertAlign w:val="subscript"/>
        </w:rPr>
        <w:t>2</w:t>
      </w:r>
      <w:r w:rsidRPr="00962494">
        <w:rPr>
          <w:szCs w:val="24"/>
        </w:rPr>
        <w:t xml:space="preserve"> emission gas power plant" - implemented under </w:t>
      </w:r>
      <w:r w:rsidR="00C53ACC" w:rsidRPr="00962494">
        <w:rPr>
          <w:szCs w:val="24"/>
        </w:rPr>
        <w:t xml:space="preserve">the </w:t>
      </w:r>
      <w:r w:rsidRPr="00962494">
        <w:rPr>
          <w:szCs w:val="24"/>
        </w:rPr>
        <w:t xml:space="preserve">agreement </w:t>
      </w:r>
      <w:r w:rsidR="009F4181" w:rsidRPr="00962494">
        <w:rPr>
          <w:szCs w:val="24"/>
        </w:rPr>
        <w:t>N</w:t>
      </w:r>
      <w:r w:rsidRPr="00962494">
        <w:rPr>
          <w:szCs w:val="24"/>
        </w:rPr>
        <w:t>o.</w:t>
      </w:r>
      <w:r w:rsidR="009F4181" w:rsidRPr="00962494">
        <w:rPr>
          <w:szCs w:val="24"/>
        </w:rPr>
        <w:t xml:space="preserve"> </w:t>
      </w:r>
      <w:r w:rsidRPr="00962494">
        <w:rPr>
          <w:szCs w:val="24"/>
        </w:rPr>
        <w:t>NOR / POLNORCCS / NEGATIVE-CO</w:t>
      </w:r>
      <w:r w:rsidRPr="00962494">
        <w:rPr>
          <w:szCs w:val="24"/>
          <w:vertAlign w:val="subscript"/>
        </w:rPr>
        <w:t>2</w:t>
      </w:r>
      <w:r w:rsidRPr="00962494">
        <w:rPr>
          <w:szCs w:val="24"/>
        </w:rPr>
        <w:t xml:space="preserve">-PP / 0009 / 2019-00 signed on November 17, 2020 by </w:t>
      </w:r>
      <w:proofErr w:type="spellStart"/>
      <w:r w:rsidRPr="00962494">
        <w:rPr>
          <w:szCs w:val="24"/>
        </w:rPr>
        <w:t>NCBiR</w:t>
      </w:r>
      <w:proofErr w:type="spellEnd"/>
      <w:r w:rsidRPr="00962494">
        <w:rPr>
          <w:szCs w:val="24"/>
        </w:rPr>
        <w:t xml:space="preserve">. The project was selected as part of the POLNOR CCS 2019 call for proposals and it is partially co-financed from the Norwegian financing mechanism for 2014-2021. The results described in the report constitute the </w:t>
      </w:r>
      <w:r w:rsidR="00BF5118">
        <w:rPr>
          <w:szCs w:val="24"/>
        </w:rPr>
        <w:t>last</w:t>
      </w:r>
      <w:r w:rsidRPr="00962494">
        <w:rPr>
          <w:szCs w:val="24"/>
        </w:rPr>
        <w:t xml:space="preserve"> stage of works provided for in </w:t>
      </w:r>
      <w:r w:rsidRPr="00DF3A5F">
        <w:rPr>
          <w:color w:val="FF0000"/>
          <w:szCs w:val="24"/>
        </w:rPr>
        <w:t>WP1 Task 1</w:t>
      </w:r>
      <w:r w:rsidR="00BF5118" w:rsidRPr="00DF3A5F">
        <w:rPr>
          <w:color w:val="FF0000"/>
          <w:szCs w:val="24"/>
        </w:rPr>
        <w:t xml:space="preserve"> and Task 2</w:t>
      </w:r>
      <w:r w:rsidRPr="00DF3A5F">
        <w:rPr>
          <w:color w:val="FF0000"/>
          <w:szCs w:val="24"/>
        </w:rPr>
        <w:t xml:space="preserve"> for the period 01/11/2020-</w:t>
      </w:r>
      <w:r w:rsidR="00573F6F" w:rsidRPr="00DF3A5F">
        <w:rPr>
          <w:color w:val="FF0000"/>
          <w:szCs w:val="24"/>
        </w:rPr>
        <w:t>30</w:t>
      </w:r>
      <w:r w:rsidRPr="00DF3A5F">
        <w:rPr>
          <w:color w:val="FF0000"/>
          <w:szCs w:val="24"/>
        </w:rPr>
        <w:t>/</w:t>
      </w:r>
      <w:r w:rsidR="00F81346" w:rsidRPr="00DF3A5F">
        <w:rPr>
          <w:color w:val="FF0000"/>
          <w:szCs w:val="24"/>
        </w:rPr>
        <w:t>0</w:t>
      </w:r>
      <w:r w:rsidR="00573F6F" w:rsidRPr="00DF3A5F">
        <w:rPr>
          <w:color w:val="FF0000"/>
          <w:szCs w:val="24"/>
        </w:rPr>
        <w:t>4</w:t>
      </w:r>
      <w:r w:rsidRPr="00DF3A5F">
        <w:rPr>
          <w:color w:val="FF0000"/>
          <w:szCs w:val="24"/>
        </w:rPr>
        <w:t>/202</w:t>
      </w:r>
      <w:r w:rsidR="00F81346" w:rsidRPr="00DF3A5F">
        <w:rPr>
          <w:color w:val="FF0000"/>
          <w:szCs w:val="24"/>
        </w:rPr>
        <w:t>1</w:t>
      </w:r>
      <w:r w:rsidRPr="00DF3A5F">
        <w:rPr>
          <w:color w:val="FF0000"/>
          <w:szCs w:val="24"/>
        </w:rPr>
        <w:t>.</w:t>
      </w:r>
      <w:r w:rsidR="00F81346" w:rsidRPr="00DF3A5F">
        <w:rPr>
          <w:color w:val="FF0000"/>
          <w:szCs w:val="24"/>
        </w:rPr>
        <w:t xml:space="preserve">  </w:t>
      </w:r>
      <w:r w:rsidR="00F81346" w:rsidRPr="00962494">
        <w:rPr>
          <w:szCs w:val="24"/>
        </w:rPr>
        <w:t xml:space="preserve">The results collected in this report summarise the work resulting in the </w:t>
      </w:r>
      <w:r w:rsidR="00BF5118" w:rsidRPr="00DF3A5F">
        <w:rPr>
          <w:color w:val="FF0000"/>
          <w:szCs w:val="24"/>
        </w:rPr>
        <w:t>third</w:t>
      </w:r>
      <w:r w:rsidR="00F81346" w:rsidRPr="00DF3A5F">
        <w:rPr>
          <w:color w:val="FF0000"/>
          <w:szCs w:val="24"/>
        </w:rPr>
        <w:t xml:space="preserve"> milestone </w:t>
      </w:r>
      <w:r w:rsidR="00F81346" w:rsidRPr="00962494">
        <w:rPr>
          <w:szCs w:val="24"/>
        </w:rPr>
        <w:t xml:space="preserve">called: </w:t>
      </w:r>
      <w:r w:rsidR="00BF5118" w:rsidRPr="00DF3A5F">
        <w:rPr>
          <w:color w:val="FF0000"/>
          <w:szCs w:val="24"/>
        </w:rPr>
        <w:t>“Feasibility study of basing on thermodynamic analysis of negative CO</w:t>
      </w:r>
      <w:r w:rsidR="00BF5118" w:rsidRPr="00DF3A5F">
        <w:rPr>
          <w:color w:val="FF0000"/>
          <w:szCs w:val="24"/>
          <w:vertAlign w:val="subscript"/>
        </w:rPr>
        <w:t>2</w:t>
      </w:r>
      <w:r w:rsidR="00BF5118" w:rsidRPr="00DF3A5F">
        <w:rPr>
          <w:color w:val="FF0000"/>
          <w:szCs w:val="24"/>
        </w:rPr>
        <w:t xml:space="preserve"> emission power plant, based on oxy-combustion the gas from sewage sludge gasification in a gas turbine with spray-ejector condenser, coupled with CCS, backed up with calculations of the energy efficiency. Scientific article which presented the most important results”</w:t>
      </w:r>
      <w:r w:rsidR="00F81346" w:rsidRPr="00DF3A5F">
        <w:rPr>
          <w:color w:val="FF0000"/>
          <w:szCs w:val="24"/>
        </w:rPr>
        <w:t>.</w:t>
      </w:r>
    </w:p>
    <w:p w14:paraId="2F7B8A7F" w14:textId="77777777" w:rsidR="00BF5118" w:rsidRPr="00962494" w:rsidRDefault="00BF5118" w:rsidP="00AA08E6">
      <w:pPr>
        <w:ind w:firstLine="708"/>
        <w:rPr>
          <w:szCs w:val="24"/>
        </w:rPr>
      </w:pPr>
    </w:p>
    <w:p w14:paraId="2F4D2B8F" w14:textId="41B4090A" w:rsidR="00AA08E6" w:rsidRPr="00962494" w:rsidRDefault="000F60E6" w:rsidP="00DF3A5F">
      <w:pPr>
        <w:pStyle w:val="Nagwek2"/>
      </w:pPr>
      <w:bookmarkStart w:id="7" w:name="_Toc60930828"/>
      <w:bookmarkStart w:id="8" w:name="_Toc83186528"/>
      <w:r w:rsidRPr="00962494">
        <w:t>Aim</w:t>
      </w:r>
      <w:r w:rsidR="00911249">
        <w:t>s</w:t>
      </w:r>
      <w:r w:rsidRPr="00962494">
        <w:t xml:space="preserve"> </w:t>
      </w:r>
      <w:r w:rsidRPr="00DF3A5F">
        <w:t>and</w:t>
      </w:r>
      <w:r w:rsidRPr="00962494">
        <w:t xml:space="preserve"> </w:t>
      </w:r>
      <w:bookmarkEnd w:id="7"/>
      <w:r w:rsidR="00E66B0E" w:rsidRPr="00962494">
        <w:t>scope</w:t>
      </w:r>
      <w:bookmarkEnd w:id="8"/>
    </w:p>
    <w:p w14:paraId="4E770FDF" w14:textId="246953D7" w:rsidR="003C3FA3" w:rsidRPr="00962494" w:rsidRDefault="00DF3A5F" w:rsidP="00DF3A5F">
      <w:pPr>
        <w:pStyle w:val="Nagwek1"/>
      </w:pPr>
      <w:bookmarkStart w:id="9" w:name="_Toc83186529"/>
      <w:r>
        <w:t>Chapter</w:t>
      </w:r>
      <w:bookmarkEnd w:id="9"/>
    </w:p>
    <w:p w14:paraId="339A161F" w14:textId="5EA1C02B" w:rsidR="00DF3A5F" w:rsidRPr="00AC19D3" w:rsidRDefault="00DF3A5F" w:rsidP="00DF3A5F">
      <w:pPr>
        <w:pStyle w:val="Nagwek2"/>
        <w:rPr>
          <w:szCs w:val="24"/>
          <w:lang w:eastAsia="pl-PL"/>
        </w:rPr>
      </w:pPr>
      <w:bookmarkStart w:id="10" w:name="pdf1fig"/>
      <w:bookmarkStart w:id="11" w:name="_Toc83186530"/>
      <w:bookmarkEnd w:id="10"/>
      <w:r w:rsidRPr="00DF3A5F">
        <w:t>Subchapter</w:t>
      </w:r>
      <w:bookmarkEnd w:id="11"/>
    </w:p>
    <w:p w14:paraId="2BE8695D" w14:textId="689BAD72" w:rsidR="00D624BB" w:rsidRPr="00D624BB" w:rsidRDefault="006874EA" w:rsidP="00DF3A5F">
      <w:pPr>
        <w:pStyle w:val="Nagwek1"/>
      </w:pPr>
      <w:bookmarkStart w:id="12" w:name="_Toc83186531"/>
      <w:r w:rsidRPr="00DF3A5F">
        <w:t>Conclusions</w:t>
      </w:r>
      <w:bookmarkEnd w:id="12"/>
    </w:p>
    <w:p w14:paraId="6FE43D55" w14:textId="2AFFCE73" w:rsidR="000F2C6C" w:rsidRPr="00294048" w:rsidRDefault="000F2C6C" w:rsidP="00DF3A5F">
      <w:pPr>
        <w:pStyle w:val="Nagwek1"/>
      </w:pPr>
      <w:bookmarkStart w:id="13" w:name="_Toc70614428"/>
      <w:bookmarkStart w:id="14" w:name="_Toc83186532"/>
      <w:r w:rsidRPr="00DF3A5F">
        <w:t>Acknowledgments</w:t>
      </w:r>
      <w:bookmarkEnd w:id="13"/>
      <w:bookmarkEnd w:id="14"/>
    </w:p>
    <w:p w14:paraId="2211E1E3" w14:textId="6121AA6A" w:rsidR="000F2C6C" w:rsidRPr="00872764" w:rsidRDefault="000F2C6C" w:rsidP="000F2C6C">
      <w:r w:rsidRPr="00872764">
        <w:t>The research leading to these results</w:t>
      </w:r>
      <w:r>
        <w:t xml:space="preserve"> (</w:t>
      </w:r>
      <w:r w:rsidRPr="000F2C6C">
        <w:t>Feasibility study of basing on thermodynamic analysis of negative CO2 emission power plant, based on oxy-combustion the gas from sewage sludge gasification in a gas turbine with spray-ejector condenser, coupled with CCS, backed up with calculations of the energy efficiency.</w:t>
      </w:r>
      <w:r>
        <w:t>)</w:t>
      </w:r>
      <w:r w:rsidRPr="00872764">
        <w:t xml:space="preserve"> has received funding from the Norway Grants 2014-2021 via the National Centre for Research and Development.</w:t>
      </w:r>
    </w:p>
    <w:p w14:paraId="23138C9F" w14:textId="28704575" w:rsidR="000F2C6C" w:rsidRPr="00872764" w:rsidRDefault="000F2C6C" w:rsidP="000F2C6C">
      <w:r w:rsidRPr="00872764">
        <w:t>R</w:t>
      </w:r>
      <w:r>
        <w:t>eport: ”</w:t>
      </w:r>
      <w:r w:rsidRPr="00DF3A5F">
        <w:rPr>
          <w:color w:val="FF0000"/>
        </w:rPr>
        <w:t>Feasibility study of basing on thermodynamic analysis of negative CO2 emission power plant, based on oxy-combustion the gas from sewage sludge gasification in a gas turbine with spray-ejector condenser, coupled with CCS, backed up with calculations of the energy efficiency.”</w:t>
      </w:r>
      <w:r w:rsidRPr="00872764">
        <w:t xml:space="preserve"> has been prepared within the frame of the project: "Negative CO2 emission gas power plant” - NOR/POLNORCCS/NEGATIVE-CO2-PP/0009/2019-00 which is co-financed by programme “Applied research” under the Norwegian Financial Mechanisms 2014-2021 </w:t>
      </w:r>
      <w:r w:rsidRPr="00872764">
        <w:lastRenderedPageBreak/>
        <w:t>POLNOR CCS 2019 - Development of CO2 capture solutions integrated in power and industry processes</w:t>
      </w:r>
      <w:r>
        <w:t>.</w:t>
      </w:r>
    </w:p>
    <w:p w14:paraId="03AC1F64" w14:textId="767BE7AC" w:rsidR="00F40C36" w:rsidRPr="0010050B" w:rsidRDefault="00F40C36" w:rsidP="00DF3A5F">
      <w:pPr>
        <w:pStyle w:val="Nagwek1"/>
        <w:rPr>
          <w:lang w:val="en-US"/>
        </w:rPr>
      </w:pPr>
      <w:bookmarkStart w:id="15" w:name="_Toc70583606"/>
      <w:bookmarkStart w:id="16" w:name="_Toc83186533"/>
      <w:r w:rsidRPr="00DF3A5F">
        <w:t>Bibliography</w:t>
      </w:r>
      <w:bookmarkEnd w:id="15"/>
      <w:bookmarkEnd w:id="16"/>
    </w:p>
    <w:sectPr w:rsidR="00F40C36" w:rsidRPr="0010050B" w:rsidSect="00802878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417" w:right="1417" w:bottom="1417" w:left="1417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81C935" w14:textId="77777777" w:rsidR="00272A12" w:rsidRDefault="00272A12" w:rsidP="00132E9F">
      <w:pPr>
        <w:spacing w:after="0" w:line="240" w:lineRule="auto"/>
      </w:pPr>
      <w:r>
        <w:separator/>
      </w:r>
    </w:p>
  </w:endnote>
  <w:endnote w:type="continuationSeparator" w:id="0">
    <w:p w14:paraId="03F72D43" w14:textId="77777777" w:rsidR="00272A12" w:rsidRDefault="00272A12" w:rsidP="00132E9F">
      <w:pPr>
        <w:spacing w:after="0" w:line="240" w:lineRule="auto"/>
      </w:pPr>
      <w:r>
        <w:continuationSeparator/>
      </w:r>
    </w:p>
  </w:endnote>
  <w:endnote w:type="continuationNotice" w:id="1">
    <w:p w14:paraId="7BE562D5" w14:textId="77777777" w:rsidR="00272A12" w:rsidRDefault="00272A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____">
    <w:altName w:val="Yu Gothic"/>
    <w:panose1 w:val="00000000000000000000"/>
    <w:charset w:val="80"/>
    <w:family w:val="auto"/>
    <w:notTrueType/>
    <w:pitch w:val="variable"/>
    <w:sig w:usb0="01000000" w:usb1="00000708" w:usb2="1000000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0964937"/>
      <w:docPartObj>
        <w:docPartGallery w:val="Page Numbers (Bottom of Page)"/>
        <w:docPartUnique/>
      </w:docPartObj>
    </w:sdtPr>
    <w:sdtEndPr/>
    <w:sdtContent>
      <w:p w14:paraId="01B19CF2" w14:textId="049388B6" w:rsidR="003515AF" w:rsidRDefault="003515AF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2878">
          <w:rPr>
            <w:noProof/>
          </w:rPr>
          <w:t>4</w:t>
        </w:r>
        <w:r>
          <w:fldChar w:fldCharType="end"/>
        </w:r>
      </w:p>
    </w:sdtContent>
  </w:sdt>
  <w:p w14:paraId="3D4ECFC2" w14:textId="77777777" w:rsidR="003515AF" w:rsidRDefault="003515A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7743693"/>
      <w:docPartObj>
        <w:docPartGallery w:val="Page Numbers (Bottom of Page)"/>
        <w:docPartUnique/>
      </w:docPartObj>
    </w:sdtPr>
    <w:sdtEndPr/>
    <w:sdtContent>
      <w:p w14:paraId="34B1A8A3" w14:textId="4A55FC94" w:rsidR="003515AF" w:rsidRDefault="003515AF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2878">
          <w:rPr>
            <w:noProof/>
          </w:rPr>
          <w:t>3</w:t>
        </w:r>
        <w:r>
          <w:fldChar w:fldCharType="end"/>
        </w:r>
      </w:p>
    </w:sdtContent>
  </w:sdt>
  <w:p w14:paraId="2C2A2E4E" w14:textId="77777777" w:rsidR="003515AF" w:rsidRDefault="003515A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0592DF" w14:textId="77777777" w:rsidR="00272A12" w:rsidRDefault="00272A12" w:rsidP="00132E9F">
      <w:pPr>
        <w:spacing w:after="0" w:line="240" w:lineRule="auto"/>
      </w:pPr>
      <w:r>
        <w:separator/>
      </w:r>
    </w:p>
  </w:footnote>
  <w:footnote w:type="continuationSeparator" w:id="0">
    <w:p w14:paraId="4DF08D61" w14:textId="77777777" w:rsidR="00272A12" w:rsidRDefault="00272A12" w:rsidP="00132E9F">
      <w:pPr>
        <w:spacing w:after="0" w:line="240" w:lineRule="auto"/>
      </w:pPr>
      <w:r>
        <w:continuationSeparator/>
      </w:r>
    </w:p>
  </w:footnote>
  <w:footnote w:type="continuationNotice" w:id="1">
    <w:p w14:paraId="01BDBC2A" w14:textId="77777777" w:rsidR="00272A12" w:rsidRDefault="00272A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02CCB0" w14:textId="305211D4" w:rsidR="003515AF" w:rsidRPr="002D3C17" w:rsidRDefault="003515AF" w:rsidP="002D3C17">
    <w:pPr>
      <w:pStyle w:val="Nagwek"/>
    </w:pPr>
    <w:r>
      <w:rPr>
        <w:i/>
        <w:iCs/>
        <w:sz w:val="20"/>
        <w:szCs w:val="20"/>
      </w:rPr>
      <w:t>POLNOR CCS nCO</w:t>
    </w:r>
    <w:r>
      <w:rPr>
        <w:i/>
        <w:iCs/>
        <w:sz w:val="20"/>
        <w:szCs w:val="20"/>
        <w:vertAlign w:val="subscript"/>
      </w:rPr>
      <w:t>2</w:t>
    </w:r>
    <w:r>
      <w:rPr>
        <w:i/>
        <w:iCs/>
        <w:sz w:val="20"/>
        <w:szCs w:val="20"/>
      </w:rPr>
      <w:t>PP:WP</w:t>
    </w:r>
    <w:r w:rsidR="00802878">
      <w:rPr>
        <w:i/>
        <w:iCs/>
        <w:sz w:val="20"/>
        <w:szCs w:val="20"/>
      </w:rPr>
      <w:t>X</w:t>
    </w:r>
    <w:r>
      <w:rPr>
        <w:i/>
        <w:iCs/>
        <w:sz w:val="20"/>
        <w:szCs w:val="20"/>
      </w:rPr>
      <w:t>Task</w:t>
    </w:r>
    <w:r w:rsidR="00802878">
      <w:rPr>
        <w:i/>
        <w:iCs/>
        <w:sz w:val="20"/>
        <w:szCs w:val="20"/>
      </w:rPr>
      <w:t>X</w:t>
    </w:r>
    <w:r>
      <w:rPr>
        <w:i/>
        <w:iCs/>
        <w:sz w:val="20"/>
        <w:szCs w:val="20"/>
      </w:rPr>
      <w:t>-Milestone</w:t>
    </w:r>
    <w:r w:rsidR="00802878">
      <w:rPr>
        <w:i/>
        <w:iCs/>
        <w:sz w:val="20"/>
        <w:szCs w:val="20"/>
      </w:rPr>
      <w:t>X</w:t>
    </w:r>
    <w:r>
      <w:rPr>
        <w:i/>
        <w:iCs/>
        <w:sz w:val="20"/>
        <w:szCs w:val="20"/>
      </w:rPr>
      <w:t>.</w:t>
    </w:r>
    <w:r w:rsidR="00802878">
      <w:rPr>
        <w:i/>
        <w:iCs/>
        <w:sz w:val="20"/>
        <w:szCs w:val="20"/>
      </w:rPr>
      <w:t>X</w:t>
    </w:r>
    <w:r>
      <w:rPr>
        <w:i/>
        <w:iCs/>
        <w:sz w:val="20"/>
        <w:szCs w:val="20"/>
      </w:rPr>
      <w:t xml:space="preserve">. </w:t>
    </w:r>
    <w:r w:rsidR="00802878">
      <w:rPr>
        <w:i/>
        <w:iCs/>
        <w:sz w:val="20"/>
        <w:szCs w:val="20"/>
      </w:rPr>
      <w:t>TITLE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D3808" w14:textId="3F1E84C4" w:rsidR="003515AF" w:rsidRPr="00802878" w:rsidRDefault="003515AF" w:rsidP="00B966CE">
    <w:pPr>
      <w:pStyle w:val="Nagwek"/>
      <w:tabs>
        <w:tab w:val="clear" w:pos="4536"/>
        <w:tab w:val="clear" w:pos="9072"/>
      </w:tabs>
      <w:jc w:val="left"/>
      <w:rPr>
        <w:lang w:val="en-US"/>
      </w:rPr>
    </w:pPr>
    <w:r>
      <w:tab/>
    </w:r>
    <w:r w:rsidR="00802878" w:rsidRPr="00802878">
      <w:rPr>
        <w:i/>
        <w:sz w:val="20"/>
        <w:szCs w:val="20"/>
        <w:lang w:val="en-US"/>
      </w:rPr>
      <w:t>First author name and surname</w:t>
    </w:r>
    <w:r w:rsidRPr="00802878">
      <w:rPr>
        <w:i/>
        <w:sz w:val="20"/>
        <w:szCs w:val="20"/>
        <w:lang w:val="en-US"/>
      </w:rPr>
      <w:t xml:space="preserve"> et 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7950"/>
    <w:multiLevelType w:val="singleLevel"/>
    <w:tmpl w:val="0415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6CA1B24"/>
    <w:multiLevelType w:val="hybridMultilevel"/>
    <w:tmpl w:val="65A6F3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60393"/>
    <w:multiLevelType w:val="hybridMultilevel"/>
    <w:tmpl w:val="ACACCA8A"/>
    <w:lvl w:ilvl="0" w:tplc="B09C0776">
      <w:start w:val="2"/>
      <w:numFmt w:val="bullet"/>
      <w:lvlText w:val=""/>
      <w:lvlJc w:val="left"/>
      <w:pPr>
        <w:ind w:left="1788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D593C61"/>
    <w:multiLevelType w:val="hybridMultilevel"/>
    <w:tmpl w:val="D95A0C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D7F00"/>
    <w:multiLevelType w:val="hybridMultilevel"/>
    <w:tmpl w:val="DA48B5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70FEF"/>
    <w:multiLevelType w:val="hybridMultilevel"/>
    <w:tmpl w:val="F2BCB8BA"/>
    <w:lvl w:ilvl="0" w:tplc="2EEEE2D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E6FF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66466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CA2E2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B04CF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0A1AE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5E00C8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FF0376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F0B1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234174"/>
    <w:multiLevelType w:val="hybridMultilevel"/>
    <w:tmpl w:val="6A6A02B6"/>
    <w:lvl w:ilvl="0" w:tplc="42AE65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372350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9C2BA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7021A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C0CF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B80AF9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AB37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56576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2A4C6E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1DBD20A1"/>
    <w:multiLevelType w:val="hybridMultilevel"/>
    <w:tmpl w:val="F126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955E8"/>
    <w:multiLevelType w:val="hybridMultilevel"/>
    <w:tmpl w:val="CACCA8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62BC6"/>
    <w:multiLevelType w:val="multilevel"/>
    <w:tmpl w:val="803275B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8" w:hanging="2160"/>
      </w:pPr>
      <w:rPr>
        <w:rFonts w:hint="default"/>
      </w:rPr>
    </w:lvl>
  </w:abstractNum>
  <w:abstractNum w:abstractNumId="10" w15:restartNumberingAfterBreak="0">
    <w:nsid w:val="26A253A4"/>
    <w:multiLevelType w:val="hybridMultilevel"/>
    <w:tmpl w:val="DDA48D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AA72C5"/>
    <w:multiLevelType w:val="multilevel"/>
    <w:tmpl w:val="61AA249A"/>
    <w:lvl w:ilvl="0">
      <w:start w:val="16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32" w:hanging="50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84" w:hanging="2160"/>
      </w:pPr>
      <w:rPr>
        <w:rFonts w:hint="default"/>
      </w:rPr>
    </w:lvl>
  </w:abstractNum>
  <w:abstractNum w:abstractNumId="12" w15:restartNumberingAfterBreak="0">
    <w:nsid w:val="274824A7"/>
    <w:multiLevelType w:val="hybridMultilevel"/>
    <w:tmpl w:val="A7D8BDB8"/>
    <w:lvl w:ilvl="0" w:tplc="04150019">
      <w:start w:val="1"/>
      <w:numFmt w:val="lowerLetter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3B84A1E"/>
    <w:multiLevelType w:val="multilevel"/>
    <w:tmpl w:val="8D1CD9D4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  <w:rPr>
        <w:rFonts w:hint="default"/>
        <w:i w:val="0"/>
        <w:i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4" w15:restartNumberingAfterBreak="0">
    <w:nsid w:val="355F3191"/>
    <w:multiLevelType w:val="hybridMultilevel"/>
    <w:tmpl w:val="7AE87836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36CF6638"/>
    <w:multiLevelType w:val="hybridMultilevel"/>
    <w:tmpl w:val="60CE13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1430B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B3069C1"/>
    <w:multiLevelType w:val="hybridMultilevel"/>
    <w:tmpl w:val="E57ED78C"/>
    <w:lvl w:ilvl="0" w:tplc="F920F508">
      <w:start w:val="3"/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3BAF61E7"/>
    <w:multiLevelType w:val="multilevel"/>
    <w:tmpl w:val="3F40CE3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5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7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8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24" w:hanging="1800"/>
      </w:pPr>
      <w:rPr>
        <w:rFonts w:hint="default"/>
      </w:rPr>
    </w:lvl>
  </w:abstractNum>
  <w:abstractNum w:abstractNumId="19" w15:restartNumberingAfterBreak="0">
    <w:nsid w:val="3BE91045"/>
    <w:multiLevelType w:val="hybridMultilevel"/>
    <w:tmpl w:val="BE5C78EC"/>
    <w:lvl w:ilvl="0" w:tplc="0415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3D6E6452"/>
    <w:multiLevelType w:val="multilevel"/>
    <w:tmpl w:val="29ECB96C"/>
    <w:lvl w:ilvl="0">
      <w:start w:val="5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21" w15:restartNumberingAfterBreak="0">
    <w:nsid w:val="43AF5230"/>
    <w:multiLevelType w:val="hybridMultilevel"/>
    <w:tmpl w:val="F0D80F46"/>
    <w:lvl w:ilvl="0" w:tplc="1DE42A1C">
      <w:start w:val="57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524BC2"/>
    <w:multiLevelType w:val="hybridMultilevel"/>
    <w:tmpl w:val="0F1615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317A51"/>
    <w:multiLevelType w:val="multilevel"/>
    <w:tmpl w:val="8BE2F860"/>
    <w:lvl w:ilvl="0">
      <w:start w:val="16"/>
      <w:numFmt w:val="decimal"/>
      <w:lvlText w:val="%1.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24" w15:restartNumberingAfterBreak="0">
    <w:nsid w:val="46C52C61"/>
    <w:multiLevelType w:val="hybridMultilevel"/>
    <w:tmpl w:val="65DE4B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1A595C"/>
    <w:multiLevelType w:val="multilevel"/>
    <w:tmpl w:val="04150025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4855353F"/>
    <w:multiLevelType w:val="hybridMultilevel"/>
    <w:tmpl w:val="0A2A586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A80EEE"/>
    <w:multiLevelType w:val="multilevel"/>
    <w:tmpl w:val="0FC09BA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28" w15:restartNumberingAfterBreak="0">
    <w:nsid w:val="4EFD121B"/>
    <w:multiLevelType w:val="multilevel"/>
    <w:tmpl w:val="719A9A86"/>
    <w:lvl w:ilvl="0">
      <w:start w:val="16"/>
      <w:numFmt w:val="decimal"/>
      <w:lvlText w:val="%1.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29" w15:restartNumberingAfterBreak="0">
    <w:nsid w:val="50D839F7"/>
    <w:multiLevelType w:val="hybridMultilevel"/>
    <w:tmpl w:val="8AAC6B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D04176"/>
    <w:multiLevelType w:val="hybridMultilevel"/>
    <w:tmpl w:val="22BE5F4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3A358D"/>
    <w:multiLevelType w:val="multilevel"/>
    <w:tmpl w:val="29ECB96C"/>
    <w:lvl w:ilvl="0">
      <w:start w:val="5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32" w15:restartNumberingAfterBreak="0">
    <w:nsid w:val="580C0342"/>
    <w:multiLevelType w:val="hybridMultilevel"/>
    <w:tmpl w:val="C54A1D6C"/>
    <w:lvl w:ilvl="0" w:tplc="05F25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E6AF7"/>
    <w:multiLevelType w:val="multilevel"/>
    <w:tmpl w:val="29ECB96C"/>
    <w:lvl w:ilvl="0">
      <w:start w:val="5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34" w15:restartNumberingAfterBreak="0">
    <w:nsid w:val="5F4F19BD"/>
    <w:multiLevelType w:val="multilevel"/>
    <w:tmpl w:val="29ECB96C"/>
    <w:lvl w:ilvl="0">
      <w:start w:val="5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35" w15:restartNumberingAfterBreak="0">
    <w:nsid w:val="600D15CE"/>
    <w:multiLevelType w:val="hybridMultilevel"/>
    <w:tmpl w:val="537C31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3C2A38"/>
    <w:multiLevelType w:val="hybridMultilevel"/>
    <w:tmpl w:val="E166B1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4B446F"/>
    <w:multiLevelType w:val="hybridMultilevel"/>
    <w:tmpl w:val="D2B031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196BB9"/>
    <w:multiLevelType w:val="multilevel"/>
    <w:tmpl w:val="29ECB96C"/>
    <w:lvl w:ilvl="0">
      <w:start w:val="5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39" w15:restartNumberingAfterBreak="0">
    <w:nsid w:val="6C165B4E"/>
    <w:multiLevelType w:val="multilevel"/>
    <w:tmpl w:val="29ECB96C"/>
    <w:lvl w:ilvl="0">
      <w:start w:val="5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24" w:hanging="2160"/>
      </w:pPr>
      <w:rPr>
        <w:rFonts w:hint="default"/>
      </w:rPr>
    </w:lvl>
  </w:abstractNum>
  <w:abstractNum w:abstractNumId="40" w15:restartNumberingAfterBreak="0">
    <w:nsid w:val="6D20308D"/>
    <w:multiLevelType w:val="multilevel"/>
    <w:tmpl w:val="0FC09BA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41" w15:restartNumberingAfterBreak="0">
    <w:nsid w:val="6D3552C8"/>
    <w:multiLevelType w:val="hybridMultilevel"/>
    <w:tmpl w:val="05747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C7267C"/>
    <w:multiLevelType w:val="hybridMultilevel"/>
    <w:tmpl w:val="40F6A8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E876A2"/>
    <w:multiLevelType w:val="multilevel"/>
    <w:tmpl w:val="0FC09BA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44" w15:restartNumberingAfterBreak="0">
    <w:nsid w:val="74343C3C"/>
    <w:multiLevelType w:val="multilevel"/>
    <w:tmpl w:val="24F64D7E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4BD36AE"/>
    <w:multiLevelType w:val="hybridMultilevel"/>
    <w:tmpl w:val="017663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F51C1C"/>
    <w:multiLevelType w:val="hybridMultilevel"/>
    <w:tmpl w:val="140EBB7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4840D5"/>
    <w:multiLevelType w:val="multilevel"/>
    <w:tmpl w:val="0FC09BA6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num w:numId="1">
    <w:abstractNumId w:val="13"/>
  </w:num>
  <w:num w:numId="2">
    <w:abstractNumId w:val="19"/>
  </w:num>
  <w:num w:numId="3">
    <w:abstractNumId w:val="7"/>
  </w:num>
  <w:num w:numId="4">
    <w:abstractNumId w:val="22"/>
  </w:num>
  <w:num w:numId="5">
    <w:abstractNumId w:val="9"/>
  </w:num>
  <w:num w:numId="6">
    <w:abstractNumId w:val="17"/>
  </w:num>
  <w:num w:numId="7">
    <w:abstractNumId w:val="2"/>
  </w:num>
  <w:num w:numId="8">
    <w:abstractNumId w:val="37"/>
  </w:num>
  <w:num w:numId="9">
    <w:abstractNumId w:val="30"/>
  </w:num>
  <w:num w:numId="10">
    <w:abstractNumId w:val="35"/>
  </w:num>
  <w:num w:numId="11">
    <w:abstractNumId w:val="0"/>
  </w:num>
  <w:num w:numId="12">
    <w:abstractNumId w:val="15"/>
  </w:num>
  <w:num w:numId="13">
    <w:abstractNumId w:val="29"/>
  </w:num>
  <w:num w:numId="14">
    <w:abstractNumId w:val="26"/>
  </w:num>
  <w:num w:numId="15">
    <w:abstractNumId w:val="12"/>
  </w:num>
  <w:num w:numId="16">
    <w:abstractNumId w:val="39"/>
  </w:num>
  <w:num w:numId="17">
    <w:abstractNumId w:val="46"/>
  </w:num>
  <w:num w:numId="18">
    <w:abstractNumId w:val="16"/>
  </w:num>
  <w:num w:numId="19">
    <w:abstractNumId w:val="3"/>
  </w:num>
  <w:num w:numId="20">
    <w:abstractNumId w:val="4"/>
  </w:num>
  <w:num w:numId="21">
    <w:abstractNumId w:val="20"/>
  </w:num>
  <w:num w:numId="22">
    <w:abstractNumId w:val="33"/>
  </w:num>
  <w:num w:numId="23">
    <w:abstractNumId w:val="23"/>
  </w:num>
  <w:num w:numId="24">
    <w:abstractNumId w:val="31"/>
  </w:num>
  <w:num w:numId="25">
    <w:abstractNumId w:val="11"/>
  </w:num>
  <w:num w:numId="26">
    <w:abstractNumId w:val="34"/>
  </w:num>
  <w:num w:numId="27">
    <w:abstractNumId w:val="28"/>
  </w:num>
  <w:num w:numId="28">
    <w:abstractNumId w:val="38"/>
  </w:num>
  <w:num w:numId="29">
    <w:abstractNumId w:val="27"/>
  </w:num>
  <w:num w:numId="30">
    <w:abstractNumId w:val="47"/>
  </w:num>
  <w:num w:numId="31">
    <w:abstractNumId w:val="43"/>
  </w:num>
  <w:num w:numId="32">
    <w:abstractNumId w:val="5"/>
  </w:num>
  <w:num w:numId="33">
    <w:abstractNumId w:val="6"/>
  </w:num>
  <w:num w:numId="34">
    <w:abstractNumId w:val="44"/>
  </w:num>
  <w:num w:numId="35">
    <w:abstractNumId w:val="24"/>
  </w:num>
  <w:num w:numId="36">
    <w:abstractNumId w:val="1"/>
  </w:num>
  <w:num w:numId="37">
    <w:abstractNumId w:val="40"/>
  </w:num>
  <w:num w:numId="38">
    <w:abstractNumId w:val="18"/>
  </w:num>
  <w:num w:numId="39">
    <w:abstractNumId w:val="45"/>
  </w:num>
  <w:num w:numId="40">
    <w:abstractNumId w:val="10"/>
  </w:num>
  <w:num w:numId="41">
    <w:abstractNumId w:val="8"/>
  </w:num>
  <w:num w:numId="42">
    <w:abstractNumId w:val="21"/>
  </w:num>
  <w:num w:numId="43">
    <w:abstractNumId w:val="14"/>
  </w:num>
  <w:num w:numId="44">
    <w:abstractNumId w:val="41"/>
  </w:num>
  <w:num w:numId="45">
    <w:abstractNumId w:val="42"/>
  </w:num>
  <w:num w:numId="46">
    <w:abstractNumId w:val="36"/>
  </w:num>
  <w:num w:numId="47">
    <w:abstractNumId w:val="25"/>
  </w:num>
  <w:num w:numId="4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2"/>
  </w:num>
  <w:num w:numId="5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szQzNLIwNLAA0ko6SsGpxcWZ+XkgBYa1AILP8NEsAAAA"/>
  </w:docVars>
  <w:rsids>
    <w:rsidRoot w:val="00F97510"/>
    <w:rsid w:val="00000469"/>
    <w:rsid w:val="00001172"/>
    <w:rsid w:val="00002B13"/>
    <w:rsid w:val="00002F22"/>
    <w:rsid w:val="000054B0"/>
    <w:rsid w:val="0000574D"/>
    <w:rsid w:val="00005C15"/>
    <w:rsid w:val="000063A8"/>
    <w:rsid w:val="000066FF"/>
    <w:rsid w:val="00006D48"/>
    <w:rsid w:val="00007020"/>
    <w:rsid w:val="00007059"/>
    <w:rsid w:val="000070EF"/>
    <w:rsid w:val="00007D43"/>
    <w:rsid w:val="00010551"/>
    <w:rsid w:val="00010722"/>
    <w:rsid w:val="0001115A"/>
    <w:rsid w:val="000118D1"/>
    <w:rsid w:val="00012192"/>
    <w:rsid w:val="00014A1F"/>
    <w:rsid w:val="00015630"/>
    <w:rsid w:val="00015AF4"/>
    <w:rsid w:val="00015BD5"/>
    <w:rsid w:val="00016708"/>
    <w:rsid w:val="00016B22"/>
    <w:rsid w:val="00016B78"/>
    <w:rsid w:val="000170BD"/>
    <w:rsid w:val="000170BE"/>
    <w:rsid w:val="00020615"/>
    <w:rsid w:val="000216CE"/>
    <w:rsid w:val="00021DC4"/>
    <w:rsid w:val="0002227D"/>
    <w:rsid w:val="000228A9"/>
    <w:rsid w:val="00022AA7"/>
    <w:rsid w:val="00023FC0"/>
    <w:rsid w:val="00024270"/>
    <w:rsid w:val="0002513C"/>
    <w:rsid w:val="00025159"/>
    <w:rsid w:val="000258D6"/>
    <w:rsid w:val="00025985"/>
    <w:rsid w:val="00025B7D"/>
    <w:rsid w:val="00026287"/>
    <w:rsid w:val="000263E8"/>
    <w:rsid w:val="0002684F"/>
    <w:rsid w:val="00026928"/>
    <w:rsid w:val="00026EDA"/>
    <w:rsid w:val="000273C3"/>
    <w:rsid w:val="000278E9"/>
    <w:rsid w:val="00027CA6"/>
    <w:rsid w:val="00031A72"/>
    <w:rsid w:val="000323F7"/>
    <w:rsid w:val="000337C7"/>
    <w:rsid w:val="00033878"/>
    <w:rsid w:val="00033B1D"/>
    <w:rsid w:val="0003472C"/>
    <w:rsid w:val="00037546"/>
    <w:rsid w:val="00037818"/>
    <w:rsid w:val="00041BB3"/>
    <w:rsid w:val="00042A51"/>
    <w:rsid w:val="00043618"/>
    <w:rsid w:val="00044EF6"/>
    <w:rsid w:val="000450B7"/>
    <w:rsid w:val="000460F6"/>
    <w:rsid w:val="00046EAD"/>
    <w:rsid w:val="00047312"/>
    <w:rsid w:val="00047385"/>
    <w:rsid w:val="00047624"/>
    <w:rsid w:val="00051C2E"/>
    <w:rsid w:val="00052EB0"/>
    <w:rsid w:val="0005343E"/>
    <w:rsid w:val="000536DA"/>
    <w:rsid w:val="00053B5F"/>
    <w:rsid w:val="00054EB0"/>
    <w:rsid w:val="00055BE2"/>
    <w:rsid w:val="00056105"/>
    <w:rsid w:val="00057696"/>
    <w:rsid w:val="0006006B"/>
    <w:rsid w:val="00060649"/>
    <w:rsid w:val="00060893"/>
    <w:rsid w:val="000611D2"/>
    <w:rsid w:val="00061E82"/>
    <w:rsid w:val="00061E8A"/>
    <w:rsid w:val="000621EB"/>
    <w:rsid w:val="000625C9"/>
    <w:rsid w:val="0006287D"/>
    <w:rsid w:val="00063EDD"/>
    <w:rsid w:val="0006502D"/>
    <w:rsid w:val="000654C2"/>
    <w:rsid w:val="0006636F"/>
    <w:rsid w:val="00070092"/>
    <w:rsid w:val="00070483"/>
    <w:rsid w:val="00070E9C"/>
    <w:rsid w:val="000714CF"/>
    <w:rsid w:val="00071964"/>
    <w:rsid w:val="00071BD9"/>
    <w:rsid w:val="000725BF"/>
    <w:rsid w:val="000734DF"/>
    <w:rsid w:val="00073D1D"/>
    <w:rsid w:val="00074326"/>
    <w:rsid w:val="00074F1D"/>
    <w:rsid w:val="00075A11"/>
    <w:rsid w:val="000765D7"/>
    <w:rsid w:val="000765D9"/>
    <w:rsid w:val="00080BBA"/>
    <w:rsid w:val="000822F1"/>
    <w:rsid w:val="0008278A"/>
    <w:rsid w:val="00082DE8"/>
    <w:rsid w:val="000833A5"/>
    <w:rsid w:val="00083EF3"/>
    <w:rsid w:val="00083F17"/>
    <w:rsid w:val="00084065"/>
    <w:rsid w:val="00084768"/>
    <w:rsid w:val="00085C10"/>
    <w:rsid w:val="0008729D"/>
    <w:rsid w:val="00090401"/>
    <w:rsid w:val="00090630"/>
    <w:rsid w:val="00090CC3"/>
    <w:rsid w:val="000911B3"/>
    <w:rsid w:val="000917BC"/>
    <w:rsid w:val="00091A5C"/>
    <w:rsid w:val="00091DD2"/>
    <w:rsid w:val="00092B3C"/>
    <w:rsid w:val="0009320C"/>
    <w:rsid w:val="000935D5"/>
    <w:rsid w:val="000938D4"/>
    <w:rsid w:val="00093B85"/>
    <w:rsid w:val="00094321"/>
    <w:rsid w:val="00097BB1"/>
    <w:rsid w:val="000A12AF"/>
    <w:rsid w:val="000A1709"/>
    <w:rsid w:val="000A1837"/>
    <w:rsid w:val="000A1B31"/>
    <w:rsid w:val="000A2299"/>
    <w:rsid w:val="000A2F1C"/>
    <w:rsid w:val="000A35F3"/>
    <w:rsid w:val="000A421B"/>
    <w:rsid w:val="000A4D45"/>
    <w:rsid w:val="000A4F38"/>
    <w:rsid w:val="000A654E"/>
    <w:rsid w:val="000A77DA"/>
    <w:rsid w:val="000B03C5"/>
    <w:rsid w:val="000B0BF5"/>
    <w:rsid w:val="000B0C39"/>
    <w:rsid w:val="000B192D"/>
    <w:rsid w:val="000B1B5D"/>
    <w:rsid w:val="000B24C9"/>
    <w:rsid w:val="000B303D"/>
    <w:rsid w:val="000B327D"/>
    <w:rsid w:val="000B3287"/>
    <w:rsid w:val="000B39D9"/>
    <w:rsid w:val="000B39FC"/>
    <w:rsid w:val="000B47D5"/>
    <w:rsid w:val="000B486C"/>
    <w:rsid w:val="000B4E02"/>
    <w:rsid w:val="000B6EB6"/>
    <w:rsid w:val="000B79A4"/>
    <w:rsid w:val="000C076B"/>
    <w:rsid w:val="000C0CD9"/>
    <w:rsid w:val="000C0D30"/>
    <w:rsid w:val="000C15EA"/>
    <w:rsid w:val="000C16C4"/>
    <w:rsid w:val="000C1E7A"/>
    <w:rsid w:val="000C2032"/>
    <w:rsid w:val="000C394E"/>
    <w:rsid w:val="000C3976"/>
    <w:rsid w:val="000C3EC5"/>
    <w:rsid w:val="000C501C"/>
    <w:rsid w:val="000C6A58"/>
    <w:rsid w:val="000C710D"/>
    <w:rsid w:val="000C7341"/>
    <w:rsid w:val="000C74CB"/>
    <w:rsid w:val="000C7B2B"/>
    <w:rsid w:val="000D0DC9"/>
    <w:rsid w:val="000D0F31"/>
    <w:rsid w:val="000D1079"/>
    <w:rsid w:val="000D1974"/>
    <w:rsid w:val="000D2597"/>
    <w:rsid w:val="000D30F0"/>
    <w:rsid w:val="000D3790"/>
    <w:rsid w:val="000D3F4F"/>
    <w:rsid w:val="000D4263"/>
    <w:rsid w:val="000D4B08"/>
    <w:rsid w:val="000D509E"/>
    <w:rsid w:val="000D699F"/>
    <w:rsid w:val="000D6A3E"/>
    <w:rsid w:val="000D6E5F"/>
    <w:rsid w:val="000D72B2"/>
    <w:rsid w:val="000E0136"/>
    <w:rsid w:val="000E0B62"/>
    <w:rsid w:val="000E2724"/>
    <w:rsid w:val="000E2C1D"/>
    <w:rsid w:val="000E3EB1"/>
    <w:rsid w:val="000E417E"/>
    <w:rsid w:val="000E41AA"/>
    <w:rsid w:val="000E452E"/>
    <w:rsid w:val="000E57F7"/>
    <w:rsid w:val="000E58EB"/>
    <w:rsid w:val="000E6797"/>
    <w:rsid w:val="000E693B"/>
    <w:rsid w:val="000E74D6"/>
    <w:rsid w:val="000E7E16"/>
    <w:rsid w:val="000F07AD"/>
    <w:rsid w:val="000F1279"/>
    <w:rsid w:val="000F16CB"/>
    <w:rsid w:val="000F1D0B"/>
    <w:rsid w:val="000F2C6C"/>
    <w:rsid w:val="000F300E"/>
    <w:rsid w:val="000F3828"/>
    <w:rsid w:val="000F3884"/>
    <w:rsid w:val="000F4D18"/>
    <w:rsid w:val="000F60E6"/>
    <w:rsid w:val="000F707E"/>
    <w:rsid w:val="00100121"/>
    <w:rsid w:val="00100EC9"/>
    <w:rsid w:val="0010155D"/>
    <w:rsid w:val="00103DEB"/>
    <w:rsid w:val="00103FD3"/>
    <w:rsid w:val="0010402B"/>
    <w:rsid w:val="001041F3"/>
    <w:rsid w:val="00104900"/>
    <w:rsid w:val="00104AC2"/>
    <w:rsid w:val="00104FF6"/>
    <w:rsid w:val="00105068"/>
    <w:rsid w:val="001050D2"/>
    <w:rsid w:val="00106EB1"/>
    <w:rsid w:val="001078F9"/>
    <w:rsid w:val="00110E18"/>
    <w:rsid w:val="00112051"/>
    <w:rsid w:val="0011238F"/>
    <w:rsid w:val="00112AB5"/>
    <w:rsid w:val="0011377D"/>
    <w:rsid w:val="00115288"/>
    <w:rsid w:val="00115500"/>
    <w:rsid w:val="00115CC6"/>
    <w:rsid w:val="001171AD"/>
    <w:rsid w:val="0011766F"/>
    <w:rsid w:val="001176E6"/>
    <w:rsid w:val="001177D6"/>
    <w:rsid w:val="00117BE5"/>
    <w:rsid w:val="0012069D"/>
    <w:rsid w:val="00120903"/>
    <w:rsid w:val="00120F47"/>
    <w:rsid w:val="00121890"/>
    <w:rsid w:val="00121996"/>
    <w:rsid w:val="00124C5F"/>
    <w:rsid w:val="0012573C"/>
    <w:rsid w:val="001259ED"/>
    <w:rsid w:val="00126F9E"/>
    <w:rsid w:val="0012741A"/>
    <w:rsid w:val="001274DE"/>
    <w:rsid w:val="00127CD9"/>
    <w:rsid w:val="001309C9"/>
    <w:rsid w:val="00131443"/>
    <w:rsid w:val="00131FBC"/>
    <w:rsid w:val="0013216C"/>
    <w:rsid w:val="00132E02"/>
    <w:rsid w:val="00132E9F"/>
    <w:rsid w:val="00133121"/>
    <w:rsid w:val="001343DA"/>
    <w:rsid w:val="0013500C"/>
    <w:rsid w:val="00135BA4"/>
    <w:rsid w:val="00135F41"/>
    <w:rsid w:val="00135F6C"/>
    <w:rsid w:val="0013673C"/>
    <w:rsid w:val="00136948"/>
    <w:rsid w:val="00140894"/>
    <w:rsid w:val="00140B3C"/>
    <w:rsid w:val="00141BEA"/>
    <w:rsid w:val="001426BA"/>
    <w:rsid w:val="001443D9"/>
    <w:rsid w:val="001445EA"/>
    <w:rsid w:val="00144E40"/>
    <w:rsid w:val="001455EA"/>
    <w:rsid w:val="00145B89"/>
    <w:rsid w:val="00145E8D"/>
    <w:rsid w:val="00145EA6"/>
    <w:rsid w:val="0014643D"/>
    <w:rsid w:val="0014644D"/>
    <w:rsid w:val="001503A4"/>
    <w:rsid w:val="00150F05"/>
    <w:rsid w:val="00151372"/>
    <w:rsid w:val="0015160F"/>
    <w:rsid w:val="0015167E"/>
    <w:rsid w:val="001526F6"/>
    <w:rsid w:val="001536B5"/>
    <w:rsid w:val="00153B08"/>
    <w:rsid w:val="001543B0"/>
    <w:rsid w:val="0015464A"/>
    <w:rsid w:val="00157DEF"/>
    <w:rsid w:val="00160333"/>
    <w:rsid w:val="0016198D"/>
    <w:rsid w:val="001624EA"/>
    <w:rsid w:val="00163CF1"/>
    <w:rsid w:val="00164DE9"/>
    <w:rsid w:val="001654EA"/>
    <w:rsid w:val="0016726B"/>
    <w:rsid w:val="00167F8F"/>
    <w:rsid w:val="001706AB"/>
    <w:rsid w:val="0017078C"/>
    <w:rsid w:val="00171BD6"/>
    <w:rsid w:val="00171CEB"/>
    <w:rsid w:val="001722FF"/>
    <w:rsid w:val="00172E68"/>
    <w:rsid w:val="00174454"/>
    <w:rsid w:val="00174466"/>
    <w:rsid w:val="0017466E"/>
    <w:rsid w:val="00175AB7"/>
    <w:rsid w:val="00176505"/>
    <w:rsid w:val="00176845"/>
    <w:rsid w:val="00177046"/>
    <w:rsid w:val="00177BE5"/>
    <w:rsid w:val="0018006F"/>
    <w:rsid w:val="00180392"/>
    <w:rsid w:val="001813F3"/>
    <w:rsid w:val="001814FB"/>
    <w:rsid w:val="00181B18"/>
    <w:rsid w:val="00181EC7"/>
    <w:rsid w:val="001821C8"/>
    <w:rsid w:val="00183472"/>
    <w:rsid w:val="00183A33"/>
    <w:rsid w:val="00183D3F"/>
    <w:rsid w:val="001855DA"/>
    <w:rsid w:val="0018591E"/>
    <w:rsid w:val="00186748"/>
    <w:rsid w:val="001877ED"/>
    <w:rsid w:val="00190A89"/>
    <w:rsid w:val="0019140A"/>
    <w:rsid w:val="00193640"/>
    <w:rsid w:val="00193954"/>
    <w:rsid w:val="00194172"/>
    <w:rsid w:val="001941CC"/>
    <w:rsid w:val="0019433A"/>
    <w:rsid w:val="0019506C"/>
    <w:rsid w:val="0019589B"/>
    <w:rsid w:val="00195DCD"/>
    <w:rsid w:val="00196000"/>
    <w:rsid w:val="001960EF"/>
    <w:rsid w:val="001971A9"/>
    <w:rsid w:val="00197DFB"/>
    <w:rsid w:val="00197E9D"/>
    <w:rsid w:val="001A034D"/>
    <w:rsid w:val="001A0859"/>
    <w:rsid w:val="001A0B07"/>
    <w:rsid w:val="001A0C0B"/>
    <w:rsid w:val="001A120F"/>
    <w:rsid w:val="001A131D"/>
    <w:rsid w:val="001A1A27"/>
    <w:rsid w:val="001A1A33"/>
    <w:rsid w:val="001A2245"/>
    <w:rsid w:val="001A2B5C"/>
    <w:rsid w:val="001A3615"/>
    <w:rsid w:val="001A37FF"/>
    <w:rsid w:val="001A415D"/>
    <w:rsid w:val="001A421D"/>
    <w:rsid w:val="001A46FE"/>
    <w:rsid w:val="001A4AA4"/>
    <w:rsid w:val="001A4AC0"/>
    <w:rsid w:val="001A5AC1"/>
    <w:rsid w:val="001A5EA8"/>
    <w:rsid w:val="001A6698"/>
    <w:rsid w:val="001A6BBC"/>
    <w:rsid w:val="001A71DB"/>
    <w:rsid w:val="001A7437"/>
    <w:rsid w:val="001A7EC4"/>
    <w:rsid w:val="001B13DC"/>
    <w:rsid w:val="001B1906"/>
    <w:rsid w:val="001B29CA"/>
    <w:rsid w:val="001B2CCA"/>
    <w:rsid w:val="001B3638"/>
    <w:rsid w:val="001B51CE"/>
    <w:rsid w:val="001B534F"/>
    <w:rsid w:val="001B5948"/>
    <w:rsid w:val="001B62D4"/>
    <w:rsid w:val="001B6A37"/>
    <w:rsid w:val="001B74E8"/>
    <w:rsid w:val="001B7A5A"/>
    <w:rsid w:val="001B7F29"/>
    <w:rsid w:val="001C12EF"/>
    <w:rsid w:val="001C178D"/>
    <w:rsid w:val="001C1EC4"/>
    <w:rsid w:val="001C3D8C"/>
    <w:rsid w:val="001C3E44"/>
    <w:rsid w:val="001C42E7"/>
    <w:rsid w:val="001C4CB4"/>
    <w:rsid w:val="001C4FC0"/>
    <w:rsid w:val="001C4FE6"/>
    <w:rsid w:val="001C5A0D"/>
    <w:rsid w:val="001C5EAE"/>
    <w:rsid w:val="001C62ED"/>
    <w:rsid w:val="001C729F"/>
    <w:rsid w:val="001C7A25"/>
    <w:rsid w:val="001D0244"/>
    <w:rsid w:val="001D0505"/>
    <w:rsid w:val="001D0937"/>
    <w:rsid w:val="001D14FE"/>
    <w:rsid w:val="001D1FEC"/>
    <w:rsid w:val="001D213B"/>
    <w:rsid w:val="001D3A63"/>
    <w:rsid w:val="001D3FC4"/>
    <w:rsid w:val="001D4414"/>
    <w:rsid w:val="001D52D0"/>
    <w:rsid w:val="001D5BF1"/>
    <w:rsid w:val="001D5EB8"/>
    <w:rsid w:val="001D61A3"/>
    <w:rsid w:val="001D7914"/>
    <w:rsid w:val="001D7990"/>
    <w:rsid w:val="001D7F1C"/>
    <w:rsid w:val="001E0606"/>
    <w:rsid w:val="001E2879"/>
    <w:rsid w:val="001E2C7F"/>
    <w:rsid w:val="001E2F96"/>
    <w:rsid w:val="001E3151"/>
    <w:rsid w:val="001E3E99"/>
    <w:rsid w:val="001E4E2D"/>
    <w:rsid w:val="001E6583"/>
    <w:rsid w:val="001E6796"/>
    <w:rsid w:val="001E6A07"/>
    <w:rsid w:val="001F0355"/>
    <w:rsid w:val="001F0953"/>
    <w:rsid w:val="001F09BE"/>
    <w:rsid w:val="001F0DE3"/>
    <w:rsid w:val="001F2003"/>
    <w:rsid w:val="001F2FAB"/>
    <w:rsid w:val="001F2FFF"/>
    <w:rsid w:val="001F36D5"/>
    <w:rsid w:val="001F4069"/>
    <w:rsid w:val="001F4FF7"/>
    <w:rsid w:val="001F57D6"/>
    <w:rsid w:val="001F5B3E"/>
    <w:rsid w:val="001F6D73"/>
    <w:rsid w:val="001F71DE"/>
    <w:rsid w:val="001F7EA2"/>
    <w:rsid w:val="0020036A"/>
    <w:rsid w:val="002006B8"/>
    <w:rsid w:val="002008BC"/>
    <w:rsid w:val="00201512"/>
    <w:rsid w:val="002015A8"/>
    <w:rsid w:val="00201C5B"/>
    <w:rsid w:val="0020223A"/>
    <w:rsid w:val="00204741"/>
    <w:rsid w:val="00204882"/>
    <w:rsid w:val="00204E86"/>
    <w:rsid w:val="00205C7D"/>
    <w:rsid w:val="002065EC"/>
    <w:rsid w:val="00206EE1"/>
    <w:rsid w:val="00206FB7"/>
    <w:rsid w:val="00207A12"/>
    <w:rsid w:val="00210011"/>
    <w:rsid w:val="002134ED"/>
    <w:rsid w:val="00214536"/>
    <w:rsid w:val="00214841"/>
    <w:rsid w:val="00214D2E"/>
    <w:rsid w:val="002171E1"/>
    <w:rsid w:val="002177D1"/>
    <w:rsid w:val="0022007A"/>
    <w:rsid w:val="00220E1D"/>
    <w:rsid w:val="00221169"/>
    <w:rsid w:val="002217F4"/>
    <w:rsid w:val="00222AA3"/>
    <w:rsid w:val="00223F66"/>
    <w:rsid w:val="00224B1B"/>
    <w:rsid w:val="0022586F"/>
    <w:rsid w:val="00225F99"/>
    <w:rsid w:val="00226549"/>
    <w:rsid w:val="00226F2D"/>
    <w:rsid w:val="002273A7"/>
    <w:rsid w:val="00227568"/>
    <w:rsid w:val="002275D6"/>
    <w:rsid w:val="0022775F"/>
    <w:rsid w:val="002304EE"/>
    <w:rsid w:val="00230BA8"/>
    <w:rsid w:val="00230EC8"/>
    <w:rsid w:val="002316B9"/>
    <w:rsid w:val="00232163"/>
    <w:rsid w:val="0023313C"/>
    <w:rsid w:val="00233C38"/>
    <w:rsid w:val="00233D52"/>
    <w:rsid w:val="002344BD"/>
    <w:rsid w:val="002345FE"/>
    <w:rsid w:val="00234D16"/>
    <w:rsid w:val="00236D92"/>
    <w:rsid w:val="00236DC1"/>
    <w:rsid w:val="00236F50"/>
    <w:rsid w:val="002407E5"/>
    <w:rsid w:val="002408A5"/>
    <w:rsid w:val="00240A47"/>
    <w:rsid w:val="002418A0"/>
    <w:rsid w:val="002425D0"/>
    <w:rsid w:val="00242B3B"/>
    <w:rsid w:val="00244286"/>
    <w:rsid w:val="00245692"/>
    <w:rsid w:val="00245772"/>
    <w:rsid w:val="0024608C"/>
    <w:rsid w:val="00246674"/>
    <w:rsid w:val="002476A0"/>
    <w:rsid w:val="002500C3"/>
    <w:rsid w:val="0025090F"/>
    <w:rsid w:val="00251B35"/>
    <w:rsid w:val="002524CA"/>
    <w:rsid w:val="00252DD2"/>
    <w:rsid w:val="002541DA"/>
    <w:rsid w:val="002545BA"/>
    <w:rsid w:val="00254A09"/>
    <w:rsid w:val="00255823"/>
    <w:rsid w:val="00255B92"/>
    <w:rsid w:val="00255D52"/>
    <w:rsid w:val="0025610C"/>
    <w:rsid w:val="002561E4"/>
    <w:rsid w:val="00260ADD"/>
    <w:rsid w:val="00260D67"/>
    <w:rsid w:val="00261399"/>
    <w:rsid w:val="002622FC"/>
    <w:rsid w:val="0026236C"/>
    <w:rsid w:val="002623A9"/>
    <w:rsid w:val="00263496"/>
    <w:rsid w:val="00263F2A"/>
    <w:rsid w:val="00264114"/>
    <w:rsid w:val="002641AF"/>
    <w:rsid w:val="002647A5"/>
    <w:rsid w:val="002649C6"/>
    <w:rsid w:val="002651DC"/>
    <w:rsid w:val="002656FA"/>
    <w:rsid w:val="00266C69"/>
    <w:rsid w:val="0026772F"/>
    <w:rsid w:val="00270B1B"/>
    <w:rsid w:val="0027283B"/>
    <w:rsid w:val="00272A12"/>
    <w:rsid w:val="002735BA"/>
    <w:rsid w:val="00273DDE"/>
    <w:rsid w:val="00274B6F"/>
    <w:rsid w:val="00274B92"/>
    <w:rsid w:val="002826BA"/>
    <w:rsid w:val="00282E11"/>
    <w:rsid w:val="0028595B"/>
    <w:rsid w:val="002862C3"/>
    <w:rsid w:val="00286EC4"/>
    <w:rsid w:val="00287050"/>
    <w:rsid w:val="00290517"/>
    <w:rsid w:val="002923DB"/>
    <w:rsid w:val="00292827"/>
    <w:rsid w:val="00292C11"/>
    <w:rsid w:val="00292F4C"/>
    <w:rsid w:val="00293E09"/>
    <w:rsid w:val="0029439D"/>
    <w:rsid w:val="00294BA4"/>
    <w:rsid w:val="0029629B"/>
    <w:rsid w:val="00297113"/>
    <w:rsid w:val="0029746C"/>
    <w:rsid w:val="002A2198"/>
    <w:rsid w:val="002A2271"/>
    <w:rsid w:val="002A2E28"/>
    <w:rsid w:val="002A576C"/>
    <w:rsid w:val="002A5A0C"/>
    <w:rsid w:val="002A5A50"/>
    <w:rsid w:val="002A60CE"/>
    <w:rsid w:val="002A63C8"/>
    <w:rsid w:val="002A6812"/>
    <w:rsid w:val="002A692B"/>
    <w:rsid w:val="002A6B8A"/>
    <w:rsid w:val="002A7DE4"/>
    <w:rsid w:val="002B0C63"/>
    <w:rsid w:val="002B191A"/>
    <w:rsid w:val="002B1CA9"/>
    <w:rsid w:val="002B1E8A"/>
    <w:rsid w:val="002B1F00"/>
    <w:rsid w:val="002B27AF"/>
    <w:rsid w:val="002B2AA6"/>
    <w:rsid w:val="002B4232"/>
    <w:rsid w:val="002B45CB"/>
    <w:rsid w:val="002B4BD7"/>
    <w:rsid w:val="002B66F6"/>
    <w:rsid w:val="002B75FB"/>
    <w:rsid w:val="002B764E"/>
    <w:rsid w:val="002B768F"/>
    <w:rsid w:val="002B7BA2"/>
    <w:rsid w:val="002C05DA"/>
    <w:rsid w:val="002C0A1B"/>
    <w:rsid w:val="002C0C4D"/>
    <w:rsid w:val="002C1446"/>
    <w:rsid w:val="002C2326"/>
    <w:rsid w:val="002C3090"/>
    <w:rsid w:val="002C36D0"/>
    <w:rsid w:val="002C400B"/>
    <w:rsid w:val="002C52B6"/>
    <w:rsid w:val="002C5464"/>
    <w:rsid w:val="002C590D"/>
    <w:rsid w:val="002C5CCF"/>
    <w:rsid w:val="002C5E25"/>
    <w:rsid w:val="002C6003"/>
    <w:rsid w:val="002C6B25"/>
    <w:rsid w:val="002D1EAD"/>
    <w:rsid w:val="002D2B8B"/>
    <w:rsid w:val="002D3151"/>
    <w:rsid w:val="002D39AC"/>
    <w:rsid w:val="002D3C17"/>
    <w:rsid w:val="002D4082"/>
    <w:rsid w:val="002D412E"/>
    <w:rsid w:val="002D4964"/>
    <w:rsid w:val="002D4BC5"/>
    <w:rsid w:val="002D5831"/>
    <w:rsid w:val="002D6361"/>
    <w:rsid w:val="002D6E6C"/>
    <w:rsid w:val="002D7CBD"/>
    <w:rsid w:val="002E03F6"/>
    <w:rsid w:val="002E152B"/>
    <w:rsid w:val="002E18A2"/>
    <w:rsid w:val="002E18E3"/>
    <w:rsid w:val="002E1A57"/>
    <w:rsid w:val="002E1C09"/>
    <w:rsid w:val="002E264B"/>
    <w:rsid w:val="002E2712"/>
    <w:rsid w:val="002E2719"/>
    <w:rsid w:val="002E27F3"/>
    <w:rsid w:val="002E2ED3"/>
    <w:rsid w:val="002E3056"/>
    <w:rsid w:val="002E4286"/>
    <w:rsid w:val="002E5DFC"/>
    <w:rsid w:val="002E6969"/>
    <w:rsid w:val="002E6E90"/>
    <w:rsid w:val="002E72DE"/>
    <w:rsid w:val="002E7438"/>
    <w:rsid w:val="002E7A1F"/>
    <w:rsid w:val="002E7F34"/>
    <w:rsid w:val="002F0308"/>
    <w:rsid w:val="002F1272"/>
    <w:rsid w:val="002F14A3"/>
    <w:rsid w:val="002F179F"/>
    <w:rsid w:val="002F1D24"/>
    <w:rsid w:val="002F252B"/>
    <w:rsid w:val="002F2A7D"/>
    <w:rsid w:val="002F2C7B"/>
    <w:rsid w:val="002F2D5F"/>
    <w:rsid w:val="002F2FC4"/>
    <w:rsid w:val="002F3A56"/>
    <w:rsid w:val="002F49B5"/>
    <w:rsid w:val="002F5AFD"/>
    <w:rsid w:val="002F5EF3"/>
    <w:rsid w:val="002F632E"/>
    <w:rsid w:val="00300352"/>
    <w:rsid w:val="00300C2B"/>
    <w:rsid w:val="003018C9"/>
    <w:rsid w:val="00302B35"/>
    <w:rsid w:val="0030345C"/>
    <w:rsid w:val="00303F55"/>
    <w:rsid w:val="00304557"/>
    <w:rsid w:val="00305664"/>
    <w:rsid w:val="00305696"/>
    <w:rsid w:val="00307618"/>
    <w:rsid w:val="00310BDE"/>
    <w:rsid w:val="003119E0"/>
    <w:rsid w:val="003121E3"/>
    <w:rsid w:val="0031478A"/>
    <w:rsid w:val="00314A9D"/>
    <w:rsid w:val="00314C38"/>
    <w:rsid w:val="00315122"/>
    <w:rsid w:val="00316049"/>
    <w:rsid w:val="003166BE"/>
    <w:rsid w:val="00317B6F"/>
    <w:rsid w:val="00320392"/>
    <w:rsid w:val="00320993"/>
    <w:rsid w:val="0032116B"/>
    <w:rsid w:val="00321DE1"/>
    <w:rsid w:val="00323DCE"/>
    <w:rsid w:val="003251F3"/>
    <w:rsid w:val="00326683"/>
    <w:rsid w:val="00330C65"/>
    <w:rsid w:val="00331E00"/>
    <w:rsid w:val="00332D14"/>
    <w:rsid w:val="003330EB"/>
    <w:rsid w:val="003331A3"/>
    <w:rsid w:val="0033430E"/>
    <w:rsid w:val="00335D75"/>
    <w:rsid w:val="00335D80"/>
    <w:rsid w:val="00336E01"/>
    <w:rsid w:val="003373BF"/>
    <w:rsid w:val="0033746E"/>
    <w:rsid w:val="00337699"/>
    <w:rsid w:val="00337E30"/>
    <w:rsid w:val="00337E73"/>
    <w:rsid w:val="00340403"/>
    <w:rsid w:val="003407C6"/>
    <w:rsid w:val="00340AE3"/>
    <w:rsid w:val="00340E14"/>
    <w:rsid w:val="00341597"/>
    <w:rsid w:val="00342ED3"/>
    <w:rsid w:val="00343E9A"/>
    <w:rsid w:val="00343F30"/>
    <w:rsid w:val="0034517B"/>
    <w:rsid w:val="0034597E"/>
    <w:rsid w:val="00345D3E"/>
    <w:rsid w:val="003460D9"/>
    <w:rsid w:val="00346393"/>
    <w:rsid w:val="003466B2"/>
    <w:rsid w:val="003466FC"/>
    <w:rsid w:val="00346D42"/>
    <w:rsid w:val="00347733"/>
    <w:rsid w:val="003477BD"/>
    <w:rsid w:val="00347804"/>
    <w:rsid w:val="0034782D"/>
    <w:rsid w:val="003509C0"/>
    <w:rsid w:val="0035139E"/>
    <w:rsid w:val="003515AF"/>
    <w:rsid w:val="00351FFC"/>
    <w:rsid w:val="00352E14"/>
    <w:rsid w:val="00353257"/>
    <w:rsid w:val="00353DBF"/>
    <w:rsid w:val="00355547"/>
    <w:rsid w:val="00356BA8"/>
    <w:rsid w:val="003570BB"/>
    <w:rsid w:val="0036025E"/>
    <w:rsid w:val="0036073A"/>
    <w:rsid w:val="0036097E"/>
    <w:rsid w:val="00360A8F"/>
    <w:rsid w:val="00360B88"/>
    <w:rsid w:val="00361AC6"/>
    <w:rsid w:val="003621E7"/>
    <w:rsid w:val="003634C6"/>
    <w:rsid w:val="00363627"/>
    <w:rsid w:val="003637D2"/>
    <w:rsid w:val="00363B56"/>
    <w:rsid w:val="003642F9"/>
    <w:rsid w:val="0036445A"/>
    <w:rsid w:val="00364C58"/>
    <w:rsid w:val="003663CE"/>
    <w:rsid w:val="00366744"/>
    <w:rsid w:val="00367BD7"/>
    <w:rsid w:val="0037033F"/>
    <w:rsid w:val="00370437"/>
    <w:rsid w:val="00370B54"/>
    <w:rsid w:val="00371813"/>
    <w:rsid w:val="00373C0F"/>
    <w:rsid w:val="003741B7"/>
    <w:rsid w:val="00374525"/>
    <w:rsid w:val="0037509E"/>
    <w:rsid w:val="003753FA"/>
    <w:rsid w:val="0037596F"/>
    <w:rsid w:val="00376CD4"/>
    <w:rsid w:val="00376CE1"/>
    <w:rsid w:val="0037705B"/>
    <w:rsid w:val="0037742B"/>
    <w:rsid w:val="00377E0E"/>
    <w:rsid w:val="00380920"/>
    <w:rsid w:val="003810A4"/>
    <w:rsid w:val="00381395"/>
    <w:rsid w:val="00381539"/>
    <w:rsid w:val="003821BC"/>
    <w:rsid w:val="00382BB5"/>
    <w:rsid w:val="00383115"/>
    <w:rsid w:val="0038432C"/>
    <w:rsid w:val="003847C4"/>
    <w:rsid w:val="00386B76"/>
    <w:rsid w:val="003877DF"/>
    <w:rsid w:val="0039053E"/>
    <w:rsid w:val="003913EA"/>
    <w:rsid w:val="00391ECC"/>
    <w:rsid w:val="00392538"/>
    <w:rsid w:val="00392A6B"/>
    <w:rsid w:val="003938DF"/>
    <w:rsid w:val="00393CDA"/>
    <w:rsid w:val="00393EF2"/>
    <w:rsid w:val="00394233"/>
    <w:rsid w:val="00394547"/>
    <w:rsid w:val="003946B9"/>
    <w:rsid w:val="0039498B"/>
    <w:rsid w:val="003952AC"/>
    <w:rsid w:val="00395F92"/>
    <w:rsid w:val="003960DA"/>
    <w:rsid w:val="003971F1"/>
    <w:rsid w:val="003A0159"/>
    <w:rsid w:val="003A0293"/>
    <w:rsid w:val="003A1468"/>
    <w:rsid w:val="003A19B1"/>
    <w:rsid w:val="003A205B"/>
    <w:rsid w:val="003A3363"/>
    <w:rsid w:val="003A4587"/>
    <w:rsid w:val="003A5658"/>
    <w:rsid w:val="003A5ADF"/>
    <w:rsid w:val="003A5C6F"/>
    <w:rsid w:val="003A60BC"/>
    <w:rsid w:val="003A7A88"/>
    <w:rsid w:val="003B148C"/>
    <w:rsid w:val="003B16B8"/>
    <w:rsid w:val="003B19F6"/>
    <w:rsid w:val="003B3243"/>
    <w:rsid w:val="003B3491"/>
    <w:rsid w:val="003B3AB7"/>
    <w:rsid w:val="003B4F62"/>
    <w:rsid w:val="003B52AC"/>
    <w:rsid w:val="003B6259"/>
    <w:rsid w:val="003C0360"/>
    <w:rsid w:val="003C0ABE"/>
    <w:rsid w:val="003C0AEE"/>
    <w:rsid w:val="003C0CC0"/>
    <w:rsid w:val="003C1059"/>
    <w:rsid w:val="003C1C98"/>
    <w:rsid w:val="003C1CCA"/>
    <w:rsid w:val="003C2B3C"/>
    <w:rsid w:val="003C2E94"/>
    <w:rsid w:val="003C375B"/>
    <w:rsid w:val="003C3942"/>
    <w:rsid w:val="003C3FA3"/>
    <w:rsid w:val="003C411D"/>
    <w:rsid w:val="003C561F"/>
    <w:rsid w:val="003C5654"/>
    <w:rsid w:val="003C5D92"/>
    <w:rsid w:val="003C666C"/>
    <w:rsid w:val="003C6B06"/>
    <w:rsid w:val="003D136B"/>
    <w:rsid w:val="003D1676"/>
    <w:rsid w:val="003D196B"/>
    <w:rsid w:val="003D1E5A"/>
    <w:rsid w:val="003D3333"/>
    <w:rsid w:val="003D35D1"/>
    <w:rsid w:val="003D37FD"/>
    <w:rsid w:val="003D429F"/>
    <w:rsid w:val="003D42C4"/>
    <w:rsid w:val="003D4FFC"/>
    <w:rsid w:val="003D57B4"/>
    <w:rsid w:val="003D6484"/>
    <w:rsid w:val="003D6504"/>
    <w:rsid w:val="003E0980"/>
    <w:rsid w:val="003E0D54"/>
    <w:rsid w:val="003E20CE"/>
    <w:rsid w:val="003E214F"/>
    <w:rsid w:val="003E25BA"/>
    <w:rsid w:val="003E26FC"/>
    <w:rsid w:val="003E34E1"/>
    <w:rsid w:val="003E35B4"/>
    <w:rsid w:val="003E423A"/>
    <w:rsid w:val="003E47E4"/>
    <w:rsid w:val="003E4ECE"/>
    <w:rsid w:val="003E5EA3"/>
    <w:rsid w:val="003E7505"/>
    <w:rsid w:val="003F0206"/>
    <w:rsid w:val="003F0536"/>
    <w:rsid w:val="003F112C"/>
    <w:rsid w:val="003F1816"/>
    <w:rsid w:val="003F1A6D"/>
    <w:rsid w:val="003F2338"/>
    <w:rsid w:val="003F2917"/>
    <w:rsid w:val="003F2DD8"/>
    <w:rsid w:val="003F4770"/>
    <w:rsid w:val="003F4BE7"/>
    <w:rsid w:val="003F4D0D"/>
    <w:rsid w:val="003F5690"/>
    <w:rsid w:val="003F5AA4"/>
    <w:rsid w:val="003F5C5B"/>
    <w:rsid w:val="003F68D0"/>
    <w:rsid w:val="003F6BD8"/>
    <w:rsid w:val="003F6DAF"/>
    <w:rsid w:val="003F702F"/>
    <w:rsid w:val="003F7500"/>
    <w:rsid w:val="003F7714"/>
    <w:rsid w:val="003F7A19"/>
    <w:rsid w:val="00400925"/>
    <w:rsid w:val="00400DE3"/>
    <w:rsid w:val="00402599"/>
    <w:rsid w:val="00402C9C"/>
    <w:rsid w:val="00402FCD"/>
    <w:rsid w:val="00402FFC"/>
    <w:rsid w:val="004031F3"/>
    <w:rsid w:val="004038EA"/>
    <w:rsid w:val="00404DE8"/>
    <w:rsid w:val="00404E9C"/>
    <w:rsid w:val="00405D55"/>
    <w:rsid w:val="00405F41"/>
    <w:rsid w:val="00406693"/>
    <w:rsid w:val="004066C9"/>
    <w:rsid w:val="004066E8"/>
    <w:rsid w:val="00407338"/>
    <w:rsid w:val="00407755"/>
    <w:rsid w:val="00410189"/>
    <w:rsid w:val="004102CB"/>
    <w:rsid w:val="00410E61"/>
    <w:rsid w:val="0041136D"/>
    <w:rsid w:val="00412146"/>
    <w:rsid w:val="004123BD"/>
    <w:rsid w:val="0041246E"/>
    <w:rsid w:val="00412F4F"/>
    <w:rsid w:val="00413A89"/>
    <w:rsid w:val="00413A9F"/>
    <w:rsid w:val="00414041"/>
    <w:rsid w:val="00414338"/>
    <w:rsid w:val="00415EB5"/>
    <w:rsid w:val="00416292"/>
    <w:rsid w:val="00417428"/>
    <w:rsid w:val="00417638"/>
    <w:rsid w:val="00417CA8"/>
    <w:rsid w:val="00420180"/>
    <w:rsid w:val="0042112D"/>
    <w:rsid w:val="004212EA"/>
    <w:rsid w:val="00421326"/>
    <w:rsid w:val="00421E43"/>
    <w:rsid w:val="0042205B"/>
    <w:rsid w:val="00422121"/>
    <w:rsid w:val="0042402D"/>
    <w:rsid w:val="00424278"/>
    <w:rsid w:val="00424885"/>
    <w:rsid w:val="00424D54"/>
    <w:rsid w:val="0042603E"/>
    <w:rsid w:val="004305E7"/>
    <w:rsid w:val="00430A18"/>
    <w:rsid w:val="00431267"/>
    <w:rsid w:val="0043172D"/>
    <w:rsid w:val="00431934"/>
    <w:rsid w:val="004322DA"/>
    <w:rsid w:val="0043278C"/>
    <w:rsid w:val="00434416"/>
    <w:rsid w:val="00434A66"/>
    <w:rsid w:val="00435234"/>
    <w:rsid w:val="00435476"/>
    <w:rsid w:val="00435EEA"/>
    <w:rsid w:val="004361DC"/>
    <w:rsid w:val="00437329"/>
    <w:rsid w:val="00442550"/>
    <w:rsid w:val="00443115"/>
    <w:rsid w:val="004433FE"/>
    <w:rsid w:val="004439F8"/>
    <w:rsid w:val="00444528"/>
    <w:rsid w:val="004448B4"/>
    <w:rsid w:val="00446658"/>
    <w:rsid w:val="00447F2B"/>
    <w:rsid w:val="0045032A"/>
    <w:rsid w:val="00450DAC"/>
    <w:rsid w:val="00450ECA"/>
    <w:rsid w:val="00451260"/>
    <w:rsid w:val="00451789"/>
    <w:rsid w:val="00451CCF"/>
    <w:rsid w:val="0045218E"/>
    <w:rsid w:val="00452CBF"/>
    <w:rsid w:val="00454E9E"/>
    <w:rsid w:val="00455146"/>
    <w:rsid w:val="00455492"/>
    <w:rsid w:val="00456754"/>
    <w:rsid w:val="00457190"/>
    <w:rsid w:val="00457657"/>
    <w:rsid w:val="0045766F"/>
    <w:rsid w:val="00457A22"/>
    <w:rsid w:val="00457DFE"/>
    <w:rsid w:val="00460A17"/>
    <w:rsid w:val="004613B8"/>
    <w:rsid w:val="004625EF"/>
    <w:rsid w:val="00462B2E"/>
    <w:rsid w:val="004644CC"/>
    <w:rsid w:val="00464DD7"/>
    <w:rsid w:val="00465439"/>
    <w:rsid w:val="004655A2"/>
    <w:rsid w:val="0046613C"/>
    <w:rsid w:val="004663B9"/>
    <w:rsid w:val="00466AC2"/>
    <w:rsid w:val="00466E93"/>
    <w:rsid w:val="00467EC0"/>
    <w:rsid w:val="0047020F"/>
    <w:rsid w:val="004702FF"/>
    <w:rsid w:val="004707BE"/>
    <w:rsid w:val="0047227E"/>
    <w:rsid w:val="004723AD"/>
    <w:rsid w:val="004727F9"/>
    <w:rsid w:val="00472ACE"/>
    <w:rsid w:val="00473A93"/>
    <w:rsid w:val="00475F8A"/>
    <w:rsid w:val="00476076"/>
    <w:rsid w:val="00476798"/>
    <w:rsid w:val="00476D4D"/>
    <w:rsid w:val="00477353"/>
    <w:rsid w:val="00477B8B"/>
    <w:rsid w:val="00477CE2"/>
    <w:rsid w:val="00477EC2"/>
    <w:rsid w:val="004804DC"/>
    <w:rsid w:val="00480E6C"/>
    <w:rsid w:val="004811B7"/>
    <w:rsid w:val="0048162D"/>
    <w:rsid w:val="0048261F"/>
    <w:rsid w:val="0048288E"/>
    <w:rsid w:val="004836EB"/>
    <w:rsid w:val="00483E5C"/>
    <w:rsid w:val="00483F7F"/>
    <w:rsid w:val="004842D8"/>
    <w:rsid w:val="00484BBD"/>
    <w:rsid w:val="00484E71"/>
    <w:rsid w:val="00484FA2"/>
    <w:rsid w:val="0048510F"/>
    <w:rsid w:val="0048638A"/>
    <w:rsid w:val="00490AFC"/>
    <w:rsid w:val="0049195D"/>
    <w:rsid w:val="00491CCD"/>
    <w:rsid w:val="00491F11"/>
    <w:rsid w:val="0049372F"/>
    <w:rsid w:val="004944C4"/>
    <w:rsid w:val="0049475C"/>
    <w:rsid w:val="00494889"/>
    <w:rsid w:val="00494E82"/>
    <w:rsid w:val="00495DB9"/>
    <w:rsid w:val="00496480"/>
    <w:rsid w:val="004A09F3"/>
    <w:rsid w:val="004A0A88"/>
    <w:rsid w:val="004A1528"/>
    <w:rsid w:val="004A2A7F"/>
    <w:rsid w:val="004A3135"/>
    <w:rsid w:val="004A4AC5"/>
    <w:rsid w:val="004A50F0"/>
    <w:rsid w:val="004A5928"/>
    <w:rsid w:val="004A5DED"/>
    <w:rsid w:val="004A73EC"/>
    <w:rsid w:val="004B0B99"/>
    <w:rsid w:val="004B0E25"/>
    <w:rsid w:val="004B0EE5"/>
    <w:rsid w:val="004B22C4"/>
    <w:rsid w:val="004B2A5A"/>
    <w:rsid w:val="004B2E44"/>
    <w:rsid w:val="004B3284"/>
    <w:rsid w:val="004B438E"/>
    <w:rsid w:val="004B621A"/>
    <w:rsid w:val="004B6B96"/>
    <w:rsid w:val="004C0499"/>
    <w:rsid w:val="004C2C9D"/>
    <w:rsid w:val="004C2E18"/>
    <w:rsid w:val="004C45BF"/>
    <w:rsid w:val="004C460D"/>
    <w:rsid w:val="004C57BA"/>
    <w:rsid w:val="004C5D04"/>
    <w:rsid w:val="004C6DE4"/>
    <w:rsid w:val="004C6F9A"/>
    <w:rsid w:val="004C78B7"/>
    <w:rsid w:val="004C7BF3"/>
    <w:rsid w:val="004D0381"/>
    <w:rsid w:val="004D0565"/>
    <w:rsid w:val="004D078B"/>
    <w:rsid w:val="004D14A8"/>
    <w:rsid w:val="004D309A"/>
    <w:rsid w:val="004D3846"/>
    <w:rsid w:val="004D39E0"/>
    <w:rsid w:val="004D3BE9"/>
    <w:rsid w:val="004D3C42"/>
    <w:rsid w:val="004D4478"/>
    <w:rsid w:val="004D657E"/>
    <w:rsid w:val="004D6F9D"/>
    <w:rsid w:val="004D77A5"/>
    <w:rsid w:val="004D7BED"/>
    <w:rsid w:val="004D7F87"/>
    <w:rsid w:val="004E0AA0"/>
    <w:rsid w:val="004E1138"/>
    <w:rsid w:val="004E1A0E"/>
    <w:rsid w:val="004E1E34"/>
    <w:rsid w:val="004E212B"/>
    <w:rsid w:val="004E29BF"/>
    <w:rsid w:val="004E2C66"/>
    <w:rsid w:val="004E2D0E"/>
    <w:rsid w:val="004E2FDD"/>
    <w:rsid w:val="004E2FEB"/>
    <w:rsid w:val="004E33EC"/>
    <w:rsid w:val="004E3975"/>
    <w:rsid w:val="004E3AC8"/>
    <w:rsid w:val="004E444E"/>
    <w:rsid w:val="004E4753"/>
    <w:rsid w:val="004E4A23"/>
    <w:rsid w:val="004E643F"/>
    <w:rsid w:val="004E6625"/>
    <w:rsid w:val="004E70C4"/>
    <w:rsid w:val="004F028C"/>
    <w:rsid w:val="004F0433"/>
    <w:rsid w:val="004F063F"/>
    <w:rsid w:val="004F0E94"/>
    <w:rsid w:val="004F2E64"/>
    <w:rsid w:val="004F3174"/>
    <w:rsid w:val="004F3FB3"/>
    <w:rsid w:val="004F413A"/>
    <w:rsid w:val="004F474B"/>
    <w:rsid w:val="004F4772"/>
    <w:rsid w:val="004F4B4F"/>
    <w:rsid w:val="004F4B6D"/>
    <w:rsid w:val="004F4C00"/>
    <w:rsid w:val="004F4F6E"/>
    <w:rsid w:val="004F521D"/>
    <w:rsid w:val="004F56F1"/>
    <w:rsid w:val="004F5889"/>
    <w:rsid w:val="004F58BB"/>
    <w:rsid w:val="004F687C"/>
    <w:rsid w:val="004F6CE0"/>
    <w:rsid w:val="004F6D11"/>
    <w:rsid w:val="004F7A25"/>
    <w:rsid w:val="00500229"/>
    <w:rsid w:val="00500612"/>
    <w:rsid w:val="005009E6"/>
    <w:rsid w:val="00500D1E"/>
    <w:rsid w:val="00501420"/>
    <w:rsid w:val="00501650"/>
    <w:rsid w:val="00501D2B"/>
    <w:rsid w:val="00501E26"/>
    <w:rsid w:val="00501E3A"/>
    <w:rsid w:val="00503228"/>
    <w:rsid w:val="00503261"/>
    <w:rsid w:val="005037DB"/>
    <w:rsid w:val="00503E5A"/>
    <w:rsid w:val="00503ED2"/>
    <w:rsid w:val="0050402E"/>
    <w:rsid w:val="0050464A"/>
    <w:rsid w:val="0050469B"/>
    <w:rsid w:val="0050482D"/>
    <w:rsid w:val="0050573C"/>
    <w:rsid w:val="00506EE2"/>
    <w:rsid w:val="00507181"/>
    <w:rsid w:val="005100F8"/>
    <w:rsid w:val="00510D5F"/>
    <w:rsid w:val="0051274C"/>
    <w:rsid w:val="00512885"/>
    <w:rsid w:val="00512980"/>
    <w:rsid w:val="00512F0F"/>
    <w:rsid w:val="0051328B"/>
    <w:rsid w:val="00513757"/>
    <w:rsid w:val="00514DC8"/>
    <w:rsid w:val="00515838"/>
    <w:rsid w:val="005159B9"/>
    <w:rsid w:val="005162EA"/>
    <w:rsid w:val="00516300"/>
    <w:rsid w:val="00516924"/>
    <w:rsid w:val="00517202"/>
    <w:rsid w:val="00517A47"/>
    <w:rsid w:val="0052049F"/>
    <w:rsid w:val="005204DB"/>
    <w:rsid w:val="00520C42"/>
    <w:rsid w:val="00520D6E"/>
    <w:rsid w:val="0052186A"/>
    <w:rsid w:val="00522A5F"/>
    <w:rsid w:val="00523864"/>
    <w:rsid w:val="00523997"/>
    <w:rsid w:val="00523A7B"/>
    <w:rsid w:val="00525132"/>
    <w:rsid w:val="00525605"/>
    <w:rsid w:val="00525921"/>
    <w:rsid w:val="00526360"/>
    <w:rsid w:val="005264EB"/>
    <w:rsid w:val="00526DC9"/>
    <w:rsid w:val="005270C8"/>
    <w:rsid w:val="00527350"/>
    <w:rsid w:val="00527E85"/>
    <w:rsid w:val="0053081E"/>
    <w:rsid w:val="00532425"/>
    <w:rsid w:val="00532C1E"/>
    <w:rsid w:val="00533F12"/>
    <w:rsid w:val="005347C4"/>
    <w:rsid w:val="00535DBE"/>
    <w:rsid w:val="00536110"/>
    <w:rsid w:val="00536406"/>
    <w:rsid w:val="005365ED"/>
    <w:rsid w:val="00537D0A"/>
    <w:rsid w:val="00541845"/>
    <w:rsid w:val="005419BB"/>
    <w:rsid w:val="00542955"/>
    <w:rsid w:val="005431AB"/>
    <w:rsid w:val="00543548"/>
    <w:rsid w:val="00543863"/>
    <w:rsid w:val="00545B54"/>
    <w:rsid w:val="005468AF"/>
    <w:rsid w:val="00547354"/>
    <w:rsid w:val="0054785C"/>
    <w:rsid w:val="005500D5"/>
    <w:rsid w:val="00550AE1"/>
    <w:rsid w:val="00550CBD"/>
    <w:rsid w:val="00551F2A"/>
    <w:rsid w:val="00552410"/>
    <w:rsid w:val="005530BB"/>
    <w:rsid w:val="00553AC8"/>
    <w:rsid w:val="00553D18"/>
    <w:rsid w:val="0055407B"/>
    <w:rsid w:val="00554865"/>
    <w:rsid w:val="00554F5C"/>
    <w:rsid w:val="00556FBE"/>
    <w:rsid w:val="00561EC7"/>
    <w:rsid w:val="005621F7"/>
    <w:rsid w:val="00563AB5"/>
    <w:rsid w:val="00563EF0"/>
    <w:rsid w:val="00564599"/>
    <w:rsid w:val="00564C07"/>
    <w:rsid w:val="00564CFD"/>
    <w:rsid w:val="00564E4E"/>
    <w:rsid w:val="00564FDF"/>
    <w:rsid w:val="00564FF4"/>
    <w:rsid w:val="005655A2"/>
    <w:rsid w:val="00565627"/>
    <w:rsid w:val="00567932"/>
    <w:rsid w:val="00567F17"/>
    <w:rsid w:val="005701AC"/>
    <w:rsid w:val="005705F5"/>
    <w:rsid w:val="00570E53"/>
    <w:rsid w:val="005728EB"/>
    <w:rsid w:val="00572951"/>
    <w:rsid w:val="00572A00"/>
    <w:rsid w:val="005736F3"/>
    <w:rsid w:val="00573F6F"/>
    <w:rsid w:val="00574B46"/>
    <w:rsid w:val="005751E0"/>
    <w:rsid w:val="0057593C"/>
    <w:rsid w:val="00575C13"/>
    <w:rsid w:val="00576BE5"/>
    <w:rsid w:val="00576CC1"/>
    <w:rsid w:val="0058098D"/>
    <w:rsid w:val="00580BF1"/>
    <w:rsid w:val="0058210A"/>
    <w:rsid w:val="005821D3"/>
    <w:rsid w:val="0058227C"/>
    <w:rsid w:val="00582497"/>
    <w:rsid w:val="00582AE9"/>
    <w:rsid w:val="00583D0C"/>
    <w:rsid w:val="00586234"/>
    <w:rsid w:val="00586818"/>
    <w:rsid w:val="00587577"/>
    <w:rsid w:val="0058786E"/>
    <w:rsid w:val="00587FE1"/>
    <w:rsid w:val="005900FB"/>
    <w:rsid w:val="005902C4"/>
    <w:rsid w:val="00590473"/>
    <w:rsid w:val="00590B93"/>
    <w:rsid w:val="00590D07"/>
    <w:rsid w:val="005929A2"/>
    <w:rsid w:val="00592F4D"/>
    <w:rsid w:val="00593B46"/>
    <w:rsid w:val="00593B99"/>
    <w:rsid w:val="00593CE7"/>
    <w:rsid w:val="005949B2"/>
    <w:rsid w:val="00594AB8"/>
    <w:rsid w:val="00594F99"/>
    <w:rsid w:val="00596271"/>
    <w:rsid w:val="0059632C"/>
    <w:rsid w:val="00596D05"/>
    <w:rsid w:val="005970B9"/>
    <w:rsid w:val="00597BA0"/>
    <w:rsid w:val="00597F84"/>
    <w:rsid w:val="005A0A10"/>
    <w:rsid w:val="005A0B55"/>
    <w:rsid w:val="005A0D0A"/>
    <w:rsid w:val="005A1495"/>
    <w:rsid w:val="005A1799"/>
    <w:rsid w:val="005A1C92"/>
    <w:rsid w:val="005A2693"/>
    <w:rsid w:val="005A336A"/>
    <w:rsid w:val="005A35E6"/>
    <w:rsid w:val="005A4323"/>
    <w:rsid w:val="005A473F"/>
    <w:rsid w:val="005A49AB"/>
    <w:rsid w:val="005A5269"/>
    <w:rsid w:val="005A64C9"/>
    <w:rsid w:val="005A67CD"/>
    <w:rsid w:val="005A6B6C"/>
    <w:rsid w:val="005B225F"/>
    <w:rsid w:val="005B2761"/>
    <w:rsid w:val="005B3C8E"/>
    <w:rsid w:val="005B426F"/>
    <w:rsid w:val="005B4336"/>
    <w:rsid w:val="005B44CB"/>
    <w:rsid w:val="005B47E2"/>
    <w:rsid w:val="005B511F"/>
    <w:rsid w:val="005B54C7"/>
    <w:rsid w:val="005B613F"/>
    <w:rsid w:val="005B6DE0"/>
    <w:rsid w:val="005B7F77"/>
    <w:rsid w:val="005C0FEC"/>
    <w:rsid w:val="005C1074"/>
    <w:rsid w:val="005C21A5"/>
    <w:rsid w:val="005C6A16"/>
    <w:rsid w:val="005C6A42"/>
    <w:rsid w:val="005C6E17"/>
    <w:rsid w:val="005C7630"/>
    <w:rsid w:val="005C7CBE"/>
    <w:rsid w:val="005D0282"/>
    <w:rsid w:val="005D0552"/>
    <w:rsid w:val="005D066F"/>
    <w:rsid w:val="005D0C47"/>
    <w:rsid w:val="005D2036"/>
    <w:rsid w:val="005D28FE"/>
    <w:rsid w:val="005D35C0"/>
    <w:rsid w:val="005D3641"/>
    <w:rsid w:val="005D3E3E"/>
    <w:rsid w:val="005D3EBF"/>
    <w:rsid w:val="005D4F26"/>
    <w:rsid w:val="005D6528"/>
    <w:rsid w:val="005D6F9F"/>
    <w:rsid w:val="005E0591"/>
    <w:rsid w:val="005E1185"/>
    <w:rsid w:val="005E1866"/>
    <w:rsid w:val="005E20F5"/>
    <w:rsid w:val="005E3681"/>
    <w:rsid w:val="005E37CE"/>
    <w:rsid w:val="005E420B"/>
    <w:rsid w:val="005E4935"/>
    <w:rsid w:val="005E495D"/>
    <w:rsid w:val="005E4D2A"/>
    <w:rsid w:val="005E5538"/>
    <w:rsid w:val="005E630C"/>
    <w:rsid w:val="005E7117"/>
    <w:rsid w:val="005E71BD"/>
    <w:rsid w:val="005F0087"/>
    <w:rsid w:val="005F100D"/>
    <w:rsid w:val="005F11E3"/>
    <w:rsid w:val="005F252D"/>
    <w:rsid w:val="005F2C33"/>
    <w:rsid w:val="005F40FE"/>
    <w:rsid w:val="005F40FF"/>
    <w:rsid w:val="005F42C5"/>
    <w:rsid w:val="005F4AF0"/>
    <w:rsid w:val="005F4C69"/>
    <w:rsid w:val="005F5470"/>
    <w:rsid w:val="005F5492"/>
    <w:rsid w:val="005F59BB"/>
    <w:rsid w:val="005F78EA"/>
    <w:rsid w:val="005F7CFA"/>
    <w:rsid w:val="006004F7"/>
    <w:rsid w:val="00600574"/>
    <w:rsid w:val="00600933"/>
    <w:rsid w:val="00601123"/>
    <w:rsid w:val="006022DF"/>
    <w:rsid w:val="006026C1"/>
    <w:rsid w:val="00602D01"/>
    <w:rsid w:val="00603094"/>
    <w:rsid w:val="00603449"/>
    <w:rsid w:val="00603504"/>
    <w:rsid w:val="006035CF"/>
    <w:rsid w:val="00604AA6"/>
    <w:rsid w:val="00604D2A"/>
    <w:rsid w:val="00605877"/>
    <w:rsid w:val="00605E95"/>
    <w:rsid w:val="006104CA"/>
    <w:rsid w:val="006109A6"/>
    <w:rsid w:val="00611002"/>
    <w:rsid w:val="00611725"/>
    <w:rsid w:val="0061183F"/>
    <w:rsid w:val="00611AEA"/>
    <w:rsid w:val="00612113"/>
    <w:rsid w:val="006128E6"/>
    <w:rsid w:val="00613CC2"/>
    <w:rsid w:val="00614307"/>
    <w:rsid w:val="0061430A"/>
    <w:rsid w:val="00614E66"/>
    <w:rsid w:val="006150D3"/>
    <w:rsid w:val="00615A08"/>
    <w:rsid w:val="00615E94"/>
    <w:rsid w:val="00615E9E"/>
    <w:rsid w:val="00616AF3"/>
    <w:rsid w:val="006206CD"/>
    <w:rsid w:val="006206DB"/>
    <w:rsid w:val="006230AA"/>
    <w:rsid w:val="006234C1"/>
    <w:rsid w:val="00623AB7"/>
    <w:rsid w:val="0062452F"/>
    <w:rsid w:val="00625743"/>
    <w:rsid w:val="00625BFC"/>
    <w:rsid w:val="00625DCA"/>
    <w:rsid w:val="00626683"/>
    <w:rsid w:val="0062682F"/>
    <w:rsid w:val="00626D0D"/>
    <w:rsid w:val="0062706E"/>
    <w:rsid w:val="006270B7"/>
    <w:rsid w:val="00627963"/>
    <w:rsid w:val="00627F3A"/>
    <w:rsid w:val="00627F7E"/>
    <w:rsid w:val="006309BF"/>
    <w:rsid w:val="00630F50"/>
    <w:rsid w:val="006320BE"/>
    <w:rsid w:val="006327A9"/>
    <w:rsid w:val="00632F9D"/>
    <w:rsid w:val="0063331F"/>
    <w:rsid w:val="00633A9A"/>
    <w:rsid w:val="006342F2"/>
    <w:rsid w:val="00634C60"/>
    <w:rsid w:val="006358F6"/>
    <w:rsid w:val="00635A97"/>
    <w:rsid w:val="00636BC2"/>
    <w:rsid w:val="00637095"/>
    <w:rsid w:val="006375CE"/>
    <w:rsid w:val="006404D9"/>
    <w:rsid w:val="006412E1"/>
    <w:rsid w:val="00641C19"/>
    <w:rsid w:val="00642111"/>
    <w:rsid w:val="006425A3"/>
    <w:rsid w:val="0064279E"/>
    <w:rsid w:val="00642B83"/>
    <w:rsid w:val="00642F48"/>
    <w:rsid w:val="006439A6"/>
    <w:rsid w:val="00643F41"/>
    <w:rsid w:val="0064419C"/>
    <w:rsid w:val="006447DA"/>
    <w:rsid w:val="00644897"/>
    <w:rsid w:val="00644970"/>
    <w:rsid w:val="00644976"/>
    <w:rsid w:val="006451BB"/>
    <w:rsid w:val="00645923"/>
    <w:rsid w:val="00645AFE"/>
    <w:rsid w:val="0064774D"/>
    <w:rsid w:val="00647BF3"/>
    <w:rsid w:val="00651C13"/>
    <w:rsid w:val="00651E33"/>
    <w:rsid w:val="006526BF"/>
    <w:rsid w:val="0065272F"/>
    <w:rsid w:val="00652775"/>
    <w:rsid w:val="00652AE9"/>
    <w:rsid w:val="00653372"/>
    <w:rsid w:val="006535B6"/>
    <w:rsid w:val="006538C7"/>
    <w:rsid w:val="006538CF"/>
    <w:rsid w:val="006542FA"/>
    <w:rsid w:val="00655723"/>
    <w:rsid w:val="0065584B"/>
    <w:rsid w:val="00655946"/>
    <w:rsid w:val="00655B03"/>
    <w:rsid w:val="00655CCD"/>
    <w:rsid w:val="0065634B"/>
    <w:rsid w:val="00656777"/>
    <w:rsid w:val="00657C9F"/>
    <w:rsid w:val="00660613"/>
    <w:rsid w:val="00660771"/>
    <w:rsid w:val="0066138D"/>
    <w:rsid w:val="00661B0C"/>
    <w:rsid w:val="00662836"/>
    <w:rsid w:val="00662F60"/>
    <w:rsid w:val="006635A7"/>
    <w:rsid w:val="00663A5F"/>
    <w:rsid w:val="0066535A"/>
    <w:rsid w:val="006660C1"/>
    <w:rsid w:val="0066648E"/>
    <w:rsid w:val="006701F5"/>
    <w:rsid w:val="0067106D"/>
    <w:rsid w:val="00671CDA"/>
    <w:rsid w:val="00672383"/>
    <w:rsid w:val="006750A2"/>
    <w:rsid w:val="006758C3"/>
    <w:rsid w:val="00677190"/>
    <w:rsid w:val="006778DF"/>
    <w:rsid w:val="00680D77"/>
    <w:rsid w:val="00681555"/>
    <w:rsid w:val="00681A76"/>
    <w:rsid w:val="00681C97"/>
    <w:rsid w:val="00683E80"/>
    <w:rsid w:val="00683F36"/>
    <w:rsid w:val="0068544F"/>
    <w:rsid w:val="00686230"/>
    <w:rsid w:val="006865FC"/>
    <w:rsid w:val="006873B9"/>
    <w:rsid w:val="006874EA"/>
    <w:rsid w:val="006876B9"/>
    <w:rsid w:val="006877A3"/>
    <w:rsid w:val="0069024E"/>
    <w:rsid w:val="006903C6"/>
    <w:rsid w:val="00690EC3"/>
    <w:rsid w:val="00691061"/>
    <w:rsid w:val="00691B0F"/>
    <w:rsid w:val="00691BEE"/>
    <w:rsid w:val="0069344E"/>
    <w:rsid w:val="00693C7B"/>
    <w:rsid w:val="00693E21"/>
    <w:rsid w:val="00693EA6"/>
    <w:rsid w:val="00694577"/>
    <w:rsid w:val="0069525D"/>
    <w:rsid w:val="00695E65"/>
    <w:rsid w:val="00696086"/>
    <w:rsid w:val="006960ED"/>
    <w:rsid w:val="0069668D"/>
    <w:rsid w:val="00696BC3"/>
    <w:rsid w:val="00696BE4"/>
    <w:rsid w:val="0069748C"/>
    <w:rsid w:val="00697712"/>
    <w:rsid w:val="00697827"/>
    <w:rsid w:val="006A0183"/>
    <w:rsid w:val="006A044A"/>
    <w:rsid w:val="006A0C96"/>
    <w:rsid w:val="006A0E1C"/>
    <w:rsid w:val="006A199B"/>
    <w:rsid w:val="006A1F19"/>
    <w:rsid w:val="006A22CE"/>
    <w:rsid w:val="006A26E7"/>
    <w:rsid w:val="006A2A96"/>
    <w:rsid w:val="006A2BE5"/>
    <w:rsid w:val="006A2D43"/>
    <w:rsid w:val="006A2DA3"/>
    <w:rsid w:val="006A3940"/>
    <w:rsid w:val="006A3A3F"/>
    <w:rsid w:val="006A3B7F"/>
    <w:rsid w:val="006A4665"/>
    <w:rsid w:val="006A51DC"/>
    <w:rsid w:val="006A56B4"/>
    <w:rsid w:val="006A58A3"/>
    <w:rsid w:val="006A6AD9"/>
    <w:rsid w:val="006A7D86"/>
    <w:rsid w:val="006A7F35"/>
    <w:rsid w:val="006B0041"/>
    <w:rsid w:val="006B04DB"/>
    <w:rsid w:val="006B06F7"/>
    <w:rsid w:val="006B10E8"/>
    <w:rsid w:val="006B1140"/>
    <w:rsid w:val="006B23BB"/>
    <w:rsid w:val="006B2755"/>
    <w:rsid w:val="006B2B5A"/>
    <w:rsid w:val="006B2C09"/>
    <w:rsid w:val="006B33CB"/>
    <w:rsid w:val="006B3518"/>
    <w:rsid w:val="006B4043"/>
    <w:rsid w:val="006B451D"/>
    <w:rsid w:val="006B58BA"/>
    <w:rsid w:val="006B621E"/>
    <w:rsid w:val="006B6610"/>
    <w:rsid w:val="006B7175"/>
    <w:rsid w:val="006B7B3A"/>
    <w:rsid w:val="006B7D20"/>
    <w:rsid w:val="006C06DD"/>
    <w:rsid w:val="006C0A34"/>
    <w:rsid w:val="006C10DA"/>
    <w:rsid w:val="006C208D"/>
    <w:rsid w:val="006C2470"/>
    <w:rsid w:val="006C31AB"/>
    <w:rsid w:val="006C448A"/>
    <w:rsid w:val="006C4FB8"/>
    <w:rsid w:val="006C656C"/>
    <w:rsid w:val="006C7AA1"/>
    <w:rsid w:val="006C7DF7"/>
    <w:rsid w:val="006D0642"/>
    <w:rsid w:val="006D086D"/>
    <w:rsid w:val="006D09A8"/>
    <w:rsid w:val="006D0AA8"/>
    <w:rsid w:val="006D0C39"/>
    <w:rsid w:val="006D0F42"/>
    <w:rsid w:val="006D176C"/>
    <w:rsid w:val="006D1CF2"/>
    <w:rsid w:val="006D2062"/>
    <w:rsid w:val="006D4A1A"/>
    <w:rsid w:val="006D4D26"/>
    <w:rsid w:val="006D779B"/>
    <w:rsid w:val="006E0EA9"/>
    <w:rsid w:val="006E1226"/>
    <w:rsid w:val="006E14DF"/>
    <w:rsid w:val="006E195E"/>
    <w:rsid w:val="006E2A68"/>
    <w:rsid w:val="006E2DD3"/>
    <w:rsid w:val="006E3634"/>
    <w:rsid w:val="006E3E56"/>
    <w:rsid w:val="006E4BD5"/>
    <w:rsid w:val="006E4CDF"/>
    <w:rsid w:val="006E537B"/>
    <w:rsid w:val="006E55AC"/>
    <w:rsid w:val="006E6171"/>
    <w:rsid w:val="006E6688"/>
    <w:rsid w:val="006E7008"/>
    <w:rsid w:val="006E7660"/>
    <w:rsid w:val="006E7BD2"/>
    <w:rsid w:val="006F05A1"/>
    <w:rsid w:val="006F1567"/>
    <w:rsid w:val="006F20B4"/>
    <w:rsid w:val="006F2372"/>
    <w:rsid w:val="006F244C"/>
    <w:rsid w:val="006F30ED"/>
    <w:rsid w:val="006F3128"/>
    <w:rsid w:val="006F49DD"/>
    <w:rsid w:val="006F4EE2"/>
    <w:rsid w:val="006F50C9"/>
    <w:rsid w:val="006F5101"/>
    <w:rsid w:val="006F5AF5"/>
    <w:rsid w:val="006F5EE8"/>
    <w:rsid w:val="006F661A"/>
    <w:rsid w:val="006F790B"/>
    <w:rsid w:val="006F79BB"/>
    <w:rsid w:val="00700152"/>
    <w:rsid w:val="0070143E"/>
    <w:rsid w:val="00703150"/>
    <w:rsid w:val="00703E2C"/>
    <w:rsid w:val="00703E45"/>
    <w:rsid w:val="00703F01"/>
    <w:rsid w:val="007043F2"/>
    <w:rsid w:val="00704B48"/>
    <w:rsid w:val="007055EE"/>
    <w:rsid w:val="00705794"/>
    <w:rsid w:val="007057B2"/>
    <w:rsid w:val="00705DCF"/>
    <w:rsid w:val="0070639E"/>
    <w:rsid w:val="00706E98"/>
    <w:rsid w:val="0070726F"/>
    <w:rsid w:val="007076E9"/>
    <w:rsid w:val="00710672"/>
    <w:rsid w:val="00710716"/>
    <w:rsid w:val="007115E9"/>
    <w:rsid w:val="00711BBA"/>
    <w:rsid w:val="00711F6F"/>
    <w:rsid w:val="00712DFB"/>
    <w:rsid w:val="007152C8"/>
    <w:rsid w:val="00715E5E"/>
    <w:rsid w:val="00715FD7"/>
    <w:rsid w:val="007164CF"/>
    <w:rsid w:val="00716DA7"/>
    <w:rsid w:val="00716F2E"/>
    <w:rsid w:val="007171E1"/>
    <w:rsid w:val="007176D7"/>
    <w:rsid w:val="00721392"/>
    <w:rsid w:val="007217E7"/>
    <w:rsid w:val="007220F1"/>
    <w:rsid w:val="00722936"/>
    <w:rsid w:val="0072299F"/>
    <w:rsid w:val="00722CC0"/>
    <w:rsid w:val="007240B4"/>
    <w:rsid w:val="00724F95"/>
    <w:rsid w:val="007265DB"/>
    <w:rsid w:val="00726B8A"/>
    <w:rsid w:val="00727B5B"/>
    <w:rsid w:val="00730770"/>
    <w:rsid w:val="007314C1"/>
    <w:rsid w:val="00731D43"/>
    <w:rsid w:val="007321EC"/>
    <w:rsid w:val="00732418"/>
    <w:rsid w:val="00732AB2"/>
    <w:rsid w:val="00732BDD"/>
    <w:rsid w:val="00732FB9"/>
    <w:rsid w:val="0073356D"/>
    <w:rsid w:val="007335C8"/>
    <w:rsid w:val="00733AB3"/>
    <w:rsid w:val="007345B6"/>
    <w:rsid w:val="007349B8"/>
    <w:rsid w:val="00735C4A"/>
    <w:rsid w:val="007364CE"/>
    <w:rsid w:val="007378CB"/>
    <w:rsid w:val="00740A4D"/>
    <w:rsid w:val="00740F56"/>
    <w:rsid w:val="00741D1C"/>
    <w:rsid w:val="007424E6"/>
    <w:rsid w:val="00743014"/>
    <w:rsid w:val="00743106"/>
    <w:rsid w:val="0074447E"/>
    <w:rsid w:val="00744F18"/>
    <w:rsid w:val="007466A5"/>
    <w:rsid w:val="00746985"/>
    <w:rsid w:val="00746A33"/>
    <w:rsid w:val="00747B87"/>
    <w:rsid w:val="00750077"/>
    <w:rsid w:val="00750712"/>
    <w:rsid w:val="00751324"/>
    <w:rsid w:val="00752CCD"/>
    <w:rsid w:val="0075344D"/>
    <w:rsid w:val="0075406F"/>
    <w:rsid w:val="007555CD"/>
    <w:rsid w:val="00755DE5"/>
    <w:rsid w:val="007561ED"/>
    <w:rsid w:val="007567F0"/>
    <w:rsid w:val="00756D8B"/>
    <w:rsid w:val="00756E1F"/>
    <w:rsid w:val="00757319"/>
    <w:rsid w:val="00757C0C"/>
    <w:rsid w:val="00760694"/>
    <w:rsid w:val="007608E3"/>
    <w:rsid w:val="0076095D"/>
    <w:rsid w:val="00760F76"/>
    <w:rsid w:val="0076206C"/>
    <w:rsid w:val="00762638"/>
    <w:rsid w:val="0076296E"/>
    <w:rsid w:val="00763C98"/>
    <w:rsid w:val="0076518E"/>
    <w:rsid w:val="00766264"/>
    <w:rsid w:val="00771907"/>
    <w:rsid w:val="00772754"/>
    <w:rsid w:val="007733AA"/>
    <w:rsid w:val="00773AF6"/>
    <w:rsid w:val="0077459F"/>
    <w:rsid w:val="00775BBA"/>
    <w:rsid w:val="00775BC6"/>
    <w:rsid w:val="00775DA3"/>
    <w:rsid w:val="00777CD3"/>
    <w:rsid w:val="00780206"/>
    <w:rsid w:val="007802B5"/>
    <w:rsid w:val="00780781"/>
    <w:rsid w:val="007807B4"/>
    <w:rsid w:val="00780B66"/>
    <w:rsid w:val="00781084"/>
    <w:rsid w:val="007817CC"/>
    <w:rsid w:val="00781927"/>
    <w:rsid w:val="00781BA1"/>
    <w:rsid w:val="0078380A"/>
    <w:rsid w:val="00784C39"/>
    <w:rsid w:val="007863C1"/>
    <w:rsid w:val="00786B7C"/>
    <w:rsid w:val="00787273"/>
    <w:rsid w:val="0078755A"/>
    <w:rsid w:val="00787B20"/>
    <w:rsid w:val="00791C8A"/>
    <w:rsid w:val="00792F63"/>
    <w:rsid w:val="00792FD7"/>
    <w:rsid w:val="007939AF"/>
    <w:rsid w:val="00794CDC"/>
    <w:rsid w:val="0079508C"/>
    <w:rsid w:val="00795333"/>
    <w:rsid w:val="00795B51"/>
    <w:rsid w:val="00796128"/>
    <w:rsid w:val="007962AA"/>
    <w:rsid w:val="007966CB"/>
    <w:rsid w:val="00797B26"/>
    <w:rsid w:val="00797D47"/>
    <w:rsid w:val="007A016D"/>
    <w:rsid w:val="007A01F7"/>
    <w:rsid w:val="007A0284"/>
    <w:rsid w:val="007A2591"/>
    <w:rsid w:val="007A2D10"/>
    <w:rsid w:val="007A310A"/>
    <w:rsid w:val="007A37EB"/>
    <w:rsid w:val="007A4934"/>
    <w:rsid w:val="007A57D4"/>
    <w:rsid w:val="007A682B"/>
    <w:rsid w:val="007A6D16"/>
    <w:rsid w:val="007A6E71"/>
    <w:rsid w:val="007A759C"/>
    <w:rsid w:val="007A7BA6"/>
    <w:rsid w:val="007B2538"/>
    <w:rsid w:val="007B3CD0"/>
    <w:rsid w:val="007B514A"/>
    <w:rsid w:val="007B5265"/>
    <w:rsid w:val="007B5318"/>
    <w:rsid w:val="007B56F8"/>
    <w:rsid w:val="007B62E6"/>
    <w:rsid w:val="007B67C3"/>
    <w:rsid w:val="007B6D90"/>
    <w:rsid w:val="007B6FC7"/>
    <w:rsid w:val="007B783F"/>
    <w:rsid w:val="007B7BCD"/>
    <w:rsid w:val="007C059D"/>
    <w:rsid w:val="007C0C74"/>
    <w:rsid w:val="007C16D0"/>
    <w:rsid w:val="007C27F8"/>
    <w:rsid w:val="007C2C8C"/>
    <w:rsid w:val="007C37D6"/>
    <w:rsid w:val="007C4697"/>
    <w:rsid w:val="007C5027"/>
    <w:rsid w:val="007C5A9E"/>
    <w:rsid w:val="007C5E72"/>
    <w:rsid w:val="007C625A"/>
    <w:rsid w:val="007C6A0E"/>
    <w:rsid w:val="007C72EB"/>
    <w:rsid w:val="007C78DD"/>
    <w:rsid w:val="007C793A"/>
    <w:rsid w:val="007D0558"/>
    <w:rsid w:val="007D0D50"/>
    <w:rsid w:val="007D1052"/>
    <w:rsid w:val="007D1056"/>
    <w:rsid w:val="007D124E"/>
    <w:rsid w:val="007D1396"/>
    <w:rsid w:val="007D179E"/>
    <w:rsid w:val="007D1BE9"/>
    <w:rsid w:val="007D1E2D"/>
    <w:rsid w:val="007D370C"/>
    <w:rsid w:val="007D3DEF"/>
    <w:rsid w:val="007D3E56"/>
    <w:rsid w:val="007D4E47"/>
    <w:rsid w:val="007D5267"/>
    <w:rsid w:val="007D5873"/>
    <w:rsid w:val="007D5B6C"/>
    <w:rsid w:val="007D6151"/>
    <w:rsid w:val="007D6AF5"/>
    <w:rsid w:val="007D6F69"/>
    <w:rsid w:val="007E018E"/>
    <w:rsid w:val="007E0751"/>
    <w:rsid w:val="007E09ED"/>
    <w:rsid w:val="007E248C"/>
    <w:rsid w:val="007E299B"/>
    <w:rsid w:val="007E29C8"/>
    <w:rsid w:val="007E2DB0"/>
    <w:rsid w:val="007E32C5"/>
    <w:rsid w:val="007E3779"/>
    <w:rsid w:val="007E3D8B"/>
    <w:rsid w:val="007E45E0"/>
    <w:rsid w:val="007E4644"/>
    <w:rsid w:val="007E46DB"/>
    <w:rsid w:val="007E482E"/>
    <w:rsid w:val="007E6F1F"/>
    <w:rsid w:val="007E7DDB"/>
    <w:rsid w:val="007F0C64"/>
    <w:rsid w:val="007F351B"/>
    <w:rsid w:val="007F36DC"/>
    <w:rsid w:val="007F445D"/>
    <w:rsid w:val="007F44D0"/>
    <w:rsid w:val="007F4F87"/>
    <w:rsid w:val="007F6452"/>
    <w:rsid w:val="007F658E"/>
    <w:rsid w:val="007F6697"/>
    <w:rsid w:val="007F6A58"/>
    <w:rsid w:val="007F70CE"/>
    <w:rsid w:val="007F773F"/>
    <w:rsid w:val="007F7A8A"/>
    <w:rsid w:val="008010CE"/>
    <w:rsid w:val="00801304"/>
    <w:rsid w:val="00801621"/>
    <w:rsid w:val="008018E7"/>
    <w:rsid w:val="00802805"/>
    <w:rsid w:val="00802878"/>
    <w:rsid w:val="00802C19"/>
    <w:rsid w:val="00802CCA"/>
    <w:rsid w:val="008030A8"/>
    <w:rsid w:val="008034AF"/>
    <w:rsid w:val="00803531"/>
    <w:rsid w:val="00803E31"/>
    <w:rsid w:val="0080566D"/>
    <w:rsid w:val="008065CD"/>
    <w:rsid w:val="00806651"/>
    <w:rsid w:val="008071DD"/>
    <w:rsid w:val="00807417"/>
    <w:rsid w:val="00807680"/>
    <w:rsid w:val="00807B41"/>
    <w:rsid w:val="00812C4D"/>
    <w:rsid w:val="008134CC"/>
    <w:rsid w:val="00813C63"/>
    <w:rsid w:val="0081442A"/>
    <w:rsid w:val="0081511A"/>
    <w:rsid w:val="008153CF"/>
    <w:rsid w:val="00815DB0"/>
    <w:rsid w:val="0081652F"/>
    <w:rsid w:val="00816D08"/>
    <w:rsid w:val="00816F12"/>
    <w:rsid w:val="0081715A"/>
    <w:rsid w:val="00817790"/>
    <w:rsid w:val="00820C33"/>
    <w:rsid w:val="00821A54"/>
    <w:rsid w:val="00821EF2"/>
    <w:rsid w:val="0082376A"/>
    <w:rsid w:val="00823F94"/>
    <w:rsid w:val="00824419"/>
    <w:rsid w:val="008258E8"/>
    <w:rsid w:val="00825923"/>
    <w:rsid w:val="008259DB"/>
    <w:rsid w:val="00826BAA"/>
    <w:rsid w:val="00826C1A"/>
    <w:rsid w:val="00826DCD"/>
    <w:rsid w:val="00827081"/>
    <w:rsid w:val="008278A5"/>
    <w:rsid w:val="00827CA4"/>
    <w:rsid w:val="008305E2"/>
    <w:rsid w:val="0083076B"/>
    <w:rsid w:val="0083108B"/>
    <w:rsid w:val="008320DB"/>
    <w:rsid w:val="00833498"/>
    <w:rsid w:val="0083353F"/>
    <w:rsid w:val="00833C3B"/>
    <w:rsid w:val="008343CD"/>
    <w:rsid w:val="00834FAC"/>
    <w:rsid w:val="00840147"/>
    <w:rsid w:val="00840747"/>
    <w:rsid w:val="00841025"/>
    <w:rsid w:val="008415B1"/>
    <w:rsid w:val="00841943"/>
    <w:rsid w:val="00841D7B"/>
    <w:rsid w:val="00841DFC"/>
    <w:rsid w:val="00842496"/>
    <w:rsid w:val="00842634"/>
    <w:rsid w:val="00842BCA"/>
    <w:rsid w:val="00843760"/>
    <w:rsid w:val="008439AF"/>
    <w:rsid w:val="008446B4"/>
    <w:rsid w:val="008451C5"/>
    <w:rsid w:val="00845237"/>
    <w:rsid w:val="00845E2A"/>
    <w:rsid w:val="008461C9"/>
    <w:rsid w:val="00846643"/>
    <w:rsid w:val="0084675C"/>
    <w:rsid w:val="008476C7"/>
    <w:rsid w:val="00847FA4"/>
    <w:rsid w:val="008502E1"/>
    <w:rsid w:val="00851871"/>
    <w:rsid w:val="00851982"/>
    <w:rsid w:val="00851D92"/>
    <w:rsid w:val="00852306"/>
    <w:rsid w:val="00852788"/>
    <w:rsid w:val="008535AF"/>
    <w:rsid w:val="00853F54"/>
    <w:rsid w:val="0085484D"/>
    <w:rsid w:val="00855196"/>
    <w:rsid w:val="00855301"/>
    <w:rsid w:val="00855494"/>
    <w:rsid w:val="008555D3"/>
    <w:rsid w:val="00855957"/>
    <w:rsid w:val="00856BDA"/>
    <w:rsid w:val="00856C06"/>
    <w:rsid w:val="00857503"/>
    <w:rsid w:val="0086052C"/>
    <w:rsid w:val="00860A61"/>
    <w:rsid w:val="00860CD9"/>
    <w:rsid w:val="00860D42"/>
    <w:rsid w:val="00860D66"/>
    <w:rsid w:val="0086132D"/>
    <w:rsid w:val="00861731"/>
    <w:rsid w:val="00861C58"/>
    <w:rsid w:val="0086282C"/>
    <w:rsid w:val="008634B5"/>
    <w:rsid w:val="008638D4"/>
    <w:rsid w:val="0086396F"/>
    <w:rsid w:val="00864133"/>
    <w:rsid w:val="008646DC"/>
    <w:rsid w:val="0086576B"/>
    <w:rsid w:val="00867994"/>
    <w:rsid w:val="008702C1"/>
    <w:rsid w:val="0087038D"/>
    <w:rsid w:val="00871318"/>
    <w:rsid w:val="008723F0"/>
    <w:rsid w:val="0087436D"/>
    <w:rsid w:val="0087555A"/>
    <w:rsid w:val="00875606"/>
    <w:rsid w:val="00875BAB"/>
    <w:rsid w:val="00875FBB"/>
    <w:rsid w:val="008761BD"/>
    <w:rsid w:val="008768FB"/>
    <w:rsid w:val="00877411"/>
    <w:rsid w:val="00877F2A"/>
    <w:rsid w:val="008804A7"/>
    <w:rsid w:val="00880B31"/>
    <w:rsid w:val="00880C53"/>
    <w:rsid w:val="00881731"/>
    <w:rsid w:val="0088254B"/>
    <w:rsid w:val="0088647B"/>
    <w:rsid w:val="00886FCE"/>
    <w:rsid w:val="0089006D"/>
    <w:rsid w:val="00890D3D"/>
    <w:rsid w:val="008911F8"/>
    <w:rsid w:val="008924F4"/>
    <w:rsid w:val="00892EB4"/>
    <w:rsid w:val="008933F2"/>
    <w:rsid w:val="0089371A"/>
    <w:rsid w:val="00894CBC"/>
    <w:rsid w:val="00895534"/>
    <w:rsid w:val="00895964"/>
    <w:rsid w:val="008959DF"/>
    <w:rsid w:val="00895EC9"/>
    <w:rsid w:val="008966A5"/>
    <w:rsid w:val="0089722D"/>
    <w:rsid w:val="00897B5A"/>
    <w:rsid w:val="00897DBB"/>
    <w:rsid w:val="008A0016"/>
    <w:rsid w:val="008A0090"/>
    <w:rsid w:val="008A0E2B"/>
    <w:rsid w:val="008A16DE"/>
    <w:rsid w:val="008A1E23"/>
    <w:rsid w:val="008A200B"/>
    <w:rsid w:val="008A263F"/>
    <w:rsid w:val="008A30A0"/>
    <w:rsid w:val="008A57B2"/>
    <w:rsid w:val="008A6B6B"/>
    <w:rsid w:val="008A7511"/>
    <w:rsid w:val="008A7AD1"/>
    <w:rsid w:val="008B047F"/>
    <w:rsid w:val="008B075C"/>
    <w:rsid w:val="008B0B05"/>
    <w:rsid w:val="008B10A1"/>
    <w:rsid w:val="008B2584"/>
    <w:rsid w:val="008B2F42"/>
    <w:rsid w:val="008B330F"/>
    <w:rsid w:val="008B386C"/>
    <w:rsid w:val="008B3E92"/>
    <w:rsid w:val="008B4101"/>
    <w:rsid w:val="008B4102"/>
    <w:rsid w:val="008B4F74"/>
    <w:rsid w:val="008B526A"/>
    <w:rsid w:val="008B6518"/>
    <w:rsid w:val="008B6668"/>
    <w:rsid w:val="008B69A2"/>
    <w:rsid w:val="008B6BA7"/>
    <w:rsid w:val="008B6C4F"/>
    <w:rsid w:val="008C04BE"/>
    <w:rsid w:val="008C07EA"/>
    <w:rsid w:val="008C2B8E"/>
    <w:rsid w:val="008C3151"/>
    <w:rsid w:val="008C4DC9"/>
    <w:rsid w:val="008C5C37"/>
    <w:rsid w:val="008C5DF5"/>
    <w:rsid w:val="008C5F32"/>
    <w:rsid w:val="008D02B4"/>
    <w:rsid w:val="008D03C4"/>
    <w:rsid w:val="008D0D17"/>
    <w:rsid w:val="008D0DB7"/>
    <w:rsid w:val="008D170B"/>
    <w:rsid w:val="008D1AC7"/>
    <w:rsid w:val="008D1BE0"/>
    <w:rsid w:val="008D2CAB"/>
    <w:rsid w:val="008D32DB"/>
    <w:rsid w:val="008D379F"/>
    <w:rsid w:val="008D41CA"/>
    <w:rsid w:val="008D430F"/>
    <w:rsid w:val="008D45FC"/>
    <w:rsid w:val="008D4D36"/>
    <w:rsid w:val="008D55C6"/>
    <w:rsid w:val="008D5653"/>
    <w:rsid w:val="008D5B64"/>
    <w:rsid w:val="008D6499"/>
    <w:rsid w:val="008D6C1E"/>
    <w:rsid w:val="008D7B48"/>
    <w:rsid w:val="008E3E19"/>
    <w:rsid w:val="008E3FAC"/>
    <w:rsid w:val="008E4046"/>
    <w:rsid w:val="008E5B3B"/>
    <w:rsid w:val="008E692B"/>
    <w:rsid w:val="008E6CE5"/>
    <w:rsid w:val="008E6CEF"/>
    <w:rsid w:val="008E700E"/>
    <w:rsid w:val="008E7B25"/>
    <w:rsid w:val="008F06E0"/>
    <w:rsid w:val="008F0C42"/>
    <w:rsid w:val="008F1046"/>
    <w:rsid w:val="008F12B2"/>
    <w:rsid w:val="008F145B"/>
    <w:rsid w:val="008F147F"/>
    <w:rsid w:val="008F1624"/>
    <w:rsid w:val="008F45D3"/>
    <w:rsid w:val="008F466C"/>
    <w:rsid w:val="008F4D78"/>
    <w:rsid w:val="008F4DCF"/>
    <w:rsid w:val="008F5E61"/>
    <w:rsid w:val="008F7AF4"/>
    <w:rsid w:val="008F7E46"/>
    <w:rsid w:val="00901209"/>
    <w:rsid w:val="00901299"/>
    <w:rsid w:val="009018EC"/>
    <w:rsid w:val="009019E3"/>
    <w:rsid w:val="00901DE4"/>
    <w:rsid w:val="009024F3"/>
    <w:rsid w:val="00902711"/>
    <w:rsid w:val="0090272C"/>
    <w:rsid w:val="00902A34"/>
    <w:rsid w:val="00902B54"/>
    <w:rsid w:val="00903BEC"/>
    <w:rsid w:val="00904627"/>
    <w:rsid w:val="00904906"/>
    <w:rsid w:val="00905C56"/>
    <w:rsid w:val="009067B0"/>
    <w:rsid w:val="00910D6D"/>
    <w:rsid w:val="00911249"/>
    <w:rsid w:val="0091139B"/>
    <w:rsid w:val="00911752"/>
    <w:rsid w:val="00911BB6"/>
    <w:rsid w:val="00911FC6"/>
    <w:rsid w:val="00912441"/>
    <w:rsid w:val="00912F25"/>
    <w:rsid w:val="009130ED"/>
    <w:rsid w:val="009137CD"/>
    <w:rsid w:val="0091625C"/>
    <w:rsid w:val="00916758"/>
    <w:rsid w:val="00916789"/>
    <w:rsid w:val="00917225"/>
    <w:rsid w:val="00917FAF"/>
    <w:rsid w:val="00920225"/>
    <w:rsid w:val="00921B5F"/>
    <w:rsid w:val="00921D31"/>
    <w:rsid w:val="009224A2"/>
    <w:rsid w:val="00922D85"/>
    <w:rsid w:val="00923177"/>
    <w:rsid w:val="009234B3"/>
    <w:rsid w:val="0092351A"/>
    <w:rsid w:val="009237F3"/>
    <w:rsid w:val="00923931"/>
    <w:rsid w:val="009253C6"/>
    <w:rsid w:val="00925575"/>
    <w:rsid w:val="00925B01"/>
    <w:rsid w:val="00926EE1"/>
    <w:rsid w:val="009279A0"/>
    <w:rsid w:val="00927A4C"/>
    <w:rsid w:val="00930073"/>
    <w:rsid w:val="009320B3"/>
    <w:rsid w:val="00932F97"/>
    <w:rsid w:val="009333E8"/>
    <w:rsid w:val="00933976"/>
    <w:rsid w:val="00934048"/>
    <w:rsid w:val="00934289"/>
    <w:rsid w:val="009344DD"/>
    <w:rsid w:val="00934A88"/>
    <w:rsid w:val="00935994"/>
    <w:rsid w:val="00936BC2"/>
    <w:rsid w:val="00936F9D"/>
    <w:rsid w:val="0093738E"/>
    <w:rsid w:val="009374C0"/>
    <w:rsid w:val="00937745"/>
    <w:rsid w:val="00937D62"/>
    <w:rsid w:val="009409B6"/>
    <w:rsid w:val="00940EB1"/>
    <w:rsid w:val="00940F23"/>
    <w:rsid w:val="00941034"/>
    <w:rsid w:val="0094174A"/>
    <w:rsid w:val="00942717"/>
    <w:rsid w:val="00942919"/>
    <w:rsid w:val="00942F11"/>
    <w:rsid w:val="00942F93"/>
    <w:rsid w:val="00943B76"/>
    <w:rsid w:val="009454CA"/>
    <w:rsid w:val="00945FAC"/>
    <w:rsid w:val="009467AD"/>
    <w:rsid w:val="0094693E"/>
    <w:rsid w:val="00946C91"/>
    <w:rsid w:val="009501B9"/>
    <w:rsid w:val="00950EEF"/>
    <w:rsid w:val="00951622"/>
    <w:rsid w:val="00951A9A"/>
    <w:rsid w:val="00952410"/>
    <w:rsid w:val="0095324C"/>
    <w:rsid w:val="00953854"/>
    <w:rsid w:val="00954254"/>
    <w:rsid w:val="00954379"/>
    <w:rsid w:val="00954EE7"/>
    <w:rsid w:val="0095511A"/>
    <w:rsid w:val="00955810"/>
    <w:rsid w:val="0095603F"/>
    <w:rsid w:val="0095611A"/>
    <w:rsid w:val="00956164"/>
    <w:rsid w:val="009563BD"/>
    <w:rsid w:val="0095684A"/>
    <w:rsid w:val="00957771"/>
    <w:rsid w:val="00957814"/>
    <w:rsid w:val="0095785B"/>
    <w:rsid w:val="00960236"/>
    <w:rsid w:val="00960AA4"/>
    <w:rsid w:val="00961280"/>
    <w:rsid w:val="009615FA"/>
    <w:rsid w:val="00961C98"/>
    <w:rsid w:val="00962494"/>
    <w:rsid w:val="00962579"/>
    <w:rsid w:val="0096265B"/>
    <w:rsid w:val="009626E2"/>
    <w:rsid w:val="00962894"/>
    <w:rsid w:val="00962ABE"/>
    <w:rsid w:val="00963DA3"/>
    <w:rsid w:val="009649FE"/>
    <w:rsid w:val="00965239"/>
    <w:rsid w:val="009652A2"/>
    <w:rsid w:val="009656D5"/>
    <w:rsid w:val="00965934"/>
    <w:rsid w:val="00965D61"/>
    <w:rsid w:val="009667FA"/>
    <w:rsid w:val="0096739A"/>
    <w:rsid w:val="00967742"/>
    <w:rsid w:val="00970EFC"/>
    <w:rsid w:val="00972637"/>
    <w:rsid w:val="00972762"/>
    <w:rsid w:val="0097367C"/>
    <w:rsid w:val="00975852"/>
    <w:rsid w:val="009760B0"/>
    <w:rsid w:val="00976391"/>
    <w:rsid w:val="009808CA"/>
    <w:rsid w:val="009811A4"/>
    <w:rsid w:val="009819EC"/>
    <w:rsid w:val="00982414"/>
    <w:rsid w:val="00982AFB"/>
    <w:rsid w:val="0098338C"/>
    <w:rsid w:val="00984AC6"/>
    <w:rsid w:val="00985929"/>
    <w:rsid w:val="00986295"/>
    <w:rsid w:val="0098721B"/>
    <w:rsid w:val="00987DE0"/>
    <w:rsid w:val="00987FBA"/>
    <w:rsid w:val="00990761"/>
    <w:rsid w:val="00990ACB"/>
    <w:rsid w:val="0099160F"/>
    <w:rsid w:val="00991B52"/>
    <w:rsid w:val="00991B93"/>
    <w:rsid w:val="009920DE"/>
    <w:rsid w:val="00992ADE"/>
    <w:rsid w:val="00992B34"/>
    <w:rsid w:val="00993188"/>
    <w:rsid w:val="00994575"/>
    <w:rsid w:val="00995D2C"/>
    <w:rsid w:val="009964BD"/>
    <w:rsid w:val="00996C9B"/>
    <w:rsid w:val="0099762C"/>
    <w:rsid w:val="009A0145"/>
    <w:rsid w:val="009A0E86"/>
    <w:rsid w:val="009A156F"/>
    <w:rsid w:val="009A1CAA"/>
    <w:rsid w:val="009A1D5D"/>
    <w:rsid w:val="009A2FFE"/>
    <w:rsid w:val="009A3129"/>
    <w:rsid w:val="009A3511"/>
    <w:rsid w:val="009A361B"/>
    <w:rsid w:val="009A3F87"/>
    <w:rsid w:val="009A42B7"/>
    <w:rsid w:val="009A48AF"/>
    <w:rsid w:val="009A5324"/>
    <w:rsid w:val="009A5675"/>
    <w:rsid w:val="009A63DC"/>
    <w:rsid w:val="009A72D3"/>
    <w:rsid w:val="009B09A1"/>
    <w:rsid w:val="009B0D2D"/>
    <w:rsid w:val="009B26B3"/>
    <w:rsid w:val="009B29B6"/>
    <w:rsid w:val="009B29D2"/>
    <w:rsid w:val="009B3319"/>
    <w:rsid w:val="009B50BE"/>
    <w:rsid w:val="009B5F30"/>
    <w:rsid w:val="009B6B07"/>
    <w:rsid w:val="009B706E"/>
    <w:rsid w:val="009B775B"/>
    <w:rsid w:val="009C1215"/>
    <w:rsid w:val="009C1DE9"/>
    <w:rsid w:val="009C3ABE"/>
    <w:rsid w:val="009C513D"/>
    <w:rsid w:val="009C5590"/>
    <w:rsid w:val="009C66F6"/>
    <w:rsid w:val="009C66FC"/>
    <w:rsid w:val="009C6C26"/>
    <w:rsid w:val="009C76F5"/>
    <w:rsid w:val="009C7CCC"/>
    <w:rsid w:val="009D09AC"/>
    <w:rsid w:val="009D0AC2"/>
    <w:rsid w:val="009D2C46"/>
    <w:rsid w:val="009D3DA7"/>
    <w:rsid w:val="009D5B01"/>
    <w:rsid w:val="009D5C24"/>
    <w:rsid w:val="009D5C2D"/>
    <w:rsid w:val="009D6AA5"/>
    <w:rsid w:val="009D6E36"/>
    <w:rsid w:val="009D7AE7"/>
    <w:rsid w:val="009D7BB1"/>
    <w:rsid w:val="009E10D3"/>
    <w:rsid w:val="009E15F4"/>
    <w:rsid w:val="009E1B49"/>
    <w:rsid w:val="009E1B4B"/>
    <w:rsid w:val="009E2D30"/>
    <w:rsid w:val="009E2E2E"/>
    <w:rsid w:val="009E2F78"/>
    <w:rsid w:val="009E3F5D"/>
    <w:rsid w:val="009E4D0A"/>
    <w:rsid w:val="009E59C0"/>
    <w:rsid w:val="009E5E46"/>
    <w:rsid w:val="009E61AA"/>
    <w:rsid w:val="009F0341"/>
    <w:rsid w:val="009F099C"/>
    <w:rsid w:val="009F0CCC"/>
    <w:rsid w:val="009F15C6"/>
    <w:rsid w:val="009F2906"/>
    <w:rsid w:val="009F2B31"/>
    <w:rsid w:val="009F4181"/>
    <w:rsid w:val="009F4360"/>
    <w:rsid w:val="009F703A"/>
    <w:rsid w:val="009F7260"/>
    <w:rsid w:val="009F73DF"/>
    <w:rsid w:val="009F7985"/>
    <w:rsid w:val="00A0134A"/>
    <w:rsid w:val="00A01AE7"/>
    <w:rsid w:val="00A01D20"/>
    <w:rsid w:val="00A035A4"/>
    <w:rsid w:val="00A03834"/>
    <w:rsid w:val="00A03B84"/>
    <w:rsid w:val="00A03C05"/>
    <w:rsid w:val="00A04630"/>
    <w:rsid w:val="00A05232"/>
    <w:rsid w:val="00A0593F"/>
    <w:rsid w:val="00A059F7"/>
    <w:rsid w:val="00A05D0E"/>
    <w:rsid w:val="00A066A0"/>
    <w:rsid w:val="00A07224"/>
    <w:rsid w:val="00A07262"/>
    <w:rsid w:val="00A07337"/>
    <w:rsid w:val="00A0788B"/>
    <w:rsid w:val="00A11D9E"/>
    <w:rsid w:val="00A12DCA"/>
    <w:rsid w:val="00A14C38"/>
    <w:rsid w:val="00A14D1E"/>
    <w:rsid w:val="00A150D0"/>
    <w:rsid w:val="00A15A83"/>
    <w:rsid w:val="00A16037"/>
    <w:rsid w:val="00A16BAC"/>
    <w:rsid w:val="00A17B42"/>
    <w:rsid w:val="00A20458"/>
    <w:rsid w:val="00A20A9F"/>
    <w:rsid w:val="00A21B50"/>
    <w:rsid w:val="00A221C4"/>
    <w:rsid w:val="00A22308"/>
    <w:rsid w:val="00A227AC"/>
    <w:rsid w:val="00A23638"/>
    <w:rsid w:val="00A23FC9"/>
    <w:rsid w:val="00A24275"/>
    <w:rsid w:val="00A24987"/>
    <w:rsid w:val="00A24B7B"/>
    <w:rsid w:val="00A24FCC"/>
    <w:rsid w:val="00A253A7"/>
    <w:rsid w:val="00A2554F"/>
    <w:rsid w:val="00A260A1"/>
    <w:rsid w:val="00A260D9"/>
    <w:rsid w:val="00A2682E"/>
    <w:rsid w:val="00A270B1"/>
    <w:rsid w:val="00A27593"/>
    <w:rsid w:val="00A310C0"/>
    <w:rsid w:val="00A316B1"/>
    <w:rsid w:val="00A326DB"/>
    <w:rsid w:val="00A333E8"/>
    <w:rsid w:val="00A33D84"/>
    <w:rsid w:val="00A359FD"/>
    <w:rsid w:val="00A36CD4"/>
    <w:rsid w:val="00A411FB"/>
    <w:rsid w:val="00A415C0"/>
    <w:rsid w:val="00A44171"/>
    <w:rsid w:val="00A449B8"/>
    <w:rsid w:val="00A45030"/>
    <w:rsid w:val="00A4516F"/>
    <w:rsid w:val="00A466E7"/>
    <w:rsid w:val="00A46F91"/>
    <w:rsid w:val="00A50BF2"/>
    <w:rsid w:val="00A50C25"/>
    <w:rsid w:val="00A50E47"/>
    <w:rsid w:val="00A513F9"/>
    <w:rsid w:val="00A515C2"/>
    <w:rsid w:val="00A5189C"/>
    <w:rsid w:val="00A51C8C"/>
    <w:rsid w:val="00A5282B"/>
    <w:rsid w:val="00A52E02"/>
    <w:rsid w:val="00A5304D"/>
    <w:rsid w:val="00A534BB"/>
    <w:rsid w:val="00A53737"/>
    <w:rsid w:val="00A5403C"/>
    <w:rsid w:val="00A547C9"/>
    <w:rsid w:val="00A54E1F"/>
    <w:rsid w:val="00A55232"/>
    <w:rsid w:val="00A552AC"/>
    <w:rsid w:val="00A57F68"/>
    <w:rsid w:val="00A6059A"/>
    <w:rsid w:val="00A61018"/>
    <w:rsid w:val="00A61C7B"/>
    <w:rsid w:val="00A622CA"/>
    <w:rsid w:val="00A62AB5"/>
    <w:rsid w:val="00A62FAC"/>
    <w:rsid w:val="00A63873"/>
    <w:rsid w:val="00A64BD4"/>
    <w:rsid w:val="00A64D4E"/>
    <w:rsid w:val="00A6584D"/>
    <w:rsid w:val="00A661F3"/>
    <w:rsid w:val="00A6652E"/>
    <w:rsid w:val="00A66EE8"/>
    <w:rsid w:val="00A671C8"/>
    <w:rsid w:val="00A67831"/>
    <w:rsid w:val="00A67E7B"/>
    <w:rsid w:val="00A710DF"/>
    <w:rsid w:val="00A7153E"/>
    <w:rsid w:val="00A71A17"/>
    <w:rsid w:val="00A71B8C"/>
    <w:rsid w:val="00A72768"/>
    <w:rsid w:val="00A72915"/>
    <w:rsid w:val="00A72E03"/>
    <w:rsid w:val="00A734E8"/>
    <w:rsid w:val="00A750C0"/>
    <w:rsid w:val="00A75A62"/>
    <w:rsid w:val="00A761E3"/>
    <w:rsid w:val="00A76676"/>
    <w:rsid w:val="00A767FB"/>
    <w:rsid w:val="00A76F69"/>
    <w:rsid w:val="00A77D99"/>
    <w:rsid w:val="00A8054D"/>
    <w:rsid w:val="00A805C0"/>
    <w:rsid w:val="00A80C50"/>
    <w:rsid w:val="00A814F1"/>
    <w:rsid w:val="00A82482"/>
    <w:rsid w:val="00A8248C"/>
    <w:rsid w:val="00A82A05"/>
    <w:rsid w:val="00A82A46"/>
    <w:rsid w:val="00A83823"/>
    <w:rsid w:val="00A84607"/>
    <w:rsid w:val="00A859E0"/>
    <w:rsid w:val="00A85AB2"/>
    <w:rsid w:val="00A87973"/>
    <w:rsid w:val="00A9155C"/>
    <w:rsid w:val="00A91D66"/>
    <w:rsid w:val="00A92001"/>
    <w:rsid w:val="00A92DD4"/>
    <w:rsid w:val="00A93149"/>
    <w:rsid w:val="00A93CBD"/>
    <w:rsid w:val="00A945C7"/>
    <w:rsid w:val="00A95F66"/>
    <w:rsid w:val="00A97198"/>
    <w:rsid w:val="00A979B3"/>
    <w:rsid w:val="00AA08E6"/>
    <w:rsid w:val="00AA0A65"/>
    <w:rsid w:val="00AA25DE"/>
    <w:rsid w:val="00AA2A24"/>
    <w:rsid w:val="00AA30B0"/>
    <w:rsid w:val="00AA3D61"/>
    <w:rsid w:val="00AA427B"/>
    <w:rsid w:val="00AA56EE"/>
    <w:rsid w:val="00AA5F9B"/>
    <w:rsid w:val="00AA6041"/>
    <w:rsid w:val="00AA61AC"/>
    <w:rsid w:val="00AA6966"/>
    <w:rsid w:val="00AA7490"/>
    <w:rsid w:val="00AA7E71"/>
    <w:rsid w:val="00AB03BA"/>
    <w:rsid w:val="00AB0838"/>
    <w:rsid w:val="00AB0E9F"/>
    <w:rsid w:val="00AB1568"/>
    <w:rsid w:val="00AB1973"/>
    <w:rsid w:val="00AB25B6"/>
    <w:rsid w:val="00AB2D33"/>
    <w:rsid w:val="00AB3737"/>
    <w:rsid w:val="00AB4499"/>
    <w:rsid w:val="00AB450A"/>
    <w:rsid w:val="00AB46AE"/>
    <w:rsid w:val="00AC01E5"/>
    <w:rsid w:val="00AC18FD"/>
    <w:rsid w:val="00AC19D3"/>
    <w:rsid w:val="00AC1C11"/>
    <w:rsid w:val="00AC1CA2"/>
    <w:rsid w:val="00AC2995"/>
    <w:rsid w:val="00AC2A0A"/>
    <w:rsid w:val="00AC34F3"/>
    <w:rsid w:val="00AC48E5"/>
    <w:rsid w:val="00AC4DB5"/>
    <w:rsid w:val="00AC5B04"/>
    <w:rsid w:val="00AC6DA7"/>
    <w:rsid w:val="00AC72D1"/>
    <w:rsid w:val="00AD1AF9"/>
    <w:rsid w:val="00AD24C5"/>
    <w:rsid w:val="00AD2817"/>
    <w:rsid w:val="00AD2A9E"/>
    <w:rsid w:val="00AD2DC2"/>
    <w:rsid w:val="00AD43F1"/>
    <w:rsid w:val="00AD4E5F"/>
    <w:rsid w:val="00AD55A3"/>
    <w:rsid w:val="00AD5E4E"/>
    <w:rsid w:val="00AD6303"/>
    <w:rsid w:val="00AD733F"/>
    <w:rsid w:val="00AD7849"/>
    <w:rsid w:val="00AD78CD"/>
    <w:rsid w:val="00AE0FD1"/>
    <w:rsid w:val="00AE159E"/>
    <w:rsid w:val="00AE1658"/>
    <w:rsid w:val="00AE2AE6"/>
    <w:rsid w:val="00AE3757"/>
    <w:rsid w:val="00AE3D03"/>
    <w:rsid w:val="00AE4B82"/>
    <w:rsid w:val="00AE50B6"/>
    <w:rsid w:val="00AE5E20"/>
    <w:rsid w:val="00AE608A"/>
    <w:rsid w:val="00AE60E6"/>
    <w:rsid w:val="00AF0B22"/>
    <w:rsid w:val="00AF1268"/>
    <w:rsid w:val="00AF14D9"/>
    <w:rsid w:val="00AF1738"/>
    <w:rsid w:val="00AF1DB6"/>
    <w:rsid w:val="00AF1E29"/>
    <w:rsid w:val="00AF1F46"/>
    <w:rsid w:val="00AF2752"/>
    <w:rsid w:val="00AF3275"/>
    <w:rsid w:val="00AF3C88"/>
    <w:rsid w:val="00AF40E5"/>
    <w:rsid w:val="00AF4533"/>
    <w:rsid w:val="00AF45F3"/>
    <w:rsid w:val="00AF4A67"/>
    <w:rsid w:val="00AF5009"/>
    <w:rsid w:val="00AF5DE4"/>
    <w:rsid w:val="00AF7AB3"/>
    <w:rsid w:val="00B0029D"/>
    <w:rsid w:val="00B00624"/>
    <w:rsid w:val="00B015D9"/>
    <w:rsid w:val="00B01AD0"/>
    <w:rsid w:val="00B024CB"/>
    <w:rsid w:val="00B02899"/>
    <w:rsid w:val="00B02B82"/>
    <w:rsid w:val="00B0335E"/>
    <w:rsid w:val="00B0342F"/>
    <w:rsid w:val="00B038EA"/>
    <w:rsid w:val="00B03F74"/>
    <w:rsid w:val="00B04B7C"/>
    <w:rsid w:val="00B073D6"/>
    <w:rsid w:val="00B0743E"/>
    <w:rsid w:val="00B074E3"/>
    <w:rsid w:val="00B07814"/>
    <w:rsid w:val="00B078D9"/>
    <w:rsid w:val="00B07ADA"/>
    <w:rsid w:val="00B07E69"/>
    <w:rsid w:val="00B10061"/>
    <w:rsid w:val="00B1035E"/>
    <w:rsid w:val="00B11BA6"/>
    <w:rsid w:val="00B11BBD"/>
    <w:rsid w:val="00B11FA0"/>
    <w:rsid w:val="00B123A7"/>
    <w:rsid w:val="00B1269D"/>
    <w:rsid w:val="00B12A78"/>
    <w:rsid w:val="00B1506A"/>
    <w:rsid w:val="00B1579A"/>
    <w:rsid w:val="00B15ED0"/>
    <w:rsid w:val="00B1604D"/>
    <w:rsid w:val="00B16338"/>
    <w:rsid w:val="00B17197"/>
    <w:rsid w:val="00B17658"/>
    <w:rsid w:val="00B20670"/>
    <w:rsid w:val="00B21184"/>
    <w:rsid w:val="00B215E0"/>
    <w:rsid w:val="00B22568"/>
    <w:rsid w:val="00B229A2"/>
    <w:rsid w:val="00B22A62"/>
    <w:rsid w:val="00B235E9"/>
    <w:rsid w:val="00B2379C"/>
    <w:rsid w:val="00B24992"/>
    <w:rsid w:val="00B24B97"/>
    <w:rsid w:val="00B2593B"/>
    <w:rsid w:val="00B25A78"/>
    <w:rsid w:val="00B25C0D"/>
    <w:rsid w:val="00B25DF2"/>
    <w:rsid w:val="00B25FC1"/>
    <w:rsid w:val="00B25FC2"/>
    <w:rsid w:val="00B26631"/>
    <w:rsid w:val="00B32F54"/>
    <w:rsid w:val="00B32F7F"/>
    <w:rsid w:val="00B34819"/>
    <w:rsid w:val="00B34AE8"/>
    <w:rsid w:val="00B34D14"/>
    <w:rsid w:val="00B35D2F"/>
    <w:rsid w:val="00B36684"/>
    <w:rsid w:val="00B3712E"/>
    <w:rsid w:val="00B37137"/>
    <w:rsid w:val="00B374DE"/>
    <w:rsid w:val="00B37CFD"/>
    <w:rsid w:val="00B400A4"/>
    <w:rsid w:val="00B41115"/>
    <w:rsid w:val="00B41C9A"/>
    <w:rsid w:val="00B41F73"/>
    <w:rsid w:val="00B422D9"/>
    <w:rsid w:val="00B423F1"/>
    <w:rsid w:val="00B42E31"/>
    <w:rsid w:val="00B4337A"/>
    <w:rsid w:val="00B463D1"/>
    <w:rsid w:val="00B46C3F"/>
    <w:rsid w:val="00B47332"/>
    <w:rsid w:val="00B47AA8"/>
    <w:rsid w:val="00B50D59"/>
    <w:rsid w:val="00B51DD7"/>
    <w:rsid w:val="00B51EE7"/>
    <w:rsid w:val="00B52092"/>
    <w:rsid w:val="00B52833"/>
    <w:rsid w:val="00B5412D"/>
    <w:rsid w:val="00B54856"/>
    <w:rsid w:val="00B5687E"/>
    <w:rsid w:val="00B56A93"/>
    <w:rsid w:val="00B56C6E"/>
    <w:rsid w:val="00B56D47"/>
    <w:rsid w:val="00B57731"/>
    <w:rsid w:val="00B57FBF"/>
    <w:rsid w:val="00B60DCC"/>
    <w:rsid w:val="00B6117E"/>
    <w:rsid w:val="00B61381"/>
    <w:rsid w:val="00B616D9"/>
    <w:rsid w:val="00B6264B"/>
    <w:rsid w:val="00B626FF"/>
    <w:rsid w:val="00B6279E"/>
    <w:rsid w:val="00B62C5F"/>
    <w:rsid w:val="00B62E9F"/>
    <w:rsid w:val="00B63689"/>
    <w:rsid w:val="00B644E5"/>
    <w:rsid w:val="00B64CCA"/>
    <w:rsid w:val="00B6510D"/>
    <w:rsid w:val="00B651FF"/>
    <w:rsid w:val="00B6523B"/>
    <w:rsid w:val="00B65948"/>
    <w:rsid w:val="00B664FF"/>
    <w:rsid w:val="00B665CE"/>
    <w:rsid w:val="00B67420"/>
    <w:rsid w:val="00B700E2"/>
    <w:rsid w:val="00B7278B"/>
    <w:rsid w:val="00B733A5"/>
    <w:rsid w:val="00B734EE"/>
    <w:rsid w:val="00B73514"/>
    <w:rsid w:val="00B74BA0"/>
    <w:rsid w:val="00B75F70"/>
    <w:rsid w:val="00B76102"/>
    <w:rsid w:val="00B76A0B"/>
    <w:rsid w:val="00B7724C"/>
    <w:rsid w:val="00B77778"/>
    <w:rsid w:val="00B8014E"/>
    <w:rsid w:val="00B80F7B"/>
    <w:rsid w:val="00B81551"/>
    <w:rsid w:val="00B82A03"/>
    <w:rsid w:val="00B82D69"/>
    <w:rsid w:val="00B82F1F"/>
    <w:rsid w:val="00B83A9C"/>
    <w:rsid w:val="00B85391"/>
    <w:rsid w:val="00B85982"/>
    <w:rsid w:val="00B868FC"/>
    <w:rsid w:val="00B87353"/>
    <w:rsid w:val="00B87790"/>
    <w:rsid w:val="00B90686"/>
    <w:rsid w:val="00B922A3"/>
    <w:rsid w:val="00B922CF"/>
    <w:rsid w:val="00B9279C"/>
    <w:rsid w:val="00B9295C"/>
    <w:rsid w:val="00B9337A"/>
    <w:rsid w:val="00B95116"/>
    <w:rsid w:val="00B966CE"/>
    <w:rsid w:val="00B968D5"/>
    <w:rsid w:val="00BA06BA"/>
    <w:rsid w:val="00BA07DA"/>
    <w:rsid w:val="00BA0F4B"/>
    <w:rsid w:val="00BA12B8"/>
    <w:rsid w:val="00BA1A1C"/>
    <w:rsid w:val="00BA1DD1"/>
    <w:rsid w:val="00BA2621"/>
    <w:rsid w:val="00BA2BCE"/>
    <w:rsid w:val="00BA39CB"/>
    <w:rsid w:val="00BA3E71"/>
    <w:rsid w:val="00BA4D14"/>
    <w:rsid w:val="00BA5901"/>
    <w:rsid w:val="00BA59AA"/>
    <w:rsid w:val="00BA6073"/>
    <w:rsid w:val="00BA6B95"/>
    <w:rsid w:val="00BA76E4"/>
    <w:rsid w:val="00BB1FDB"/>
    <w:rsid w:val="00BB2852"/>
    <w:rsid w:val="00BB414F"/>
    <w:rsid w:val="00BB42FA"/>
    <w:rsid w:val="00BB4DD5"/>
    <w:rsid w:val="00BB5115"/>
    <w:rsid w:val="00BB5735"/>
    <w:rsid w:val="00BB6B38"/>
    <w:rsid w:val="00BB6C66"/>
    <w:rsid w:val="00BB7029"/>
    <w:rsid w:val="00BB7471"/>
    <w:rsid w:val="00BB74CD"/>
    <w:rsid w:val="00BB7C83"/>
    <w:rsid w:val="00BC01FD"/>
    <w:rsid w:val="00BC09E9"/>
    <w:rsid w:val="00BC0DC5"/>
    <w:rsid w:val="00BC14A6"/>
    <w:rsid w:val="00BC1E0A"/>
    <w:rsid w:val="00BC2797"/>
    <w:rsid w:val="00BC2F23"/>
    <w:rsid w:val="00BC3781"/>
    <w:rsid w:val="00BC3C59"/>
    <w:rsid w:val="00BC4D3B"/>
    <w:rsid w:val="00BC4E8F"/>
    <w:rsid w:val="00BC5781"/>
    <w:rsid w:val="00BC58D1"/>
    <w:rsid w:val="00BC5941"/>
    <w:rsid w:val="00BC5EEF"/>
    <w:rsid w:val="00BC6F69"/>
    <w:rsid w:val="00BC6FB1"/>
    <w:rsid w:val="00BC6FF6"/>
    <w:rsid w:val="00BC7922"/>
    <w:rsid w:val="00BC7C33"/>
    <w:rsid w:val="00BC7E21"/>
    <w:rsid w:val="00BD0129"/>
    <w:rsid w:val="00BD1ADB"/>
    <w:rsid w:val="00BD1D9A"/>
    <w:rsid w:val="00BD30AD"/>
    <w:rsid w:val="00BD428D"/>
    <w:rsid w:val="00BD50C0"/>
    <w:rsid w:val="00BD549E"/>
    <w:rsid w:val="00BD556A"/>
    <w:rsid w:val="00BD5756"/>
    <w:rsid w:val="00BD593C"/>
    <w:rsid w:val="00BD5AAC"/>
    <w:rsid w:val="00BD6DD3"/>
    <w:rsid w:val="00BD7180"/>
    <w:rsid w:val="00BD71DF"/>
    <w:rsid w:val="00BD7D5C"/>
    <w:rsid w:val="00BE0D16"/>
    <w:rsid w:val="00BE14B0"/>
    <w:rsid w:val="00BE2D14"/>
    <w:rsid w:val="00BE36B4"/>
    <w:rsid w:val="00BE3C88"/>
    <w:rsid w:val="00BE43AA"/>
    <w:rsid w:val="00BE4632"/>
    <w:rsid w:val="00BE551C"/>
    <w:rsid w:val="00BE55BC"/>
    <w:rsid w:val="00BE5B25"/>
    <w:rsid w:val="00BE5BF7"/>
    <w:rsid w:val="00BE6877"/>
    <w:rsid w:val="00BE7375"/>
    <w:rsid w:val="00BE7ECE"/>
    <w:rsid w:val="00BF0358"/>
    <w:rsid w:val="00BF1D4E"/>
    <w:rsid w:val="00BF36C1"/>
    <w:rsid w:val="00BF3D9A"/>
    <w:rsid w:val="00BF4C13"/>
    <w:rsid w:val="00BF5118"/>
    <w:rsid w:val="00BF5953"/>
    <w:rsid w:val="00BF63F6"/>
    <w:rsid w:val="00BF6409"/>
    <w:rsid w:val="00BF6F37"/>
    <w:rsid w:val="00BF7034"/>
    <w:rsid w:val="00BF719B"/>
    <w:rsid w:val="00BF7524"/>
    <w:rsid w:val="00BF7A36"/>
    <w:rsid w:val="00BF7CA7"/>
    <w:rsid w:val="00C00464"/>
    <w:rsid w:val="00C0055E"/>
    <w:rsid w:val="00C006A9"/>
    <w:rsid w:val="00C015CC"/>
    <w:rsid w:val="00C01803"/>
    <w:rsid w:val="00C01D80"/>
    <w:rsid w:val="00C01FFE"/>
    <w:rsid w:val="00C02516"/>
    <w:rsid w:val="00C031AE"/>
    <w:rsid w:val="00C06602"/>
    <w:rsid w:val="00C06897"/>
    <w:rsid w:val="00C10098"/>
    <w:rsid w:val="00C10E10"/>
    <w:rsid w:val="00C118D4"/>
    <w:rsid w:val="00C11B97"/>
    <w:rsid w:val="00C124C4"/>
    <w:rsid w:val="00C12EF9"/>
    <w:rsid w:val="00C13CA2"/>
    <w:rsid w:val="00C143BF"/>
    <w:rsid w:val="00C149C1"/>
    <w:rsid w:val="00C14F88"/>
    <w:rsid w:val="00C1658B"/>
    <w:rsid w:val="00C16D73"/>
    <w:rsid w:val="00C200E7"/>
    <w:rsid w:val="00C207F9"/>
    <w:rsid w:val="00C20CFD"/>
    <w:rsid w:val="00C213E9"/>
    <w:rsid w:val="00C2158F"/>
    <w:rsid w:val="00C21A05"/>
    <w:rsid w:val="00C21E08"/>
    <w:rsid w:val="00C21FFF"/>
    <w:rsid w:val="00C240BB"/>
    <w:rsid w:val="00C25185"/>
    <w:rsid w:val="00C25691"/>
    <w:rsid w:val="00C273D1"/>
    <w:rsid w:val="00C303B9"/>
    <w:rsid w:val="00C30B22"/>
    <w:rsid w:val="00C30B74"/>
    <w:rsid w:val="00C319F3"/>
    <w:rsid w:val="00C31D61"/>
    <w:rsid w:val="00C32D52"/>
    <w:rsid w:val="00C33C2D"/>
    <w:rsid w:val="00C35B1A"/>
    <w:rsid w:val="00C36734"/>
    <w:rsid w:val="00C36956"/>
    <w:rsid w:val="00C36A4C"/>
    <w:rsid w:val="00C36E2D"/>
    <w:rsid w:val="00C3708A"/>
    <w:rsid w:val="00C37D43"/>
    <w:rsid w:val="00C400BC"/>
    <w:rsid w:val="00C406A1"/>
    <w:rsid w:val="00C40B58"/>
    <w:rsid w:val="00C412BF"/>
    <w:rsid w:val="00C4170C"/>
    <w:rsid w:val="00C42038"/>
    <w:rsid w:val="00C432EB"/>
    <w:rsid w:val="00C436CF"/>
    <w:rsid w:val="00C442C7"/>
    <w:rsid w:val="00C4462F"/>
    <w:rsid w:val="00C44D86"/>
    <w:rsid w:val="00C44ECC"/>
    <w:rsid w:val="00C466AA"/>
    <w:rsid w:val="00C47A2E"/>
    <w:rsid w:val="00C47F62"/>
    <w:rsid w:val="00C50B05"/>
    <w:rsid w:val="00C50D16"/>
    <w:rsid w:val="00C532ED"/>
    <w:rsid w:val="00C53841"/>
    <w:rsid w:val="00C53ACC"/>
    <w:rsid w:val="00C5478D"/>
    <w:rsid w:val="00C553E9"/>
    <w:rsid w:val="00C55D54"/>
    <w:rsid w:val="00C56541"/>
    <w:rsid w:val="00C5769D"/>
    <w:rsid w:val="00C57C96"/>
    <w:rsid w:val="00C61BAE"/>
    <w:rsid w:val="00C61DC8"/>
    <w:rsid w:val="00C64D1E"/>
    <w:rsid w:val="00C6537E"/>
    <w:rsid w:val="00C6566F"/>
    <w:rsid w:val="00C6588A"/>
    <w:rsid w:val="00C65FE6"/>
    <w:rsid w:val="00C676A8"/>
    <w:rsid w:val="00C71202"/>
    <w:rsid w:val="00C71BD8"/>
    <w:rsid w:val="00C7237D"/>
    <w:rsid w:val="00C72B6F"/>
    <w:rsid w:val="00C72CBE"/>
    <w:rsid w:val="00C73D57"/>
    <w:rsid w:val="00C74286"/>
    <w:rsid w:val="00C750A8"/>
    <w:rsid w:val="00C753E9"/>
    <w:rsid w:val="00C76001"/>
    <w:rsid w:val="00C76B35"/>
    <w:rsid w:val="00C771F1"/>
    <w:rsid w:val="00C778CC"/>
    <w:rsid w:val="00C77960"/>
    <w:rsid w:val="00C80144"/>
    <w:rsid w:val="00C8084E"/>
    <w:rsid w:val="00C80FD4"/>
    <w:rsid w:val="00C81508"/>
    <w:rsid w:val="00C82CD3"/>
    <w:rsid w:val="00C82D13"/>
    <w:rsid w:val="00C82EA0"/>
    <w:rsid w:val="00C84362"/>
    <w:rsid w:val="00C8487D"/>
    <w:rsid w:val="00C856A8"/>
    <w:rsid w:val="00C856C8"/>
    <w:rsid w:val="00C85BA9"/>
    <w:rsid w:val="00C86AEA"/>
    <w:rsid w:val="00C86E73"/>
    <w:rsid w:val="00C86EDA"/>
    <w:rsid w:val="00C87AE1"/>
    <w:rsid w:val="00C87C42"/>
    <w:rsid w:val="00C87DCF"/>
    <w:rsid w:val="00C87FEA"/>
    <w:rsid w:val="00C90071"/>
    <w:rsid w:val="00C90573"/>
    <w:rsid w:val="00C91089"/>
    <w:rsid w:val="00C913E1"/>
    <w:rsid w:val="00C91715"/>
    <w:rsid w:val="00C921C8"/>
    <w:rsid w:val="00C92739"/>
    <w:rsid w:val="00C936BB"/>
    <w:rsid w:val="00C93806"/>
    <w:rsid w:val="00C93E0B"/>
    <w:rsid w:val="00C94D56"/>
    <w:rsid w:val="00C95126"/>
    <w:rsid w:val="00C95ABD"/>
    <w:rsid w:val="00C95E87"/>
    <w:rsid w:val="00C965AA"/>
    <w:rsid w:val="00C97569"/>
    <w:rsid w:val="00C9794B"/>
    <w:rsid w:val="00C97952"/>
    <w:rsid w:val="00CA0899"/>
    <w:rsid w:val="00CA1C00"/>
    <w:rsid w:val="00CA229A"/>
    <w:rsid w:val="00CA2CB7"/>
    <w:rsid w:val="00CA3AAF"/>
    <w:rsid w:val="00CA41A5"/>
    <w:rsid w:val="00CA41B6"/>
    <w:rsid w:val="00CA6055"/>
    <w:rsid w:val="00CA6347"/>
    <w:rsid w:val="00CA6556"/>
    <w:rsid w:val="00CA7FB1"/>
    <w:rsid w:val="00CB0641"/>
    <w:rsid w:val="00CB0A09"/>
    <w:rsid w:val="00CB0F50"/>
    <w:rsid w:val="00CB176E"/>
    <w:rsid w:val="00CB2566"/>
    <w:rsid w:val="00CB2B8D"/>
    <w:rsid w:val="00CB2D29"/>
    <w:rsid w:val="00CB2D47"/>
    <w:rsid w:val="00CB3527"/>
    <w:rsid w:val="00CB36ED"/>
    <w:rsid w:val="00CB412B"/>
    <w:rsid w:val="00CB4314"/>
    <w:rsid w:val="00CB4B5B"/>
    <w:rsid w:val="00CB531C"/>
    <w:rsid w:val="00CB57CB"/>
    <w:rsid w:val="00CB58C8"/>
    <w:rsid w:val="00CB594E"/>
    <w:rsid w:val="00CB5C8C"/>
    <w:rsid w:val="00CB5D61"/>
    <w:rsid w:val="00CB7516"/>
    <w:rsid w:val="00CB7E5A"/>
    <w:rsid w:val="00CB7EB5"/>
    <w:rsid w:val="00CC0D3C"/>
    <w:rsid w:val="00CC1317"/>
    <w:rsid w:val="00CC2620"/>
    <w:rsid w:val="00CC2B9C"/>
    <w:rsid w:val="00CC30C3"/>
    <w:rsid w:val="00CC33D8"/>
    <w:rsid w:val="00CC3470"/>
    <w:rsid w:val="00CC483E"/>
    <w:rsid w:val="00CC48E7"/>
    <w:rsid w:val="00CC5132"/>
    <w:rsid w:val="00CC60BE"/>
    <w:rsid w:val="00CC632E"/>
    <w:rsid w:val="00CC6537"/>
    <w:rsid w:val="00CC6E07"/>
    <w:rsid w:val="00CD140A"/>
    <w:rsid w:val="00CD275D"/>
    <w:rsid w:val="00CD2B9F"/>
    <w:rsid w:val="00CD3F4A"/>
    <w:rsid w:val="00CD433F"/>
    <w:rsid w:val="00CD4FC5"/>
    <w:rsid w:val="00CD79F5"/>
    <w:rsid w:val="00CE0383"/>
    <w:rsid w:val="00CE0389"/>
    <w:rsid w:val="00CE0EE8"/>
    <w:rsid w:val="00CE0F4F"/>
    <w:rsid w:val="00CE13D1"/>
    <w:rsid w:val="00CE163A"/>
    <w:rsid w:val="00CE1BF4"/>
    <w:rsid w:val="00CE1FB5"/>
    <w:rsid w:val="00CE2365"/>
    <w:rsid w:val="00CE3240"/>
    <w:rsid w:val="00CE421B"/>
    <w:rsid w:val="00CE54D0"/>
    <w:rsid w:val="00CE611E"/>
    <w:rsid w:val="00CE6D71"/>
    <w:rsid w:val="00CE71CF"/>
    <w:rsid w:val="00CE7B2E"/>
    <w:rsid w:val="00CF0A9E"/>
    <w:rsid w:val="00CF2150"/>
    <w:rsid w:val="00CF2354"/>
    <w:rsid w:val="00CF26AD"/>
    <w:rsid w:val="00CF4BC1"/>
    <w:rsid w:val="00CF56B0"/>
    <w:rsid w:val="00CF660A"/>
    <w:rsid w:val="00CF6F96"/>
    <w:rsid w:val="00CF7B8C"/>
    <w:rsid w:val="00D00139"/>
    <w:rsid w:val="00D00A53"/>
    <w:rsid w:val="00D010DD"/>
    <w:rsid w:val="00D012AE"/>
    <w:rsid w:val="00D01B6C"/>
    <w:rsid w:val="00D01B9A"/>
    <w:rsid w:val="00D0232B"/>
    <w:rsid w:val="00D02627"/>
    <w:rsid w:val="00D0449C"/>
    <w:rsid w:val="00D05070"/>
    <w:rsid w:val="00D0507E"/>
    <w:rsid w:val="00D05C9C"/>
    <w:rsid w:val="00D06688"/>
    <w:rsid w:val="00D07282"/>
    <w:rsid w:val="00D104E1"/>
    <w:rsid w:val="00D10573"/>
    <w:rsid w:val="00D10917"/>
    <w:rsid w:val="00D1097A"/>
    <w:rsid w:val="00D10AA0"/>
    <w:rsid w:val="00D10D2A"/>
    <w:rsid w:val="00D10E62"/>
    <w:rsid w:val="00D117A9"/>
    <w:rsid w:val="00D11B1A"/>
    <w:rsid w:val="00D1234B"/>
    <w:rsid w:val="00D12F5B"/>
    <w:rsid w:val="00D134CF"/>
    <w:rsid w:val="00D1377D"/>
    <w:rsid w:val="00D14753"/>
    <w:rsid w:val="00D14C3B"/>
    <w:rsid w:val="00D14DD2"/>
    <w:rsid w:val="00D15076"/>
    <w:rsid w:val="00D1525B"/>
    <w:rsid w:val="00D16450"/>
    <w:rsid w:val="00D16861"/>
    <w:rsid w:val="00D16CED"/>
    <w:rsid w:val="00D173D8"/>
    <w:rsid w:val="00D17423"/>
    <w:rsid w:val="00D208EC"/>
    <w:rsid w:val="00D20C1D"/>
    <w:rsid w:val="00D2177B"/>
    <w:rsid w:val="00D2180B"/>
    <w:rsid w:val="00D21912"/>
    <w:rsid w:val="00D21C3B"/>
    <w:rsid w:val="00D221C0"/>
    <w:rsid w:val="00D2228E"/>
    <w:rsid w:val="00D22A75"/>
    <w:rsid w:val="00D2492A"/>
    <w:rsid w:val="00D24CCC"/>
    <w:rsid w:val="00D253C2"/>
    <w:rsid w:val="00D256C2"/>
    <w:rsid w:val="00D2620F"/>
    <w:rsid w:val="00D2713A"/>
    <w:rsid w:val="00D27793"/>
    <w:rsid w:val="00D2797A"/>
    <w:rsid w:val="00D27BB1"/>
    <w:rsid w:val="00D27F52"/>
    <w:rsid w:val="00D33948"/>
    <w:rsid w:val="00D3489C"/>
    <w:rsid w:val="00D36638"/>
    <w:rsid w:val="00D367B3"/>
    <w:rsid w:val="00D36A5C"/>
    <w:rsid w:val="00D36D40"/>
    <w:rsid w:val="00D36DFC"/>
    <w:rsid w:val="00D401F0"/>
    <w:rsid w:val="00D4127F"/>
    <w:rsid w:val="00D415C3"/>
    <w:rsid w:val="00D417E6"/>
    <w:rsid w:val="00D42889"/>
    <w:rsid w:val="00D42CC0"/>
    <w:rsid w:val="00D43048"/>
    <w:rsid w:val="00D4366D"/>
    <w:rsid w:val="00D44EE5"/>
    <w:rsid w:val="00D4560E"/>
    <w:rsid w:val="00D46EFD"/>
    <w:rsid w:val="00D50098"/>
    <w:rsid w:val="00D50F02"/>
    <w:rsid w:val="00D519B8"/>
    <w:rsid w:val="00D52078"/>
    <w:rsid w:val="00D540B0"/>
    <w:rsid w:val="00D541A1"/>
    <w:rsid w:val="00D5499D"/>
    <w:rsid w:val="00D55176"/>
    <w:rsid w:val="00D5532D"/>
    <w:rsid w:val="00D5590F"/>
    <w:rsid w:val="00D56687"/>
    <w:rsid w:val="00D56A77"/>
    <w:rsid w:val="00D56D2B"/>
    <w:rsid w:val="00D5750E"/>
    <w:rsid w:val="00D57CC6"/>
    <w:rsid w:val="00D60A2E"/>
    <w:rsid w:val="00D6123A"/>
    <w:rsid w:val="00D61E06"/>
    <w:rsid w:val="00D624BB"/>
    <w:rsid w:val="00D63171"/>
    <w:rsid w:val="00D63C51"/>
    <w:rsid w:val="00D642D0"/>
    <w:rsid w:val="00D652E5"/>
    <w:rsid w:val="00D65C7F"/>
    <w:rsid w:val="00D65CC6"/>
    <w:rsid w:val="00D66F47"/>
    <w:rsid w:val="00D674E5"/>
    <w:rsid w:val="00D67D98"/>
    <w:rsid w:val="00D702E9"/>
    <w:rsid w:val="00D70791"/>
    <w:rsid w:val="00D70868"/>
    <w:rsid w:val="00D70F19"/>
    <w:rsid w:val="00D7192F"/>
    <w:rsid w:val="00D71B46"/>
    <w:rsid w:val="00D72056"/>
    <w:rsid w:val="00D7264A"/>
    <w:rsid w:val="00D72ABC"/>
    <w:rsid w:val="00D733CE"/>
    <w:rsid w:val="00D7421D"/>
    <w:rsid w:val="00D74F36"/>
    <w:rsid w:val="00D75C96"/>
    <w:rsid w:val="00D761A3"/>
    <w:rsid w:val="00D76D8E"/>
    <w:rsid w:val="00D7743A"/>
    <w:rsid w:val="00D77546"/>
    <w:rsid w:val="00D77819"/>
    <w:rsid w:val="00D778B7"/>
    <w:rsid w:val="00D800D6"/>
    <w:rsid w:val="00D809AC"/>
    <w:rsid w:val="00D812BD"/>
    <w:rsid w:val="00D8205E"/>
    <w:rsid w:val="00D82BDC"/>
    <w:rsid w:val="00D82DB6"/>
    <w:rsid w:val="00D839F5"/>
    <w:rsid w:val="00D84CE1"/>
    <w:rsid w:val="00D85571"/>
    <w:rsid w:val="00D86D3A"/>
    <w:rsid w:val="00D87110"/>
    <w:rsid w:val="00D871DE"/>
    <w:rsid w:val="00D87E3E"/>
    <w:rsid w:val="00D91921"/>
    <w:rsid w:val="00D91AED"/>
    <w:rsid w:val="00D91FED"/>
    <w:rsid w:val="00D92163"/>
    <w:rsid w:val="00D921E7"/>
    <w:rsid w:val="00D922D8"/>
    <w:rsid w:val="00D924F9"/>
    <w:rsid w:val="00D925E8"/>
    <w:rsid w:val="00D9335B"/>
    <w:rsid w:val="00D937AB"/>
    <w:rsid w:val="00D94599"/>
    <w:rsid w:val="00D94704"/>
    <w:rsid w:val="00D969FD"/>
    <w:rsid w:val="00D96BA0"/>
    <w:rsid w:val="00D971CF"/>
    <w:rsid w:val="00D97451"/>
    <w:rsid w:val="00D976A9"/>
    <w:rsid w:val="00DA1293"/>
    <w:rsid w:val="00DA1F10"/>
    <w:rsid w:val="00DA24AB"/>
    <w:rsid w:val="00DA2B80"/>
    <w:rsid w:val="00DA2BEF"/>
    <w:rsid w:val="00DA2C6B"/>
    <w:rsid w:val="00DA35DB"/>
    <w:rsid w:val="00DA3A21"/>
    <w:rsid w:val="00DA3AB7"/>
    <w:rsid w:val="00DA4113"/>
    <w:rsid w:val="00DA4958"/>
    <w:rsid w:val="00DA6778"/>
    <w:rsid w:val="00DA744C"/>
    <w:rsid w:val="00DA7700"/>
    <w:rsid w:val="00DB1DB9"/>
    <w:rsid w:val="00DB24B8"/>
    <w:rsid w:val="00DB44A4"/>
    <w:rsid w:val="00DB47B0"/>
    <w:rsid w:val="00DB502A"/>
    <w:rsid w:val="00DB6414"/>
    <w:rsid w:val="00DC18D8"/>
    <w:rsid w:val="00DC2E52"/>
    <w:rsid w:val="00DC3442"/>
    <w:rsid w:val="00DC4547"/>
    <w:rsid w:val="00DC4A9B"/>
    <w:rsid w:val="00DC6738"/>
    <w:rsid w:val="00DC67BD"/>
    <w:rsid w:val="00DC7608"/>
    <w:rsid w:val="00DD041C"/>
    <w:rsid w:val="00DD0511"/>
    <w:rsid w:val="00DD0F73"/>
    <w:rsid w:val="00DD1009"/>
    <w:rsid w:val="00DD120A"/>
    <w:rsid w:val="00DD1B18"/>
    <w:rsid w:val="00DD2273"/>
    <w:rsid w:val="00DD2C59"/>
    <w:rsid w:val="00DD3CBE"/>
    <w:rsid w:val="00DD4ABA"/>
    <w:rsid w:val="00DD4C6D"/>
    <w:rsid w:val="00DD5AD4"/>
    <w:rsid w:val="00DD6415"/>
    <w:rsid w:val="00DD658A"/>
    <w:rsid w:val="00DD6FE7"/>
    <w:rsid w:val="00DD79AC"/>
    <w:rsid w:val="00DD7C72"/>
    <w:rsid w:val="00DE0850"/>
    <w:rsid w:val="00DE0E8D"/>
    <w:rsid w:val="00DE11ED"/>
    <w:rsid w:val="00DE3660"/>
    <w:rsid w:val="00DE3BF6"/>
    <w:rsid w:val="00DE444B"/>
    <w:rsid w:val="00DE6268"/>
    <w:rsid w:val="00DE72E5"/>
    <w:rsid w:val="00DE7899"/>
    <w:rsid w:val="00DE7FF8"/>
    <w:rsid w:val="00DF001D"/>
    <w:rsid w:val="00DF08A4"/>
    <w:rsid w:val="00DF0E34"/>
    <w:rsid w:val="00DF134D"/>
    <w:rsid w:val="00DF173F"/>
    <w:rsid w:val="00DF1BCB"/>
    <w:rsid w:val="00DF3022"/>
    <w:rsid w:val="00DF3A5F"/>
    <w:rsid w:val="00DF52F1"/>
    <w:rsid w:val="00DF5CCC"/>
    <w:rsid w:val="00DF5D59"/>
    <w:rsid w:val="00DF6677"/>
    <w:rsid w:val="00DF6D63"/>
    <w:rsid w:val="00DF7271"/>
    <w:rsid w:val="00DF78D9"/>
    <w:rsid w:val="00E005A6"/>
    <w:rsid w:val="00E018CC"/>
    <w:rsid w:val="00E01BB7"/>
    <w:rsid w:val="00E02389"/>
    <w:rsid w:val="00E03C2A"/>
    <w:rsid w:val="00E044FF"/>
    <w:rsid w:val="00E049CE"/>
    <w:rsid w:val="00E057F5"/>
    <w:rsid w:val="00E05C88"/>
    <w:rsid w:val="00E06889"/>
    <w:rsid w:val="00E06B25"/>
    <w:rsid w:val="00E06ECC"/>
    <w:rsid w:val="00E10BCA"/>
    <w:rsid w:val="00E11E86"/>
    <w:rsid w:val="00E12145"/>
    <w:rsid w:val="00E122D5"/>
    <w:rsid w:val="00E1422D"/>
    <w:rsid w:val="00E14F0D"/>
    <w:rsid w:val="00E14FFB"/>
    <w:rsid w:val="00E16611"/>
    <w:rsid w:val="00E1681C"/>
    <w:rsid w:val="00E16E0F"/>
    <w:rsid w:val="00E16E4A"/>
    <w:rsid w:val="00E170BE"/>
    <w:rsid w:val="00E174FC"/>
    <w:rsid w:val="00E1751D"/>
    <w:rsid w:val="00E17EF6"/>
    <w:rsid w:val="00E2125E"/>
    <w:rsid w:val="00E21A21"/>
    <w:rsid w:val="00E2241F"/>
    <w:rsid w:val="00E235D1"/>
    <w:rsid w:val="00E239C6"/>
    <w:rsid w:val="00E24622"/>
    <w:rsid w:val="00E24970"/>
    <w:rsid w:val="00E24B3F"/>
    <w:rsid w:val="00E25289"/>
    <w:rsid w:val="00E253EE"/>
    <w:rsid w:val="00E26441"/>
    <w:rsid w:val="00E26B94"/>
    <w:rsid w:val="00E26F90"/>
    <w:rsid w:val="00E270A1"/>
    <w:rsid w:val="00E27771"/>
    <w:rsid w:val="00E326D4"/>
    <w:rsid w:val="00E3293C"/>
    <w:rsid w:val="00E34EED"/>
    <w:rsid w:val="00E36703"/>
    <w:rsid w:val="00E368D0"/>
    <w:rsid w:val="00E36AD5"/>
    <w:rsid w:val="00E37128"/>
    <w:rsid w:val="00E3724A"/>
    <w:rsid w:val="00E372E3"/>
    <w:rsid w:val="00E37C38"/>
    <w:rsid w:val="00E40256"/>
    <w:rsid w:val="00E40317"/>
    <w:rsid w:val="00E408EC"/>
    <w:rsid w:val="00E419F1"/>
    <w:rsid w:val="00E41A1D"/>
    <w:rsid w:val="00E421C8"/>
    <w:rsid w:val="00E428B9"/>
    <w:rsid w:val="00E4303D"/>
    <w:rsid w:val="00E43FEF"/>
    <w:rsid w:val="00E4674D"/>
    <w:rsid w:val="00E479A4"/>
    <w:rsid w:val="00E500CA"/>
    <w:rsid w:val="00E509D0"/>
    <w:rsid w:val="00E50B03"/>
    <w:rsid w:val="00E5104A"/>
    <w:rsid w:val="00E513DE"/>
    <w:rsid w:val="00E51AF5"/>
    <w:rsid w:val="00E51EA9"/>
    <w:rsid w:val="00E52523"/>
    <w:rsid w:val="00E52750"/>
    <w:rsid w:val="00E53FAF"/>
    <w:rsid w:val="00E54494"/>
    <w:rsid w:val="00E560E1"/>
    <w:rsid w:val="00E574F4"/>
    <w:rsid w:val="00E57693"/>
    <w:rsid w:val="00E57B03"/>
    <w:rsid w:val="00E6058F"/>
    <w:rsid w:val="00E60863"/>
    <w:rsid w:val="00E6131E"/>
    <w:rsid w:val="00E616DC"/>
    <w:rsid w:val="00E61CF2"/>
    <w:rsid w:val="00E64D87"/>
    <w:rsid w:val="00E658E3"/>
    <w:rsid w:val="00E661FA"/>
    <w:rsid w:val="00E66B0E"/>
    <w:rsid w:val="00E6751D"/>
    <w:rsid w:val="00E67A5C"/>
    <w:rsid w:val="00E7162A"/>
    <w:rsid w:val="00E7270E"/>
    <w:rsid w:val="00E7278A"/>
    <w:rsid w:val="00E72DCE"/>
    <w:rsid w:val="00E734EF"/>
    <w:rsid w:val="00E73C28"/>
    <w:rsid w:val="00E740B1"/>
    <w:rsid w:val="00E7422A"/>
    <w:rsid w:val="00E75CF8"/>
    <w:rsid w:val="00E75EA3"/>
    <w:rsid w:val="00E75EC0"/>
    <w:rsid w:val="00E77172"/>
    <w:rsid w:val="00E778CA"/>
    <w:rsid w:val="00E80691"/>
    <w:rsid w:val="00E80749"/>
    <w:rsid w:val="00E8084D"/>
    <w:rsid w:val="00E80D80"/>
    <w:rsid w:val="00E80F1C"/>
    <w:rsid w:val="00E81312"/>
    <w:rsid w:val="00E81E76"/>
    <w:rsid w:val="00E834A8"/>
    <w:rsid w:val="00E83CB2"/>
    <w:rsid w:val="00E8582F"/>
    <w:rsid w:val="00E86B39"/>
    <w:rsid w:val="00E9075A"/>
    <w:rsid w:val="00E9106B"/>
    <w:rsid w:val="00E91E40"/>
    <w:rsid w:val="00E91F2C"/>
    <w:rsid w:val="00E94383"/>
    <w:rsid w:val="00E951DC"/>
    <w:rsid w:val="00E956E8"/>
    <w:rsid w:val="00E963E4"/>
    <w:rsid w:val="00EA10D5"/>
    <w:rsid w:val="00EA1989"/>
    <w:rsid w:val="00EA1CF7"/>
    <w:rsid w:val="00EA21EA"/>
    <w:rsid w:val="00EA25DB"/>
    <w:rsid w:val="00EA2947"/>
    <w:rsid w:val="00EA2A6B"/>
    <w:rsid w:val="00EA31CC"/>
    <w:rsid w:val="00EA3355"/>
    <w:rsid w:val="00EA3886"/>
    <w:rsid w:val="00EA42A2"/>
    <w:rsid w:val="00EA4C59"/>
    <w:rsid w:val="00EA4E10"/>
    <w:rsid w:val="00EA5720"/>
    <w:rsid w:val="00EA59EC"/>
    <w:rsid w:val="00EA6DFA"/>
    <w:rsid w:val="00EA6F7D"/>
    <w:rsid w:val="00EA775A"/>
    <w:rsid w:val="00EA79BA"/>
    <w:rsid w:val="00EB0F69"/>
    <w:rsid w:val="00EB12FF"/>
    <w:rsid w:val="00EB1807"/>
    <w:rsid w:val="00EB19A0"/>
    <w:rsid w:val="00EB1F73"/>
    <w:rsid w:val="00EB27EA"/>
    <w:rsid w:val="00EB2EB6"/>
    <w:rsid w:val="00EB3332"/>
    <w:rsid w:val="00EB3FBF"/>
    <w:rsid w:val="00EB437C"/>
    <w:rsid w:val="00EB4565"/>
    <w:rsid w:val="00EB4B98"/>
    <w:rsid w:val="00EB4F75"/>
    <w:rsid w:val="00EB6026"/>
    <w:rsid w:val="00EB62DD"/>
    <w:rsid w:val="00EB644E"/>
    <w:rsid w:val="00EB6528"/>
    <w:rsid w:val="00EB65DB"/>
    <w:rsid w:val="00EB7111"/>
    <w:rsid w:val="00EB7D3E"/>
    <w:rsid w:val="00EC0484"/>
    <w:rsid w:val="00EC0E99"/>
    <w:rsid w:val="00EC135A"/>
    <w:rsid w:val="00EC141D"/>
    <w:rsid w:val="00EC260D"/>
    <w:rsid w:val="00EC2E7D"/>
    <w:rsid w:val="00EC3574"/>
    <w:rsid w:val="00EC3D8B"/>
    <w:rsid w:val="00EC3DAD"/>
    <w:rsid w:val="00EC565B"/>
    <w:rsid w:val="00EC5833"/>
    <w:rsid w:val="00EC762A"/>
    <w:rsid w:val="00EC7740"/>
    <w:rsid w:val="00ED061B"/>
    <w:rsid w:val="00ED0812"/>
    <w:rsid w:val="00ED0E2F"/>
    <w:rsid w:val="00ED2255"/>
    <w:rsid w:val="00ED298B"/>
    <w:rsid w:val="00ED36E8"/>
    <w:rsid w:val="00ED422C"/>
    <w:rsid w:val="00ED432F"/>
    <w:rsid w:val="00ED612D"/>
    <w:rsid w:val="00ED660E"/>
    <w:rsid w:val="00ED782B"/>
    <w:rsid w:val="00EE1C21"/>
    <w:rsid w:val="00EE1F1C"/>
    <w:rsid w:val="00EE3BDB"/>
    <w:rsid w:val="00EE3C21"/>
    <w:rsid w:val="00EE3F0A"/>
    <w:rsid w:val="00EE4B98"/>
    <w:rsid w:val="00EE6474"/>
    <w:rsid w:val="00EE65F0"/>
    <w:rsid w:val="00EE6BB3"/>
    <w:rsid w:val="00EE6FEB"/>
    <w:rsid w:val="00EE70EF"/>
    <w:rsid w:val="00EE7629"/>
    <w:rsid w:val="00EE7A4D"/>
    <w:rsid w:val="00EF0127"/>
    <w:rsid w:val="00EF1100"/>
    <w:rsid w:val="00EF223B"/>
    <w:rsid w:val="00EF277C"/>
    <w:rsid w:val="00EF27F3"/>
    <w:rsid w:val="00EF2F4C"/>
    <w:rsid w:val="00EF3108"/>
    <w:rsid w:val="00EF340E"/>
    <w:rsid w:val="00EF38E7"/>
    <w:rsid w:val="00EF4351"/>
    <w:rsid w:val="00EF5A2B"/>
    <w:rsid w:val="00EF5EBD"/>
    <w:rsid w:val="00EF5FDE"/>
    <w:rsid w:val="00EF6329"/>
    <w:rsid w:val="00EF64E1"/>
    <w:rsid w:val="00EF7253"/>
    <w:rsid w:val="00EF791D"/>
    <w:rsid w:val="00F012DB"/>
    <w:rsid w:val="00F02B7F"/>
    <w:rsid w:val="00F03A6F"/>
    <w:rsid w:val="00F03BCF"/>
    <w:rsid w:val="00F04A64"/>
    <w:rsid w:val="00F04D0A"/>
    <w:rsid w:val="00F04ED0"/>
    <w:rsid w:val="00F056AA"/>
    <w:rsid w:val="00F0575B"/>
    <w:rsid w:val="00F05C22"/>
    <w:rsid w:val="00F05C3F"/>
    <w:rsid w:val="00F067BE"/>
    <w:rsid w:val="00F07B10"/>
    <w:rsid w:val="00F100C1"/>
    <w:rsid w:val="00F108E6"/>
    <w:rsid w:val="00F12F39"/>
    <w:rsid w:val="00F1588F"/>
    <w:rsid w:val="00F15EEE"/>
    <w:rsid w:val="00F170E3"/>
    <w:rsid w:val="00F1726F"/>
    <w:rsid w:val="00F210C3"/>
    <w:rsid w:val="00F21763"/>
    <w:rsid w:val="00F22729"/>
    <w:rsid w:val="00F2274B"/>
    <w:rsid w:val="00F22C9C"/>
    <w:rsid w:val="00F23A27"/>
    <w:rsid w:val="00F23A2C"/>
    <w:rsid w:val="00F23B02"/>
    <w:rsid w:val="00F26E1E"/>
    <w:rsid w:val="00F26F11"/>
    <w:rsid w:val="00F26F99"/>
    <w:rsid w:val="00F2702B"/>
    <w:rsid w:val="00F27308"/>
    <w:rsid w:val="00F27DCB"/>
    <w:rsid w:val="00F3021E"/>
    <w:rsid w:val="00F30948"/>
    <w:rsid w:val="00F30DEE"/>
    <w:rsid w:val="00F30F14"/>
    <w:rsid w:val="00F3160F"/>
    <w:rsid w:val="00F32AAB"/>
    <w:rsid w:val="00F3370E"/>
    <w:rsid w:val="00F33DFE"/>
    <w:rsid w:val="00F3456E"/>
    <w:rsid w:val="00F34870"/>
    <w:rsid w:val="00F34C6C"/>
    <w:rsid w:val="00F34D45"/>
    <w:rsid w:val="00F36335"/>
    <w:rsid w:val="00F3658A"/>
    <w:rsid w:val="00F3658C"/>
    <w:rsid w:val="00F37E06"/>
    <w:rsid w:val="00F40C36"/>
    <w:rsid w:val="00F415AC"/>
    <w:rsid w:val="00F42082"/>
    <w:rsid w:val="00F43050"/>
    <w:rsid w:val="00F4309D"/>
    <w:rsid w:val="00F43C45"/>
    <w:rsid w:val="00F44129"/>
    <w:rsid w:val="00F445C8"/>
    <w:rsid w:val="00F471C0"/>
    <w:rsid w:val="00F47BDC"/>
    <w:rsid w:val="00F5048B"/>
    <w:rsid w:val="00F512FC"/>
    <w:rsid w:val="00F51F17"/>
    <w:rsid w:val="00F529E1"/>
    <w:rsid w:val="00F53886"/>
    <w:rsid w:val="00F53C28"/>
    <w:rsid w:val="00F544BA"/>
    <w:rsid w:val="00F54873"/>
    <w:rsid w:val="00F54A12"/>
    <w:rsid w:val="00F54B7D"/>
    <w:rsid w:val="00F5517D"/>
    <w:rsid w:val="00F55BF3"/>
    <w:rsid w:val="00F55C58"/>
    <w:rsid w:val="00F562ED"/>
    <w:rsid w:val="00F574EF"/>
    <w:rsid w:val="00F57BFD"/>
    <w:rsid w:val="00F6014D"/>
    <w:rsid w:val="00F601C6"/>
    <w:rsid w:val="00F6084B"/>
    <w:rsid w:val="00F62B74"/>
    <w:rsid w:val="00F631DE"/>
    <w:rsid w:val="00F63381"/>
    <w:rsid w:val="00F6383A"/>
    <w:rsid w:val="00F63C37"/>
    <w:rsid w:val="00F64015"/>
    <w:rsid w:val="00F642F1"/>
    <w:rsid w:val="00F64E4F"/>
    <w:rsid w:val="00F659E8"/>
    <w:rsid w:val="00F65F90"/>
    <w:rsid w:val="00F6605E"/>
    <w:rsid w:val="00F66239"/>
    <w:rsid w:val="00F66353"/>
    <w:rsid w:val="00F66824"/>
    <w:rsid w:val="00F66EA8"/>
    <w:rsid w:val="00F6767E"/>
    <w:rsid w:val="00F70984"/>
    <w:rsid w:val="00F7101D"/>
    <w:rsid w:val="00F71142"/>
    <w:rsid w:val="00F718BE"/>
    <w:rsid w:val="00F718D6"/>
    <w:rsid w:val="00F72547"/>
    <w:rsid w:val="00F72F58"/>
    <w:rsid w:val="00F749A7"/>
    <w:rsid w:val="00F75376"/>
    <w:rsid w:val="00F76AE7"/>
    <w:rsid w:val="00F801D2"/>
    <w:rsid w:val="00F80C82"/>
    <w:rsid w:val="00F80CCD"/>
    <w:rsid w:val="00F812C1"/>
    <w:rsid w:val="00F81346"/>
    <w:rsid w:val="00F823EB"/>
    <w:rsid w:val="00F82D38"/>
    <w:rsid w:val="00F83228"/>
    <w:rsid w:val="00F83EDF"/>
    <w:rsid w:val="00F840F4"/>
    <w:rsid w:val="00F84A5C"/>
    <w:rsid w:val="00F85482"/>
    <w:rsid w:val="00F858EB"/>
    <w:rsid w:val="00F85930"/>
    <w:rsid w:val="00F86552"/>
    <w:rsid w:val="00F86AF1"/>
    <w:rsid w:val="00F871CC"/>
    <w:rsid w:val="00F87282"/>
    <w:rsid w:val="00F87EE3"/>
    <w:rsid w:val="00F912B5"/>
    <w:rsid w:val="00F91994"/>
    <w:rsid w:val="00F92204"/>
    <w:rsid w:val="00F92342"/>
    <w:rsid w:val="00F937FE"/>
    <w:rsid w:val="00F93A4A"/>
    <w:rsid w:val="00F9417E"/>
    <w:rsid w:val="00F954E5"/>
    <w:rsid w:val="00F955B9"/>
    <w:rsid w:val="00F957A5"/>
    <w:rsid w:val="00F957BA"/>
    <w:rsid w:val="00F95D7A"/>
    <w:rsid w:val="00F95DF5"/>
    <w:rsid w:val="00F9647A"/>
    <w:rsid w:val="00F96FAF"/>
    <w:rsid w:val="00F97510"/>
    <w:rsid w:val="00F97EE7"/>
    <w:rsid w:val="00FA0C79"/>
    <w:rsid w:val="00FA1105"/>
    <w:rsid w:val="00FA19B5"/>
    <w:rsid w:val="00FA201B"/>
    <w:rsid w:val="00FA2549"/>
    <w:rsid w:val="00FA25F4"/>
    <w:rsid w:val="00FA2619"/>
    <w:rsid w:val="00FA2E66"/>
    <w:rsid w:val="00FA3083"/>
    <w:rsid w:val="00FA4992"/>
    <w:rsid w:val="00FA510B"/>
    <w:rsid w:val="00FA5D2D"/>
    <w:rsid w:val="00FB03FB"/>
    <w:rsid w:val="00FB0988"/>
    <w:rsid w:val="00FB1473"/>
    <w:rsid w:val="00FB1D3A"/>
    <w:rsid w:val="00FB218A"/>
    <w:rsid w:val="00FB36EA"/>
    <w:rsid w:val="00FB3925"/>
    <w:rsid w:val="00FB3982"/>
    <w:rsid w:val="00FB39C8"/>
    <w:rsid w:val="00FB3F5A"/>
    <w:rsid w:val="00FB47F1"/>
    <w:rsid w:val="00FB4F81"/>
    <w:rsid w:val="00FB4FBE"/>
    <w:rsid w:val="00FB59E2"/>
    <w:rsid w:val="00FB5B7B"/>
    <w:rsid w:val="00FC01FB"/>
    <w:rsid w:val="00FC060B"/>
    <w:rsid w:val="00FC0E27"/>
    <w:rsid w:val="00FC321A"/>
    <w:rsid w:val="00FC339A"/>
    <w:rsid w:val="00FC4202"/>
    <w:rsid w:val="00FC51A9"/>
    <w:rsid w:val="00FC53BF"/>
    <w:rsid w:val="00FC5D5A"/>
    <w:rsid w:val="00FC6362"/>
    <w:rsid w:val="00FC76BE"/>
    <w:rsid w:val="00FD0F00"/>
    <w:rsid w:val="00FD12EB"/>
    <w:rsid w:val="00FD13F0"/>
    <w:rsid w:val="00FD222C"/>
    <w:rsid w:val="00FD260E"/>
    <w:rsid w:val="00FD3DAC"/>
    <w:rsid w:val="00FD41BB"/>
    <w:rsid w:val="00FD44E7"/>
    <w:rsid w:val="00FD55CD"/>
    <w:rsid w:val="00FD5FF5"/>
    <w:rsid w:val="00FD61EE"/>
    <w:rsid w:val="00FD621E"/>
    <w:rsid w:val="00FD6267"/>
    <w:rsid w:val="00FD6C6D"/>
    <w:rsid w:val="00FE0059"/>
    <w:rsid w:val="00FE0575"/>
    <w:rsid w:val="00FE0D92"/>
    <w:rsid w:val="00FE24C7"/>
    <w:rsid w:val="00FE26DD"/>
    <w:rsid w:val="00FE2ECF"/>
    <w:rsid w:val="00FE4AC5"/>
    <w:rsid w:val="00FE5A4D"/>
    <w:rsid w:val="00FE60AD"/>
    <w:rsid w:val="00FE651E"/>
    <w:rsid w:val="00FE7846"/>
    <w:rsid w:val="00FF1039"/>
    <w:rsid w:val="00FF11AE"/>
    <w:rsid w:val="00FF2E54"/>
    <w:rsid w:val="00FF33B3"/>
    <w:rsid w:val="00FF3EB0"/>
    <w:rsid w:val="00FF447E"/>
    <w:rsid w:val="00FF48FD"/>
    <w:rsid w:val="00FF6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9BF56E"/>
  <w15:chartTrackingRefBased/>
  <w15:docId w15:val="{4C8D6E34-C2DE-4635-98CC-267949DCB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E4B82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F3A5F"/>
    <w:pPr>
      <w:keepNext/>
      <w:keepLines/>
      <w:numPr>
        <w:numId w:val="47"/>
      </w:numPr>
      <w:spacing w:before="240" w:after="0"/>
      <w:outlineLvl w:val="0"/>
    </w:pPr>
    <w:rPr>
      <w:rFonts w:eastAsiaTheme="majorEastAsia" w:cstheme="majorBidi"/>
      <w:b/>
      <w:color w:val="0D0D0D" w:themeColor="text1" w:themeTint="F2"/>
      <w:sz w:val="32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06693"/>
    <w:pPr>
      <w:keepNext/>
      <w:keepLines/>
      <w:numPr>
        <w:ilvl w:val="1"/>
        <w:numId w:val="47"/>
      </w:numPr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06693"/>
    <w:pPr>
      <w:keepNext/>
      <w:keepLines/>
      <w:numPr>
        <w:ilvl w:val="2"/>
        <w:numId w:val="47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F3A5F"/>
    <w:pPr>
      <w:keepNext/>
      <w:keepLines/>
      <w:numPr>
        <w:ilvl w:val="3"/>
        <w:numId w:val="4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F3A5F"/>
    <w:pPr>
      <w:keepNext/>
      <w:keepLines/>
      <w:numPr>
        <w:ilvl w:val="4"/>
        <w:numId w:val="4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F3A5F"/>
    <w:pPr>
      <w:keepNext/>
      <w:keepLines/>
      <w:numPr>
        <w:ilvl w:val="5"/>
        <w:numId w:val="4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F3A5F"/>
    <w:pPr>
      <w:keepNext/>
      <w:keepLines/>
      <w:numPr>
        <w:ilvl w:val="6"/>
        <w:numId w:val="4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F3A5F"/>
    <w:pPr>
      <w:keepNext/>
      <w:keepLines/>
      <w:numPr>
        <w:ilvl w:val="7"/>
        <w:numId w:val="4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F3A5F"/>
    <w:pPr>
      <w:keepNext/>
      <w:keepLines/>
      <w:numPr>
        <w:ilvl w:val="8"/>
        <w:numId w:val="4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905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59632C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132E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32E9F"/>
  </w:style>
  <w:style w:type="paragraph" w:styleId="Stopka">
    <w:name w:val="footer"/>
    <w:basedOn w:val="Normalny"/>
    <w:link w:val="StopkaZnak"/>
    <w:uiPriority w:val="99"/>
    <w:unhideWhenUsed/>
    <w:rsid w:val="00132E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32E9F"/>
  </w:style>
  <w:style w:type="paragraph" w:styleId="Legenda">
    <w:name w:val="caption"/>
    <w:aliases w:val="tytuł rysunku"/>
    <w:basedOn w:val="Normalny"/>
    <w:next w:val="Normalny"/>
    <w:uiPriority w:val="35"/>
    <w:unhideWhenUsed/>
    <w:qFormat/>
    <w:rsid w:val="00651C1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27BB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27BB1"/>
    <w:rPr>
      <w:color w:val="605E5C"/>
      <w:shd w:val="clear" w:color="auto" w:fill="E1DFDD"/>
    </w:rPr>
  </w:style>
  <w:style w:type="paragraph" w:styleId="Bibliografia">
    <w:name w:val="Bibliography"/>
    <w:basedOn w:val="Normalny"/>
    <w:next w:val="Normalny"/>
    <w:uiPriority w:val="37"/>
    <w:unhideWhenUsed/>
    <w:rsid w:val="00321DE1"/>
  </w:style>
  <w:style w:type="character" w:customStyle="1" w:styleId="Nagwek1Znak">
    <w:name w:val="Nagłówek 1 Znak"/>
    <w:basedOn w:val="Domylnaczcionkaakapitu"/>
    <w:link w:val="Nagwek1"/>
    <w:uiPriority w:val="9"/>
    <w:rsid w:val="00611AEA"/>
    <w:rPr>
      <w:rFonts w:ascii="Times New Roman" w:eastAsiaTheme="majorEastAsia" w:hAnsi="Times New Roman" w:cstheme="majorBidi"/>
      <w:b/>
      <w:color w:val="0D0D0D" w:themeColor="text1" w:themeTint="F2"/>
      <w:sz w:val="32"/>
      <w:szCs w:val="32"/>
      <w:lang w:eastAsia="pl-PL"/>
    </w:rPr>
  </w:style>
  <w:style w:type="paragraph" w:styleId="Akapitzlist">
    <w:name w:val="List Paragraph"/>
    <w:basedOn w:val="Normalny"/>
    <w:uiPriority w:val="34"/>
    <w:qFormat/>
    <w:rsid w:val="002E1C09"/>
    <w:pPr>
      <w:ind w:left="720"/>
      <w:contextualSpacing/>
    </w:pPr>
  </w:style>
  <w:style w:type="paragraph" w:customStyle="1" w:styleId="rdopodlegend">
    <w:name w:val="Źródło pod legendą"/>
    <w:basedOn w:val="Normalny"/>
    <w:next w:val="Normalny"/>
    <w:link w:val="rdopodlegendZnak"/>
    <w:qFormat/>
    <w:rsid w:val="0002684F"/>
    <w:pPr>
      <w:spacing w:after="120" w:line="240" w:lineRule="auto"/>
      <w:jc w:val="center"/>
    </w:pPr>
    <w:rPr>
      <w:rFonts w:ascii="Arial" w:eastAsia="Calibri" w:hAnsi="Arial" w:cs="Arial"/>
      <w:bCs/>
      <w:i/>
      <w:iCs/>
      <w:sz w:val="18"/>
      <w:szCs w:val="18"/>
      <w:lang w:eastAsia="pl-PL"/>
    </w:rPr>
  </w:style>
  <w:style w:type="character" w:customStyle="1" w:styleId="rdopodlegendZnak">
    <w:name w:val="Źródło pod legendą Znak"/>
    <w:basedOn w:val="Domylnaczcionkaakapitu"/>
    <w:link w:val="rdopodlegend"/>
    <w:rsid w:val="0002684F"/>
    <w:rPr>
      <w:rFonts w:ascii="Arial" w:eastAsia="Calibri" w:hAnsi="Arial" w:cs="Arial"/>
      <w:bCs/>
      <w:i/>
      <w:iCs/>
      <w:sz w:val="18"/>
      <w:szCs w:val="18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4E2D0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61CF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61CF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61CF2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1C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1CF2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611AE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utorzy">
    <w:name w:val="Autorzy"/>
    <w:basedOn w:val="Normalny"/>
    <w:uiPriority w:val="99"/>
    <w:rsid w:val="00611AEA"/>
    <w:pPr>
      <w:spacing w:before="60" w:after="60" w:line="240" w:lineRule="auto"/>
      <w:ind w:left="2517"/>
      <w:jc w:val="center"/>
      <w:outlineLvl w:val="5"/>
    </w:pPr>
    <w:rPr>
      <w:rFonts w:eastAsia="Times New Roman" w:cs="Times New Roman"/>
      <w:b/>
      <w:bCs/>
      <w:szCs w:val="24"/>
      <w:lang w:eastAsia="pl-PL"/>
    </w:rPr>
  </w:style>
  <w:style w:type="paragraph" w:customStyle="1" w:styleId="Tytuopracowania">
    <w:name w:val="Tytuł opracowania"/>
    <w:basedOn w:val="Normalny"/>
    <w:uiPriority w:val="99"/>
    <w:rsid w:val="00611AEA"/>
    <w:pPr>
      <w:spacing w:before="60" w:after="60" w:line="240" w:lineRule="auto"/>
      <w:ind w:left="2517"/>
      <w:jc w:val="center"/>
      <w:outlineLvl w:val="5"/>
    </w:pPr>
    <w:rPr>
      <w:rFonts w:eastAsia="Times New Roman" w:cs="Times New Roman"/>
      <w:b/>
      <w:bCs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611AEA"/>
    <w:pPr>
      <w:outlineLvl w:val="9"/>
    </w:pPr>
  </w:style>
  <w:style w:type="paragraph" w:styleId="Spistreci1">
    <w:name w:val="toc 1"/>
    <w:basedOn w:val="Normalny"/>
    <w:next w:val="Normalny"/>
    <w:autoRedefine/>
    <w:uiPriority w:val="39"/>
    <w:unhideWhenUsed/>
    <w:rsid w:val="006D086D"/>
    <w:pPr>
      <w:tabs>
        <w:tab w:val="left" w:pos="440"/>
        <w:tab w:val="right" w:leader="dot" w:pos="9062"/>
      </w:tabs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406693"/>
    <w:rPr>
      <w:rFonts w:ascii="Times New Roman" w:eastAsiaTheme="majorEastAsia" w:hAnsi="Times New Roman" w:cstheme="majorBidi"/>
      <w:b/>
      <w:color w:val="000000" w:themeColor="text1"/>
      <w:sz w:val="28"/>
      <w:szCs w:val="26"/>
      <w:lang w:val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6F49DD"/>
    <w:pPr>
      <w:spacing w:after="100"/>
      <w:ind w:left="22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C357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C357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C357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35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3574"/>
    <w:rPr>
      <w:b/>
      <w:bCs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F112C"/>
    <w:rPr>
      <w:vertAlign w:val="superscript"/>
    </w:rPr>
  </w:style>
  <w:style w:type="paragraph" w:customStyle="1" w:styleId="Default">
    <w:name w:val="Default"/>
    <w:rsid w:val="000F60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ytutabeli">
    <w:name w:val="tytuł tabeli"/>
    <w:basedOn w:val="Normalny"/>
    <w:link w:val="tytutabeliZnak"/>
    <w:qFormat/>
    <w:rsid w:val="000F60E6"/>
    <w:pPr>
      <w:spacing w:before="120" w:after="0"/>
      <w:jc w:val="left"/>
    </w:pPr>
    <w:rPr>
      <w:rFonts w:ascii="Arial" w:eastAsia="Calibri" w:hAnsi="Arial" w:cs="Arial"/>
      <w:bCs/>
      <w:sz w:val="18"/>
      <w:szCs w:val="18"/>
      <w:lang w:eastAsia="pl-PL"/>
    </w:rPr>
  </w:style>
  <w:style w:type="character" w:customStyle="1" w:styleId="tytutabeliZnak">
    <w:name w:val="tytuł tabeli Znak"/>
    <w:basedOn w:val="Domylnaczcionkaakapitu"/>
    <w:link w:val="tytutabeli"/>
    <w:rsid w:val="000F60E6"/>
    <w:rPr>
      <w:rFonts w:ascii="Arial" w:eastAsia="Calibri" w:hAnsi="Arial" w:cs="Arial"/>
      <w:bCs/>
      <w:sz w:val="18"/>
      <w:szCs w:val="18"/>
      <w:lang w:eastAsia="pl-PL"/>
    </w:rPr>
  </w:style>
  <w:style w:type="paragraph" w:customStyle="1" w:styleId="tekstwewnatrztabeli">
    <w:name w:val="tekst wewnatrz tabeli"/>
    <w:basedOn w:val="Normalny"/>
    <w:link w:val="tekstwewnatrztabeliZnak"/>
    <w:qFormat/>
    <w:rsid w:val="000F60E6"/>
    <w:pPr>
      <w:spacing w:after="0" w:line="240" w:lineRule="auto"/>
      <w:jc w:val="left"/>
    </w:pPr>
    <w:rPr>
      <w:rFonts w:ascii="Arial" w:eastAsia="Calibri" w:hAnsi="Arial" w:cs="Arial"/>
      <w:bCs/>
      <w:sz w:val="18"/>
      <w:szCs w:val="18"/>
      <w:lang w:eastAsia="pl-PL"/>
    </w:rPr>
  </w:style>
  <w:style w:type="character" w:customStyle="1" w:styleId="tekstwewnatrztabeliZnak">
    <w:name w:val="tekst wewnatrz tabeli Znak"/>
    <w:basedOn w:val="Domylnaczcionkaakapitu"/>
    <w:link w:val="tekstwewnatrztabeli"/>
    <w:rsid w:val="000F60E6"/>
    <w:rPr>
      <w:rFonts w:ascii="Arial" w:eastAsia="Calibri" w:hAnsi="Arial" w:cs="Arial"/>
      <w:bCs/>
      <w:sz w:val="18"/>
      <w:szCs w:val="18"/>
      <w:lang w:eastAsia="pl-PL"/>
    </w:rPr>
  </w:style>
  <w:style w:type="paragraph" w:customStyle="1" w:styleId="rdo-podpis">
    <w:name w:val="źródło - podpis"/>
    <w:basedOn w:val="tytutabeli"/>
    <w:next w:val="Normalny"/>
    <w:link w:val="rdo-podpisZnak"/>
    <w:qFormat/>
    <w:rsid w:val="000F60E6"/>
    <w:pPr>
      <w:spacing w:after="120" w:line="240" w:lineRule="auto"/>
      <w:jc w:val="center"/>
    </w:pPr>
    <w:rPr>
      <w:i/>
      <w:iCs/>
    </w:rPr>
  </w:style>
  <w:style w:type="character" w:customStyle="1" w:styleId="rdo-podpisZnak">
    <w:name w:val="źródło - podpis Znak"/>
    <w:basedOn w:val="tytutabeliZnak"/>
    <w:link w:val="rdo-podpis"/>
    <w:rsid w:val="000F60E6"/>
    <w:rPr>
      <w:rFonts w:ascii="Arial" w:eastAsia="Calibri" w:hAnsi="Arial" w:cs="Arial"/>
      <w:bCs/>
      <w:i/>
      <w:iCs/>
      <w:sz w:val="18"/>
      <w:szCs w:val="18"/>
      <w:lang w:eastAsia="pl-PL"/>
    </w:rPr>
  </w:style>
  <w:style w:type="table" w:customStyle="1" w:styleId="Tabela-Siatka1">
    <w:name w:val="Tabela - Siatka1"/>
    <w:basedOn w:val="Standardowy"/>
    <w:next w:val="Tabela-Siatka"/>
    <w:uiPriority w:val="59"/>
    <w:rsid w:val="000F6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59"/>
    <w:rsid w:val="009B26B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59"/>
    <w:rsid w:val="00D871DE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B968D5"/>
    <w:rPr>
      <w:color w:val="954F72" w:themeColor="followedHyperlink"/>
      <w:u w:val="single"/>
    </w:rPr>
  </w:style>
  <w:style w:type="paragraph" w:customStyle="1" w:styleId="msonormal0">
    <w:name w:val="msonormal"/>
    <w:basedOn w:val="Normalny"/>
    <w:uiPriority w:val="99"/>
    <w:semiHidden/>
    <w:rsid w:val="00B968D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l-PL"/>
    </w:rPr>
  </w:style>
  <w:style w:type="paragraph" w:styleId="Poprawka">
    <w:name w:val="Revision"/>
    <w:hidden/>
    <w:uiPriority w:val="99"/>
    <w:semiHidden/>
    <w:rsid w:val="00B17197"/>
    <w:pPr>
      <w:spacing w:after="0" w:line="240" w:lineRule="auto"/>
    </w:pPr>
    <w:rPr>
      <w:rFonts w:ascii="Times New Roman" w:hAnsi="Times New Roman"/>
    </w:rPr>
  </w:style>
  <w:style w:type="character" w:customStyle="1" w:styleId="shorttext">
    <w:name w:val="short_text"/>
    <w:basedOn w:val="Domylnaczcionkaakapitu"/>
    <w:rsid w:val="001A131D"/>
  </w:style>
  <w:style w:type="paragraph" w:styleId="Spistreci3">
    <w:name w:val="toc 3"/>
    <w:basedOn w:val="Normalny"/>
    <w:next w:val="Normalny"/>
    <w:autoRedefine/>
    <w:uiPriority w:val="39"/>
    <w:unhideWhenUsed/>
    <w:rsid w:val="00934048"/>
    <w:pPr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406693"/>
    <w:rPr>
      <w:rFonts w:ascii="Times New Roman" w:eastAsiaTheme="majorEastAsia" w:hAnsi="Times New Roman" w:cstheme="majorBidi"/>
      <w:b/>
      <w:i/>
      <w:color w:val="000000" w:themeColor="text1"/>
      <w:sz w:val="24"/>
      <w:szCs w:val="24"/>
      <w:lang w:val="en-GB"/>
    </w:rPr>
  </w:style>
  <w:style w:type="paragraph" w:customStyle="1" w:styleId="CPOTEBodyText">
    <w:name w:val="CPOTE_Body_Text"/>
    <w:basedOn w:val="Normalny"/>
    <w:link w:val="CPOTEBodyTextZnak"/>
    <w:autoRedefine/>
    <w:qFormat/>
    <w:rsid w:val="00D624BB"/>
    <w:pPr>
      <w:suppressAutoHyphens/>
      <w:spacing w:before="60" w:after="60" w:line="240" w:lineRule="auto"/>
    </w:pPr>
    <w:rPr>
      <w:rFonts w:ascii="Cambria Math" w:eastAsia="Times New Roman" w:hAnsi="Cambria Math" w:cs="Times New Roman"/>
      <w:sz w:val="22"/>
      <w:lang w:eastAsia="ar-SA"/>
    </w:rPr>
  </w:style>
  <w:style w:type="character" w:customStyle="1" w:styleId="CPOTEBodyTextZnak">
    <w:name w:val="CPOTE_Body_Text Znak"/>
    <w:basedOn w:val="Domylnaczcionkaakapitu"/>
    <w:link w:val="CPOTEBodyText"/>
    <w:qFormat/>
    <w:locked/>
    <w:rsid w:val="00D624BB"/>
    <w:rPr>
      <w:rFonts w:ascii="Cambria Math" w:eastAsia="Times New Roman" w:hAnsi="Cambria Math" w:cs="Times New Roman"/>
      <w:lang w:val="en-GB" w:eastAsia="ar-SA"/>
    </w:rPr>
  </w:style>
  <w:style w:type="paragraph" w:customStyle="1" w:styleId="10sampletext">
    <w:name w:val="10_sample_text"/>
    <w:basedOn w:val="Normalny"/>
    <w:link w:val="10sampletextCharChar"/>
    <w:autoRedefine/>
    <w:rsid w:val="00EC141D"/>
    <w:pPr>
      <w:suppressAutoHyphens/>
      <w:spacing w:after="0" w:line="240" w:lineRule="auto"/>
      <w:ind w:firstLine="357"/>
    </w:pPr>
    <w:rPr>
      <w:rFonts w:eastAsia="____" w:cs="Times New Roman"/>
      <w:kern w:val="14"/>
      <w:szCs w:val="20"/>
      <w:lang w:val="en-US"/>
    </w:rPr>
  </w:style>
  <w:style w:type="character" w:customStyle="1" w:styleId="10sampletextCharChar">
    <w:name w:val="10_sample_text Char Char"/>
    <w:link w:val="10sampletext"/>
    <w:rsid w:val="00EC141D"/>
    <w:rPr>
      <w:rFonts w:ascii="Times New Roman" w:eastAsia="____" w:hAnsi="Times New Roman" w:cs="Times New Roman"/>
      <w:kern w:val="14"/>
      <w:sz w:val="24"/>
      <w:szCs w:val="20"/>
      <w:lang w:val="en-US"/>
    </w:rPr>
  </w:style>
  <w:style w:type="paragraph" w:customStyle="1" w:styleId="06titleindent">
    <w:name w:val="06_title_indent"/>
    <w:basedOn w:val="Normalny"/>
    <w:autoRedefine/>
    <w:rsid w:val="00EC141D"/>
    <w:pPr>
      <w:keepNext/>
      <w:suppressAutoHyphens/>
      <w:spacing w:before="240" w:after="0" w:line="240" w:lineRule="auto"/>
      <w:ind w:firstLine="357"/>
    </w:pPr>
    <w:rPr>
      <w:rFonts w:eastAsia="____" w:cs="Times New Roman"/>
      <w:b/>
      <w:bCs/>
      <w:caps/>
      <w:kern w:val="14"/>
      <w:szCs w:val="20"/>
      <w:lang w:val="en-US"/>
    </w:rPr>
  </w:style>
  <w:style w:type="paragraph" w:customStyle="1" w:styleId="CPOTETabandFig">
    <w:name w:val="CPOTE_Tab_and_Fig"/>
    <w:basedOn w:val="Legenda"/>
    <w:link w:val="CPOTETabandFigZnak"/>
    <w:qFormat/>
    <w:rsid w:val="00EC141D"/>
    <w:pPr>
      <w:overflowPunct w:val="0"/>
      <w:autoSpaceDE w:val="0"/>
      <w:autoSpaceDN w:val="0"/>
      <w:adjustRightInd w:val="0"/>
      <w:spacing w:before="120" w:after="120"/>
      <w:jc w:val="center"/>
      <w:textAlignment w:val="baseline"/>
    </w:pPr>
    <w:rPr>
      <w:rFonts w:eastAsia="Times New Roman" w:cs="Times New Roman"/>
      <w:b/>
      <w:i w:val="0"/>
      <w:iCs w:val="0"/>
      <w:color w:val="auto"/>
      <w:sz w:val="24"/>
      <w:szCs w:val="20"/>
      <w:lang w:eastAsia="pl-PL"/>
    </w:rPr>
  </w:style>
  <w:style w:type="character" w:customStyle="1" w:styleId="CPOTETabandFigZnak">
    <w:name w:val="CPOTE_Tab_and_Fig Znak"/>
    <w:link w:val="CPOTETabandFig"/>
    <w:locked/>
    <w:rsid w:val="00EC141D"/>
    <w:rPr>
      <w:rFonts w:ascii="Times New Roman" w:eastAsia="Times New Roman" w:hAnsi="Times New Roman" w:cs="Times New Roman"/>
      <w:b/>
      <w:sz w:val="24"/>
      <w:szCs w:val="20"/>
      <w:lang w:val="en-GB" w:eastAsia="pl-PL"/>
    </w:rPr>
  </w:style>
  <w:style w:type="paragraph" w:customStyle="1" w:styleId="CPOTETablecontent">
    <w:name w:val="CPOTE_Table_content"/>
    <w:basedOn w:val="Normalny"/>
    <w:qFormat/>
    <w:rsid w:val="00FE651E"/>
    <w:pPr>
      <w:overflowPunct w:val="0"/>
      <w:autoSpaceDE w:val="0"/>
      <w:autoSpaceDN w:val="0"/>
      <w:adjustRightInd w:val="0"/>
      <w:spacing w:after="0" w:line="240" w:lineRule="auto"/>
      <w:jc w:val="left"/>
      <w:textAlignment w:val="baseline"/>
    </w:pPr>
    <w:rPr>
      <w:rFonts w:eastAsia="Times New Roman" w:cs="Times New Roman"/>
      <w:sz w:val="22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F3A5F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F3A5F"/>
    <w:rPr>
      <w:rFonts w:asciiTheme="majorHAnsi" w:eastAsiaTheme="majorEastAsia" w:hAnsiTheme="majorHAnsi" w:cstheme="majorBidi"/>
      <w:color w:val="2F5496" w:themeColor="accent1" w:themeShade="BF"/>
      <w:sz w:val="24"/>
      <w:lang w:val="en-GB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F3A5F"/>
    <w:rPr>
      <w:rFonts w:asciiTheme="majorHAnsi" w:eastAsiaTheme="majorEastAsia" w:hAnsiTheme="majorHAnsi" w:cstheme="majorBidi"/>
      <w:color w:val="1F3763" w:themeColor="accent1" w:themeShade="7F"/>
      <w:sz w:val="24"/>
      <w:lang w:val="en-GB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F3A5F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GB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F3A5F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F3A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2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1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0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30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6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94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695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5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8906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85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5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698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763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75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125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writefull-cache xmlns="urn:writefull-cache:UserChoices">{"ee877e8cf35f9a76b04b0413884362aa":"built","08b59ec4b1ba50585eb73cd3380809f4":"components,","d337b329bcbd4abf08e6ce6728b2e10d":"considered","784268f5f90499e82cd1ae34d03e2630":"further","02d38b79d1d246342dbfc56abff253b6":"modification","b5ddf2d416b539fafd3f1ea9ce260549":"system","48aecec67581b486a618d2d1950df1ac":"the evaporation","da5a09a3ea3cac3a5da11bd66bab7958":"the heat","2301d013e7a3b7eb9174bed8d4f100e4":"has","06c299c62bdc495b911045080e2822b1":"occurred","34ff23a20530a14cb5f9a2d1cd08a730":"condition","45dd8fa7b406d3ba339ab15710e69ef8":"to","aa61c329fad41320061a4d3e75eeaa08":"to","319f7b9d163f0e4afdc39198a4f720c3":"With","9635ae1e193bc486087d1c20894c4bd9":"the study","1a229f1265dafdb9892ec93bff1636b9":"chapters","53b9b0461d9e92368f291a7cdf492b7a":"a reference","d84e9d579806c6b2d92cb726ad9954a9":"diagrams","e744cd0e024f8267cc99f129643e0d92":"800⁰C,","0b932fa3c250a0a66122ceb3870bd1e9":"of","7d17d640484dedaa45feaf6a3f06cadd":"methane","93505450cb2dc6a14aebdf82997fcd1d":"the basis","392a642aebd4b02aec4cac5265d780e7":"system,"}</writefull-cache>
</file>

<file path=customXml/item2.xml><?xml version="1.0" encoding="utf-8"?>
<writefull-cache xmlns="urn:writefull-cache:Suggestions">{"suggestions":{},"typeOfAccount":"premium"}</writefull-cache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IS20</b:Tag>
    <b:SourceType>DocumentFromInternetSite</b:SourceType>
    <b:Guid>{BEBE43E5-6772-443D-B319-AE90B1BB1A68}</b:Guid>
    <b:Title>NIST Chemistry WebBook</b:Title>
    <b:YearAccessed>2020</b:YearAccessed>
    <b:URL>https://webbook.nist.gov/chemistry/form-ser/</b:URL>
    <b:RefOrder>1</b:RefOrder>
  </b:Source>
</b:Sources>
</file>

<file path=customXml/itemProps1.xml><?xml version="1.0" encoding="utf-8"?>
<ds:datastoreItem xmlns:ds="http://schemas.openxmlformats.org/officeDocument/2006/customXml" ds:itemID="{F9598733-76D2-4018-B5F4-8F2F0AD01DC8}">
  <ds:schemaRefs>
    <ds:schemaRef ds:uri="urn:writefull-cache:UserChoices"/>
  </ds:schemaRefs>
</ds:datastoreItem>
</file>

<file path=customXml/itemProps2.xml><?xml version="1.0" encoding="utf-8"?>
<ds:datastoreItem xmlns:ds="http://schemas.openxmlformats.org/officeDocument/2006/customXml" ds:itemID="{4D4EC23B-610C-4713-99FA-0E4DA5471229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530A2EE1-C99F-409D-9C6B-03B88843D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442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Links>
    <vt:vector size="270" baseType="variant">
      <vt:variant>
        <vt:i4>176953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7587487</vt:lpwstr>
      </vt:variant>
      <vt:variant>
        <vt:i4>170399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7587486</vt:lpwstr>
      </vt:variant>
      <vt:variant>
        <vt:i4>163846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7587485</vt:lpwstr>
      </vt:variant>
      <vt:variant>
        <vt:i4>157292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7587484</vt:lpwstr>
      </vt:variant>
      <vt:variant>
        <vt:i4>20316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7587483</vt:lpwstr>
      </vt:variant>
      <vt:variant>
        <vt:i4>196614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7587482</vt:lpwstr>
      </vt:variant>
      <vt:variant>
        <vt:i4>190060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7587481</vt:lpwstr>
      </vt:variant>
      <vt:variant>
        <vt:i4>18350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7587480</vt:lpwstr>
      </vt:variant>
      <vt:variant>
        <vt:i4>137630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7587479</vt:lpwstr>
      </vt:variant>
      <vt:variant>
        <vt:i4>131077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7587478</vt:lpwstr>
      </vt:variant>
      <vt:variant>
        <vt:i4>176952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7587477</vt:lpwstr>
      </vt:variant>
      <vt:variant>
        <vt:i4>170398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7587476</vt:lpwstr>
      </vt:variant>
      <vt:variant>
        <vt:i4>163845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7587475</vt:lpwstr>
      </vt:variant>
      <vt:variant>
        <vt:i4>157291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7587474</vt:lpwstr>
      </vt:variant>
      <vt:variant>
        <vt:i4>203166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7587473</vt:lpwstr>
      </vt:variant>
      <vt:variant>
        <vt:i4>196613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7587472</vt:lpwstr>
      </vt:variant>
      <vt:variant>
        <vt:i4>190059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7587471</vt:lpwstr>
      </vt:variant>
      <vt:variant>
        <vt:i4>183505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7587470</vt:lpwstr>
      </vt:variant>
      <vt:variant>
        <vt:i4>137630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587469</vt:lpwstr>
      </vt:variant>
      <vt:variant>
        <vt:i4>131077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7587468</vt:lpwstr>
      </vt:variant>
      <vt:variant>
        <vt:i4>176952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7587467</vt:lpwstr>
      </vt:variant>
      <vt:variant>
        <vt:i4>170398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7587466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587465</vt:lpwstr>
      </vt:variant>
      <vt:variant>
        <vt:i4>157291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587464</vt:lpwstr>
      </vt:variant>
      <vt:variant>
        <vt:i4>203166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587463</vt:lpwstr>
      </vt:variant>
      <vt:variant>
        <vt:i4>196613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587462</vt:lpwstr>
      </vt:variant>
      <vt:variant>
        <vt:i4>190059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587461</vt:lpwstr>
      </vt:variant>
      <vt:variant>
        <vt:i4>183505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587460</vt:lpwstr>
      </vt:variant>
      <vt:variant>
        <vt:i4>13763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587459</vt:lpwstr>
      </vt:variant>
      <vt:variant>
        <vt:i4>13107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587458</vt:lpwstr>
      </vt:variant>
      <vt:variant>
        <vt:i4>176952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587457</vt:lpwstr>
      </vt:variant>
      <vt:variant>
        <vt:i4>170398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587456</vt:lpwstr>
      </vt:variant>
      <vt:variant>
        <vt:i4>163844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587455</vt:lpwstr>
      </vt:variant>
      <vt:variant>
        <vt:i4>15729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587454</vt:lpwstr>
      </vt:variant>
      <vt:variant>
        <vt:i4>20316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587453</vt:lpwstr>
      </vt:variant>
      <vt:variant>
        <vt:i4>19661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587452</vt:lpwstr>
      </vt:variant>
      <vt:variant>
        <vt:i4>19005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587451</vt:lpwstr>
      </vt:variant>
      <vt:variant>
        <vt:i4>183505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587450</vt:lpwstr>
      </vt:variant>
      <vt:variant>
        <vt:i4>137630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587449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587448</vt:lpwstr>
      </vt:variant>
      <vt:variant>
        <vt:i4>176952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587447</vt:lpwstr>
      </vt:variant>
      <vt:variant>
        <vt:i4>17039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587446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587445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587444</vt:lpwstr>
      </vt:variant>
      <vt:variant>
        <vt:i4>20316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5874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Ziółkowski</dc:creator>
  <cp:keywords/>
  <dc:description/>
  <cp:lastModifiedBy>Paweł Dąbrowski</cp:lastModifiedBy>
  <cp:revision>8</cp:revision>
  <cp:lastPrinted>2021-05-13T05:07:00Z</cp:lastPrinted>
  <dcterms:created xsi:type="dcterms:W3CDTF">2021-05-13T04:49:00Z</dcterms:created>
  <dcterms:modified xsi:type="dcterms:W3CDTF">2021-09-22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82a869a-726a-377a-8703-d08954f712c6</vt:lpwstr>
  </property>
  <property fmtid="{D5CDD505-2E9C-101B-9397-08002B2CF9AE}" pid="24" name="Mendeley Citation Style_1">
    <vt:lpwstr>http://www.zotero.org/styles/ieee</vt:lpwstr>
  </property>
</Properties>
</file>